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i w:val="0"/>
          <w:iCs w:val="0"/>
          <w:color w:val="auto"/>
        </w:rPr>
        <w:id w:val="7583322"/>
        <w:docPartObj>
          <w:docPartGallery w:val="Page Numbers (Top of Page)"/>
          <w:docPartUnique/>
        </w:docPartObj>
      </w:sdtPr>
      <w:sdtEndPr/>
      <w:sdtContent>
        <w:p w14:paraId="656C8F1F" w14:textId="6FC21912" w:rsidR="00D24BFA" w:rsidRPr="00EA52F5" w:rsidRDefault="00726BB6" w:rsidP="007400BC">
          <w:pPr>
            <w:pStyle w:val="Citazioneintensa"/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</w:pPr>
          <w:r w:rsidRPr="00EA52F5">
            <w:rPr>
              <w:rFonts w:eastAsiaTheme="minorHAnsi"/>
              <w:b/>
              <w:i w:val="0"/>
              <w:iCs w:val="0"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Facoltà di</w:t>
          </w:r>
          <w:r w:rsidRPr="00EA52F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 xml:space="preserve"> </w:t>
          </w:r>
          <w:r w:rsidRPr="008A7E66">
            <w:rPr>
              <w:rFonts w:eastAsiaTheme="minorHAnsi"/>
              <w:b/>
              <w:i w:val="0"/>
              <w:iCs w:val="0"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Scienze</w:t>
          </w:r>
          <w:r w:rsidRPr="00EA52F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 xml:space="preserve"> Eco</w:t>
          </w:r>
          <w:r w:rsidR="00EE6C0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no</w:t>
          </w:r>
          <w:r w:rsidRPr="00EA52F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miche, G</w:t>
          </w:r>
          <w:r w:rsidR="00976564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i</w:t>
          </w:r>
          <w:r w:rsidRPr="00EA52F5">
            <w:rPr>
              <w:rFonts w:eastAsiaTheme="minorHAnsi"/>
              <w:b/>
              <w:outline/>
              <w:color w:val="C0504D" w:themeColor="accent2"/>
              <w:sz w:val="36"/>
              <w:szCs w:val="36"/>
              <w:lang w:eastAsia="en-US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t>uridiche e Politiche</w:t>
          </w:r>
        </w:p>
        <w:p w14:paraId="004B5719" w14:textId="77777777" w:rsidR="00D24BFA" w:rsidRDefault="00DB089C" w:rsidP="00D24BFA">
          <w:pPr>
            <w:spacing w:after="0" w:line="240" w:lineRule="auto"/>
            <w:ind w:firstLine="284"/>
            <w:jc w:val="both"/>
          </w:pPr>
        </w:p>
      </w:sdtContent>
    </w:sdt>
    <w:tbl>
      <w:tblPr>
        <w:tblStyle w:val="Tabellagriglia1chiara-colore5"/>
        <w:tblW w:w="15240" w:type="dxa"/>
        <w:tblLayout w:type="fixed"/>
        <w:tblLook w:val="04A0" w:firstRow="1" w:lastRow="0" w:firstColumn="1" w:lastColumn="0" w:noHBand="0" w:noVBand="1"/>
      </w:tblPr>
      <w:tblGrid>
        <w:gridCol w:w="1555"/>
        <w:gridCol w:w="3685"/>
        <w:gridCol w:w="2552"/>
        <w:gridCol w:w="3306"/>
        <w:gridCol w:w="2072"/>
        <w:gridCol w:w="2070"/>
      </w:tblGrid>
      <w:tr w:rsidR="00585608" w:rsidRPr="00585608" w14:paraId="0B54636B" w14:textId="77777777" w:rsidTr="00585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AEEF3" w:themeFill="accent5" w:themeFillTint="33"/>
            <w:noWrap/>
            <w:hideMark/>
          </w:tcPr>
          <w:p w14:paraId="0C373EB7" w14:textId="77777777" w:rsidR="00585608" w:rsidRPr="00585608" w:rsidRDefault="00585608" w:rsidP="009E6598">
            <w:pPr>
              <w:jc w:val="center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rasmus Code</w:t>
            </w:r>
          </w:p>
        </w:tc>
        <w:tc>
          <w:tcPr>
            <w:tcW w:w="3685" w:type="dxa"/>
            <w:shd w:val="clear" w:color="auto" w:fill="DAEEF3" w:themeFill="accent5" w:themeFillTint="33"/>
            <w:noWrap/>
            <w:hideMark/>
          </w:tcPr>
          <w:p w14:paraId="3E6DB0BF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ome sede estera</w:t>
            </w:r>
          </w:p>
        </w:tc>
        <w:tc>
          <w:tcPr>
            <w:tcW w:w="2552" w:type="dxa"/>
            <w:shd w:val="clear" w:color="auto" w:fill="DAEEF3" w:themeFill="accent5" w:themeFillTint="33"/>
          </w:tcPr>
          <w:p w14:paraId="1122670E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SCED</w:t>
            </w:r>
          </w:p>
        </w:tc>
        <w:tc>
          <w:tcPr>
            <w:tcW w:w="3306" w:type="dxa"/>
            <w:shd w:val="clear" w:color="auto" w:fill="DAEEF3" w:themeFill="accent5" w:themeFillTint="33"/>
          </w:tcPr>
          <w:p w14:paraId="6FD84B7D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rso di Studi</w:t>
            </w:r>
          </w:p>
        </w:tc>
        <w:tc>
          <w:tcPr>
            <w:tcW w:w="2072" w:type="dxa"/>
            <w:shd w:val="clear" w:color="auto" w:fill="DAEEF3" w:themeFill="accent5" w:themeFillTint="33"/>
            <w:noWrap/>
            <w:hideMark/>
          </w:tcPr>
          <w:p w14:paraId="57D4FE95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ocente Firmatario </w:t>
            </w:r>
          </w:p>
          <w:p w14:paraId="213783DB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EARNING AGREEMENT</w:t>
            </w:r>
          </w:p>
        </w:tc>
        <w:tc>
          <w:tcPr>
            <w:tcW w:w="2070" w:type="dxa"/>
            <w:shd w:val="clear" w:color="auto" w:fill="DAEEF3" w:themeFill="accent5" w:themeFillTint="33"/>
          </w:tcPr>
          <w:p w14:paraId="69CA2759" w14:textId="77777777" w:rsidR="00585608" w:rsidRPr="00585608" w:rsidRDefault="00585608" w:rsidP="009E65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-mail</w:t>
            </w:r>
          </w:p>
        </w:tc>
      </w:tr>
      <w:tr w:rsidR="00585608" w:rsidRPr="00585608" w14:paraId="32BA898F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F76AA6E" w14:textId="77777777" w:rsidR="00585608" w:rsidRPr="00585608" w:rsidRDefault="00585608" w:rsidP="00974E3B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 GRAZ01</w:t>
            </w:r>
          </w:p>
        </w:tc>
        <w:tc>
          <w:tcPr>
            <w:tcW w:w="3685" w:type="dxa"/>
            <w:hideMark/>
          </w:tcPr>
          <w:p w14:paraId="46751E65" w14:textId="77777777" w:rsidR="00585608" w:rsidRPr="00585608" w:rsidRDefault="00585608" w:rsidP="00974E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Karl-Franzens-Universität Graz</w:t>
            </w:r>
          </w:p>
        </w:tc>
        <w:tc>
          <w:tcPr>
            <w:tcW w:w="2552" w:type="dxa"/>
          </w:tcPr>
          <w:p w14:paraId="161BD9C4" w14:textId="77777777" w:rsidR="00585608" w:rsidRPr="00585608" w:rsidRDefault="00585608" w:rsidP="00974E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57DFC36" w14:textId="77777777" w:rsidR="00585608" w:rsidRPr="00585608" w:rsidRDefault="00585608" w:rsidP="00974E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D416C73" w14:textId="77777777" w:rsidR="00585608" w:rsidRPr="00585608" w:rsidRDefault="00585608" w:rsidP="00974E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21EA4089" w14:textId="77777777" w:rsidR="00585608" w:rsidRPr="00585608" w:rsidRDefault="00585608" w:rsidP="00974E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49E9372F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93BF8DC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 LIEGE38</w:t>
            </w:r>
          </w:p>
        </w:tc>
        <w:tc>
          <w:tcPr>
            <w:tcW w:w="3685" w:type="dxa"/>
            <w:hideMark/>
          </w:tcPr>
          <w:p w14:paraId="4CC6D57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Haute Ecole de la Province de Liége</w:t>
            </w:r>
          </w:p>
        </w:tc>
        <w:tc>
          <w:tcPr>
            <w:tcW w:w="2552" w:type="dxa"/>
          </w:tcPr>
          <w:p w14:paraId="02F7B29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7389F59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EA03D7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3462B5E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2D4F63E2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2F6DEDE" w14:textId="77777777" w:rsidR="00585608" w:rsidRPr="00585608" w:rsidRDefault="00585608" w:rsidP="009C0726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 LIEGE38</w:t>
            </w:r>
          </w:p>
        </w:tc>
        <w:tc>
          <w:tcPr>
            <w:tcW w:w="3685" w:type="dxa"/>
            <w:hideMark/>
          </w:tcPr>
          <w:p w14:paraId="23D0A77E" w14:textId="77777777" w:rsidR="00585608" w:rsidRPr="00585608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Haute Ecole de la Province de Liége</w:t>
            </w:r>
          </w:p>
        </w:tc>
        <w:tc>
          <w:tcPr>
            <w:tcW w:w="2552" w:type="dxa"/>
            <w:hideMark/>
          </w:tcPr>
          <w:p w14:paraId="16B65322" w14:textId="77777777" w:rsidR="00585608" w:rsidRPr="00585608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923 Social work and counselling</w:t>
            </w:r>
          </w:p>
        </w:tc>
        <w:tc>
          <w:tcPr>
            <w:tcW w:w="3306" w:type="dxa"/>
          </w:tcPr>
          <w:p w14:paraId="6BA00854" w14:textId="77777777" w:rsidR="00585608" w:rsidRPr="00585608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56C7B91" w14:textId="77777777" w:rsidR="00585608" w:rsidRPr="00585608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5DCD7005" w14:textId="77777777" w:rsidR="00585608" w:rsidRPr="00585608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6B331BAD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9B79670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 LOUVAIN01</w:t>
            </w:r>
          </w:p>
        </w:tc>
        <w:tc>
          <w:tcPr>
            <w:tcW w:w="3685" w:type="dxa"/>
            <w:hideMark/>
          </w:tcPr>
          <w:p w14:paraId="73132F8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Catholique de Louvain a Mons</w:t>
            </w:r>
          </w:p>
        </w:tc>
        <w:tc>
          <w:tcPr>
            <w:tcW w:w="2552" w:type="dxa"/>
          </w:tcPr>
          <w:p w14:paraId="421292D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31 Social and behavioural sciences)</w:t>
            </w:r>
          </w:p>
        </w:tc>
        <w:tc>
          <w:tcPr>
            <w:tcW w:w="3306" w:type="dxa"/>
          </w:tcPr>
          <w:p w14:paraId="5D987C2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DDFBE8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4B9D437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1E2E25E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2B9B31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 LOUVAIN01</w:t>
            </w:r>
          </w:p>
        </w:tc>
        <w:tc>
          <w:tcPr>
            <w:tcW w:w="3685" w:type="dxa"/>
            <w:hideMark/>
          </w:tcPr>
          <w:p w14:paraId="49171FF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Catholique de Louvain a Mons</w:t>
            </w:r>
          </w:p>
        </w:tc>
        <w:tc>
          <w:tcPr>
            <w:tcW w:w="2552" w:type="dxa"/>
            <w:hideMark/>
          </w:tcPr>
          <w:p w14:paraId="1733091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1BEFE16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CA76C3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1DF013A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6343A5EF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B704EDA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G SOFIA06</w:t>
            </w:r>
          </w:p>
        </w:tc>
        <w:tc>
          <w:tcPr>
            <w:tcW w:w="3685" w:type="dxa"/>
            <w:hideMark/>
          </w:tcPr>
          <w:p w14:paraId="4E8DF5C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 xml:space="preserve">Sofia University - St. Kliment </w:t>
            </w:r>
            <w:r w:rsidRPr="00770C99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/>
              </w:rPr>
              <w:t>Ohridski</w:t>
            </w:r>
          </w:p>
        </w:tc>
        <w:tc>
          <w:tcPr>
            <w:tcW w:w="2552" w:type="dxa"/>
            <w:hideMark/>
          </w:tcPr>
          <w:p w14:paraId="371AEBC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1ED3D6E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FE8632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Zerilli Filippo M.</w:t>
            </w:r>
          </w:p>
        </w:tc>
        <w:tc>
          <w:tcPr>
            <w:tcW w:w="2070" w:type="dxa"/>
          </w:tcPr>
          <w:p w14:paraId="513116C7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1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zerilli@unica.it</w:t>
              </w:r>
            </w:hyperlink>
          </w:p>
        </w:tc>
      </w:tr>
      <w:tr w:rsidR="00585608" w:rsidRPr="00585608" w14:paraId="7CA67D22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541B344" w14:textId="77777777" w:rsidR="00585608" w:rsidRPr="00BB37EE" w:rsidRDefault="00585608" w:rsidP="009C0726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BG SOFIA06</w:t>
            </w:r>
          </w:p>
        </w:tc>
        <w:tc>
          <w:tcPr>
            <w:tcW w:w="3685" w:type="dxa"/>
            <w:hideMark/>
          </w:tcPr>
          <w:p w14:paraId="348711B1" w14:textId="77777777" w:rsidR="00585608" w:rsidRPr="00BB37EE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Sofia University - St. Kliment Ohridski</w:t>
            </w:r>
          </w:p>
        </w:tc>
        <w:tc>
          <w:tcPr>
            <w:tcW w:w="2552" w:type="dxa"/>
          </w:tcPr>
          <w:p w14:paraId="3CBE92E9" w14:textId="77777777" w:rsidR="00585608" w:rsidRPr="00BB37EE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616C5CA" w14:textId="77777777" w:rsidR="00585608" w:rsidRPr="00BB37EE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2AECBB8" w14:textId="77777777" w:rsidR="00585608" w:rsidRPr="00BB37EE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66CA3D10" w14:textId="4060B909" w:rsidR="00585608" w:rsidRPr="00BB37EE" w:rsidRDefault="00BB37EE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7958C3D" w14:textId="77777777" w:rsidR="00585608" w:rsidRPr="00BB37EE" w:rsidRDefault="00585608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3F3202E9" w14:textId="4FA0D9B7" w:rsidR="00585608" w:rsidRPr="00BB37EE" w:rsidRDefault="00BB37EE" w:rsidP="009C07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amoroso</w:t>
            </w:r>
            <w:r w:rsidR="00585608" w:rsidRPr="00BB37EE">
              <w:rPr>
                <w:rFonts w:eastAsia="Times New Roman" w:cstheme="minorHAnsi"/>
                <w:color w:val="000000"/>
                <w:sz w:val="16"/>
                <w:szCs w:val="16"/>
              </w:rPr>
              <w:t>@unica.it</w:t>
            </w:r>
          </w:p>
        </w:tc>
      </w:tr>
      <w:tr w:rsidR="00585608" w:rsidRPr="00585608" w14:paraId="4786A8F6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A1B6F0D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G VARNA04</w:t>
            </w:r>
          </w:p>
        </w:tc>
        <w:tc>
          <w:tcPr>
            <w:tcW w:w="3685" w:type="dxa"/>
            <w:hideMark/>
          </w:tcPr>
          <w:p w14:paraId="297FF63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Economics-Varna</w:t>
            </w:r>
          </w:p>
        </w:tc>
        <w:tc>
          <w:tcPr>
            <w:tcW w:w="2552" w:type="dxa"/>
            <w:hideMark/>
          </w:tcPr>
          <w:p w14:paraId="2D14F06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1756514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579697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ulis Isabella</w:t>
            </w:r>
          </w:p>
        </w:tc>
        <w:tc>
          <w:tcPr>
            <w:tcW w:w="2070" w:type="dxa"/>
          </w:tcPr>
          <w:p w14:paraId="7DD09F92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2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isulis@unica.it</w:t>
              </w:r>
            </w:hyperlink>
          </w:p>
        </w:tc>
      </w:tr>
      <w:tr w:rsidR="00585608" w:rsidRPr="00585608" w14:paraId="1CCF58E1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A0D52A9" w14:textId="77777777" w:rsidR="00585608" w:rsidRPr="00311578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CY NICOSIA01</w:t>
            </w:r>
          </w:p>
        </w:tc>
        <w:tc>
          <w:tcPr>
            <w:tcW w:w="3685" w:type="dxa"/>
            <w:hideMark/>
          </w:tcPr>
          <w:p w14:paraId="7C28F6B5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University of Cyprus</w:t>
            </w:r>
          </w:p>
        </w:tc>
        <w:tc>
          <w:tcPr>
            <w:tcW w:w="2552" w:type="dxa"/>
          </w:tcPr>
          <w:p w14:paraId="4A8D6B60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E5D11D3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3819E39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E9FD0FD" w14:textId="3750CCFA" w:rsidR="00585608" w:rsidRPr="00311578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34216369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7FEF8364" w14:textId="33DFE9C8" w:rsidR="00585608" w:rsidRPr="00311578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3" w:history="1">
              <w:r w:rsidR="00311578" w:rsidRPr="00311578">
                <w:rPr>
                  <w:rStyle w:val="Collegamentoipertestuale"/>
                  <w:rFonts w:cstheme="minorHAnsi"/>
                  <w:sz w:val="16"/>
                  <w:szCs w:val="16"/>
                </w:rPr>
                <w:t>amoroso@unica.it</w:t>
              </w:r>
            </w:hyperlink>
          </w:p>
          <w:p w14:paraId="229081C6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71D8E8B7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991824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Z PRAHA02</w:t>
            </w:r>
          </w:p>
        </w:tc>
        <w:tc>
          <w:tcPr>
            <w:tcW w:w="3685" w:type="dxa"/>
            <w:hideMark/>
          </w:tcPr>
          <w:p w14:paraId="3E40F0F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Ceska Zemedelska Univerzita V Praze</w:t>
            </w:r>
          </w:p>
        </w:tc>
        <w:tc>
          <w:tcPr>
            <w:tcW w:w="2552" w:type="dxa"/>
          </w:tcPr>
          <w:p w14:paraId="5C69B6A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041 Business and administration </w:t>
            </w:r>
          </w:p>
        </w:tc>
        <w:tc>
          <w:tcPr>
            <w:tcW w:w="3306" w:type="dxa"/>
          </w:tcPr>
          <w:p w14:paraId="5E9227D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280E91BC" w14:textId="7DD3182D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elis Andrea</w:t>
            </w:r>
          </w:p>
        </w:tc>
        <w:tc>
          <w:tcPr>
            <w:tcW w:w="2070" w:type="dxa"/>
          </w:tcPr>
          <w:p w14:paraId="51F9A918" w14:textId="0254895C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elisa@unica.it</w:t>
            </w:r>
          </w:p>
        </w:tc>
      </w:tr>
      <w:tr w:rsidR="00585608" w:rsidRPr="00585608" w14:paraId="05304D3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9649D02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Z PRAHA02</w:t>
            </w:r>
          </w:p>
          <w:p w14:paraId="13E81831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DOPPIO TITOLO</w:t>
            </w:r>
          </w:p>
        </w:tc>
        <w:tc>
          <w:tcPr>
            <w:tcW w:w="3685" w:type="dxa"/>
          </w:tcPr>
          <w:p w14:paraId="49F4C7B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Ceska Zemedelska Univerzita V Praze</w:t>
            </w:r>
          </w:p>
        </w:tc>
        <w:tc>
          <w:tcPr>
            <w:tcW w:w="2552" w:type="dxa"/>
          </w:tcPr>
          <w:p w14:paraId="4E9DE4D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041 Business and administration </w:t>
            </w:r>
          </w:p>
        </w:tc>
        <w:tc>
          <w:tcPr>
            <w:tcW w:w="3306" w:type="dxa"/>
          </w:tcPr>
          <w:p w14:paraId="1A60B22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</w:tcPr>
          <w:p w14:paraId="0A9FFFF4" w14:textId="40EB9FFA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onfardini Patrizio</w:t>
            </w:r>
          </w:p>
        </w:tc>
        <w:tc>
          <w:tcPr>
            <w:tcW w:w="2070" w:type="dxa"/>
          </w:tcPr>
          <w:p w14:paraId="372AEF6F" w14:textId="571BE762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onfardini</w:t>
            </w:r>
            <w:r w:rsidR="00585608"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@unica.it</w:t>
            </w:r>
          </w:p>
        </w:tc>
      </w:tr>
      <w:tr w:rsidR="00585608" w:rsidRPr="00585608" w14:paraId="5EBD11D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90F134B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Z PRAHA07</w:t>
            </w:r>
          </w:p>
        </w:tc>
        <w:tc>
          <w:tcPr>
            <w:tcW w:w="3685" w:type="dxa"/>
            <w:hideMark/>
          </w:tcPr>
          <w:p w14:paraId="4263F5B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harles University in Prague</w:t>
            </w:r>
          </w:p>
        </w:tc>
        <w:tc>
          <w:tcPr>
            <w:tcW w:w="2552" w:type="dxa"/>
          </w:tcPr>
          <w:p w14:paraId="0FD5722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542 Statistics</w:t>
            </w:r>
          </w:p>
        </w:tc>
        <w:tc>
          <w:tcPr>
            <w:tcW w:w="3306" w:type="dxa"/>
          </w:tcPr>
          <w:p w14:paraId="0A88F66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3614B5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06935F5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04F5249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662A719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Z PRAHA07</w:t>
            </w:r>
          </w:p>
        </w:tc>
        <w:tc>
          <w:tcPr>
            <w:tcW w:w="3685" w:type="dxa"/>
            <w:hideMark/>
          </w:tcPr>
          <w:p w14:paraId="61B127D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harles University in Prague</w:t>
            </w:r>
          </w:p>
        </w:tc>
        <w:tc>
          <w:tcPr>
            <w:tcW w:w="2552" w:type="dxa"/>
            <w:hideMark/>
          </w:tcPr>
          <w:p w14:paraId="645196E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532 Earth sciences</w:t>
            </w:r>
          </w:p>
        </w:tc>
        <w:tc>
          <w:tcPr>
            <w:tcW w:w="3306" w:type="dxa"/>
          </w:tcPr>
          <w:p w14:paraId="2917002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26E732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orio Monica</w:t>
            </w:r>
          </w:p>
        </w:tc>
        <w:tc>
          <w:tcPr>
            <w:tcW w:w="2070" w:type="dxa"/>
          </w:tcPr>
          <w:p w14:paraId="12453B00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4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iorio@unica.it</w:t>
              </w:r>
            </w:hyperlink>
          </w:p>
        </w:tc>
      </w:tr>
      <w:tr w:rsidR="00585608" w:rsidRPr="00585608" w14:paraId="52AD1227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B88F05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BIELEFE02</w:t>
            </w:r>
          </w:p>
        </w:tc>
        <w:tc>
          <w:tcPr>
            <w:tcW w:w="3685" w:type="dxa"/>
            <w:hideMark/>
          </w:tcPr>
          <w:p w14:paraId="5F7A459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achhochschule Bielefeld</w:t>
            </w:r>
          </w:p>
        </w:tc>
        <w:tc>
          <w:tcPr>
            <w:tcW w:w="2552" w:type="dxa"/>
          </w:tcPr>
          <w:p w14:paraId="70CCFDA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32C18A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DB9C96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6B706A5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2886A983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49E4DFD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BIELEFE02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DOPPIO TITOLO</w:t>
            </w:r>
          </w:p>
        </w:tc>
        <w:tc>
          <w:tcPr>
            <w:tcW w:w="3685" w:type="dxa"/>
            <w:hideMark/>
          </w:tcPr>
          <w:p w14:paraId="5822CB5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achhochschule Bielefeld</w:t>
            </w:r>
          </w:p>
        </w:tc>
        <w:tc>
          <w:tcPr>
            <w:tcW w:w="2552" w:type="dxa"/>
          </w:tcPr>
          <w:p w14:paraId="49E06A3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157284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7B202E4" w14:textId="0C35C555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onfardini Patrizio</w:t>
            </w:r>
          </w:p>
        </w:tc>
        <w:tc>
          <w:tcPr>
            <w:tcW w:w="2070" w:type="dxa"/>
          </w:tcPr>
          <w:p w14:paraId="1325B468" w14:textId="385C92DC" w:rsidR="00585608" w:rsidRPr="00585608" w:rsidRDefault="003852D1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onfardini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@unica.it</w:t>
            </w:r>
          </w:p>
        </w:tc>
      </w:tr>
      <w:tr w:rsidR="00585608" w:rsidRPr="00585608" w14:paraId="4663FBAA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121D51D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BRANDEN01</w:t>
            </w:r>
          </w:p>
        </w:tc>
        <w:tc>
          <w:tcPr>
            <w:tcW w:w="3685" w:type="dxa"/>
            <w:hideMark/>
          </w:tcPr>
          <w:p w14:paraId="19F9A12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echnische Hochschule Brandeburg</w:t>
            </w:r>
          </w:p>
        </w:tc>
        <w:tc>
          <w:tcPr>
            <w:tcW w:w="2552" w:type="dxa"/>
          </w:tcPr>
          <w:p w14:paraId="18A883C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3D33F2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2A29C1C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1EFC0BF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090CA2E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4BA890B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DEGGEND01</w:t>
            </w:r>
          </w:p>
        </w:tc>
        <w:tc>
          <w:tcPr>
            <w:tcW w:w="3685" w:type="dxa"/>
            <w:hideMark/>
          </w:tcPr>
          <w:p w14:paraId="03282E2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echnische Hochschule Deggendorf</w:t>
            </w:r>
          </w:p>
        </w:tc>
        <w:tc>
          <w:tcPr>
            <w:tcW w:w="2552" w:type="dxa"/>
          </w:tcPr>
          <w:p w14:paraId="377E9E9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F97420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Economia e Gestione Aziendale, Economia e Finanza, Data Science, Business Analytics e Innovazione, Economia, Finanza E Politiche Pubbliche, Economia Manageriale, </w:t>
            </w: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lastRenderedPageBreak/>
              <w:t>Management e Monitoraggio del Turismo Sostenibile</w:t>
            </w:r>
          </w:p>
        </w:tc>
        <w:tc>
          <w:tcPr>
            <w:tcW w:w="2072" w:type="dxa"/>
            <w:hideMark/>
          </w:tcPr>
          <w:p w14:paraId="38CCED5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Pinna Anna Maria</w:t>
            </w:r>
          </w:p>
        </w:tc>
        <w:tc>
          <w:tcPr>
            <w:tcW w:w="2070" w:type="dxa"/>
          </w:tcPr>
          <w:p w14:paraId="28BA2AE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0AA142C7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4D2609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FRANKFU04</w:t>
            </w:r>
          </w:p>
        </w:tc>
        <w:tc>
          <w:tcPr>
            <w:tcW w:w="3685" w:type="dxa"/>
            <w:hideMark/>
          </w:tcPr>
          <w:p w14:paraId="55D0778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achhochschule Frankfurt am Main</w:t>
            </w:r>
          </w:p>
        </w:tc>
        <w:tc>
          <w:tcPr>
            <w:tcW w:w="2552" w:type="dxa"/>
          </w:tcPr>
          <w:p w14:paraId="3986DE8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3 Management and administration</w:t>
            </w:r>
          </w:p>
        </w:tc>
        <w:tc>
          <w:tcPr>
            <w:tcW w:w="3306" w:type="dxa"/>
          </w:tcPr>
          <w:p w14:paraId="06146C8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894AF2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5B0FDD1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18273AFD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78B7F1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FRIEDRI01</w:t>
            </w:r>
          </w:p>
        </w:tc>
        <w:tc>
          <w:tcPr>
            <w:tcW w:w="3685" w:type="dxa"/>
            <w:hideMark/>
          </w:tcPr>
          <w:p w14:paraId="6D979B6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Zeppelin Universität</w:t>
            </w:r>
          </w:p>
        </w:tc>
        <w:tc>
          <w:tcPr>
            <w:tcW w:w="2552" w:type="dxa"/>
          </w:tcPr>
          <w:p w14:paraId="6C31968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 Business and administration</w:t>
            </w:r>
          </w:p>
        </w:tc>
        <w:tc>
          <w:tcPr>
            <w:tcW w:w="3306" w:type="dxa"/>
          </w:tcPr>
          <w:p w14:paraId="4568D09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1184F4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onfardini Patrizio</w:t>
            </w:r>
          </w:p>
        </w:tc>
        <w:tc>
          <w:tcPr>
            <w:tcW w:w="2070" w:type="dxa"/>
          </w:tcPr>
          <w:p w14:paraId="7CA6701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onfardini@unica.it</w:t>
            </w:r>
          </w:p>
        </w:tc>
      </w:tr>
      <w:tr w:rsidR="00585608" w:rsidRPr="00585608" w14:paraId="285B193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40EAF89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FRIEDRI01</w:t>
            </w:r>
          </w:p>
        </w:tc>
        <w:tc>
          <w:tcPr>
            <w:tcW w:w="3685" w:type="dxa"/>
            <w:hideMark/>
          </w:tcPr>
          <w:p w14:paraId="3270FA6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Zeppelin Universität</w:t>
            </w:r>
          </w:p>
        </w:tc>
        <w:tc>
          <w:tcPr>
            <w:tcW w:w="2552" w:type="dxa"/>
            <w:hideMark/>
          </w:tcPr>
          <w:p w14:paraId="33422C6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0CADA0F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C04024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40D78D7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7A2DE26F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9E3775F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KASSEL01</w:t>
            </w:r>
          </w:p>
        </w:tc>
        <w:tc>
          <w:tcPr>
            <w:tcW w:w="3685" w:type="dxa"/>
            <w:hideMark/>
          </w:tcPr>
          <w:p w14:paraId="3667654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ät Kassel</w:t>
            </w:r>
          </w:p>
        </w:tc>
        <w:tc>
          <w:tcPr>
            <w:tcW w:w="2552" w:type="dxa"/>
            <w:hideMark/>
          </w:tcPr>
          <w:p w14:paraId="37A558F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5D52E57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039784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47C8B75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2FF271EE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D54C31F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KIEL01</w:t>
            </w:r>
          </w:p>
        </w:tc>
        <w:tc>
          <w:tcPr>
            <w:tcW w:w="3685" w:type="dxa"/>
            <w:hideMark/>
          </w:tcPr>
          <w:p w14:paraId="47CE4D6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Christian-Albrechts-Universität zu Kiel</w:t>
            </w:r>
          </w:p>
        </w:tc>
        <w:tc>
          <w:tcPr>
            <w:tcW w:w="2552" w:type="dxa"/>
            <w:hideMark/>
          </w:tcPr>
          <w:p w14:paraId="507C841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532 Earth sciences</w:t>
            </w:r>
          </w:p>
        </w:tc>
        <w:tc>
          <w:tcPr>
            <w:tcW w:w="3306" w:type="dxa"/>
          </w:tcPr>
          <w:p w14:paraId="53E55DF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152E29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orio Monica</w:t>
            </w:r>
          </w:p>
        </w:tc>
        <w:tc>
          <w:tcPr>
            <w:tcW w:w="2070" w:type="dxa"/>
          </w:tcPr>
          <w:p w14:paraId="03CB7920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5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iorio@unica.it</w:t>
              </w:r>
            </w:hyperlink>
          </w:p>
        </w:tc>
      </w:tr>
      <w:tr w:rsidR="00585608" w:rsidRPr="00585608" w14:paraId="45655105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3097EDF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LEIPZIG01</w:t>
            </w:r>
          </w:p>
        </w:tc>
        <w:tc>
          <w:tcPr>
            <w:tcW w:w="3685" w:type="dxa"/>
            <w:hideMark/>
          </w:tcPr>
          <w:p w14:paraId="1E54E87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ät Leipzig</w:t>
            </w:r>
          </w:p>
        </w:tc>
        <w:tc>
          <w:tcPr>
            <w:tcW w:w="2552" w:type="dxa"/>
            <w:hideMark/>
          </w:tcPr>
          <w:p w14:paraId="3A66BA3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306" w:type="dxa"/>
          </w:tcPr>
          <w:p w14:paraId="12033F3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19D6D1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2F6EB6B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0F908E3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AE1F6EB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LEIPZIG01</w:t>
            </w:r>
          </w:p>
        </w:tc>
        <w:tc>
          <w:tcPr>
            <w:tcW w:w="3685" w:type="dxa"/>
            <w:hideMark/>
          </w:tcPr>
          <w:p w14:paraId="29CA87D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ät Leipzig</w:t>
            </w:r>
          </w:p>
        </w:tc>
        <w:tc>
          <w:tcPr>
            <w:tcW w:w="2552" w:type="dxa"/>
            <w:hideMark/>
          </w:tcPr>
          <w:p w14:paraId="59CAF1B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32 Literature and linguistics</w:t>
            </w:r>
          </w:p>
        </w:tc>
        <w:tc>
          <w:tcPr>
            <w:tcW w:w="3306" w:type="dxa"/>
          </w:tcPr>
          <w:p w14:paraId="59A8D24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C98AA5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nnis Barbara</w:t>
            </w:r>
          </w:p>
        </w:tc>
        <w:tc>
          <w:tcPr>
            <w:tcW w:w="2070" w:type="dxa"/>
          </w:tcPr>
          <w:p w14:paraId="47CC9C2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onnis@unica.it</w:t>
            </w:r>
          </w:p>
        </w:tc>
      </w:tr>
      <w:tr w:rsidR="00585608" w:rsidRPr="00585608" w14:paraId="18F9FCCB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C8506DD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MAINZ08</w:t>
            </w:r>
          </w:p>
        </w:tc>
        <w:tc>
          <w:tcPr>
            <w:tcW w:w="3685" w:type="dxa"/>
            <w:hideMark/>
          </w:tcPr>
          <w:p w14:paraId="166545D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Hochschule Mainz - University of Applied Sciences</w:t>
            </w:r>
          </w:p>
        </w:tc>
        <w:tc>
          <w:tcPr>
            <w:tcW w:w="2552" w:type="dxa"/>
          </w:tcPr>
          <w:p w14:paraId="463454B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0A3D37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7F553C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699BCC5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2F014CF3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963C885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MARBURG01</w:t>
            </w:r>
          </w:p>
        </w:tc>
        <w:tc>
          <w:tcPr>
            <w:tcW w:w="3685" w:type="dxa"/>
            <w:hideMark/>
          </w:tcPr>
          <w:p w14:paraId="141068D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hilipps-Universität Marburg</w:t>
            </w:r>
          </w:p>
        </w:tc>
        <w:tc>
          <w:tcPr>
            <w:tcW w:w="2552" w:type="dxa"/>
            <w:hideMark/>
          </w:tcPr>
          <w:p w14:paraId="5491CCE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306" w:type="dxa"/>
          </w:tcPr>
          <w:p w14:paraId="786D9AF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FDFF88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6E4D8557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6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666AEACA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FF1C0F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D MARBURG01</w:t>
            </w:r>
          </w:p>
        </w:tc>
        <w:tc>
          <w:tcPr>
            <w:tcW w:w="3685" w:type="dxa"/>
            <w:hideMark/>
          </w:tcPr>
          <w:p w14:paraId="5883E65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hilipps-Universität Marburg</w:t>
            </w:r>
          </w:p>
        </w:tc>
        <w:tc>
          <w:tcPr>
            <w:tcW w:w="2552" w:type="dxa"/>
            <w:hideMark/>
          </w:tcPr>
          <w:p w14:paraId="572997E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71B5B7D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35A5FB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D15BFC7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7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4652C" w:rsidRPr="00585608" w14:paraId="72188FB1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EBE3BBF" w14:textId="77777777" w:rsidR="0024652C" w:rsidRPr="00311578" w:rsidRDefault="0024652C" w:rsidP="0024652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 MARBURG01</w:t>
            </w:r>
          </w:p>
        </w:tc>
        <w:tc>
          <w:tcPr>
            <w:tcW w:w="3685" w:type="dxa"/>
            <w:hideMark/>
          </w:tcPr>
          <w:p w14:paraId="5306EB99" w14:textId="77777777" w:rsidR="0024652C" w:rsidRPr="00311578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Philipps-Universität Marburg</w:t>
            </w:r>
          </w:p>
        </w:tc>
        <w:tc>
          <w:tcPr>
            <w:tcW w:w="2552" w:type="dxa"/>
          </w:tcPr>
          <w:p w14:paraId="4B8924EC" w14:textId="77777777" w:rsidR="0024652C" w:rsidRPr="00311578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75A517E" w14:textId="77777777" w:rsidR="0024652C" w:rsidRPr="00311578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EF52DDC" w14:textId="77777777" w:rsidR="0024652C" w:rsidRPr="00311578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368AD29" w14:textId="3B224859" w:rsidR="0024652C" w:rsidRPr="00311578" w:rsidRDefault="00311578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18B14D7E" w14:textId="77777777" w:rsidR="0024652C" w:rsidRPr="00311578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3EF6592" w14:textId="295FA8AF" w:rsidR="0024652C" w:rsidRPr="003852D1" w:rsidRDefault="00DB089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hyperlink r:id="rId18" w:history="1">
              <w:r w:rsidR="00311578" w:rsidRPr="00B8470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</w:tc>
      </w:tr>
      <w:tr w:rsidR="00E73DBE" w:rsidRPr="00585608" w14:paraId="7CEB64C8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34D6A98" w14:textId="77777777" w:rsidR="00E73DBE" w:rsidRPr="00B8470E" w:rsidRDefault="00E73DBE" w:rsidP="00E73DB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 MUNSTER01</w:t>
            </w:r>
          </w:p>
        </w:tc>
        <w:tc>
          <w:tcPr>
            <w:tcW w:w="3685" w:type="dxa"/>
            <w:hideMark/>
          </w:tcPr>
          <w:p w14:paraId="3BFF1546" w14:textId="77777777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Universität Munster</w:t>
            </w:r>
          </w:p>
        </w:tc>
        <w:tc>
          <w:tcPr>
            <w:tcW w:w="2552" w:type="dxa"/>
          </w:tcPr>
          <w:p w14:paraId="43DFDFEB" w14:textId="77777777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E9E0AC4" w14:textId="77777777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100FFD96" w14:textId="77777777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846043D" w14:textId="2A90EE6C" w:rsidR="00E73DBE" w:rsidRPr="00B8470E" w:rsidRDefault="00B8470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aniele A</w:t>
            </w:r>
            <w:r w:rsidR="00311578">
              <w:rPr>
                <w:rFonts w:eastAsia="Times New Roman" w:cstheme="minorHAnsi"/>
                <w:color w:val="000000"/>
                <w:sz w:val="16"/>
                <w:szCs w:val="16"/>
              </w:rPr>
              <w:t>m</w:t>
            </w: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oroso</w:t>
            </w:r>
          </w:p>
          <w:p w14:paraId="6000571B" w14:textId="77777777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0E7AE067" w14:textId="78554B65" w:rsidR="00E73DBE" w:rsidRPr="00B8470E" w:rsidRDefault="00DB089C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19" w:history="1">
              <w:r w:rsidR="00B8470E" w:rsidRPr="00B8470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081A884B" w14:textId="711D5CB8" w:rsidR="00E73DBE" w:rsidRPr="00B8470E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3B02667A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D864E0E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NURNBER02</w:t>
            </w:r>
          </w:p>
        </w:tc>
        <w:tc>
          <w:tcPr>
            <w:tcW w:w="3685" w:type="dxa"/>
            <w:hideMark/>
          </w:tcPr>
          <w:p w14:paraId="546D639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Technische Hochschule Nürnberg Georg Simon Ohm</w:t>
            </w:r>
          </w:p>
        </w:tc>
        <w:tc>
          <w:tcPr>
            <w:tcW w:w="2552" w:type="dxa"/>
          </w:tcPr>
          <w:p w14:paraId="0392CFC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323AE8E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905C24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0CFC02C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4215B875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622314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OSNABRU02</w:t>
            </w:r>
          </w:p>
        </w:tc>
        <w:tc>
          <w:tcPr>
            <w:tcW w:w="3685" w:type="dxa"/>
            <w:hideMark/>
          </w:tcPr>
          <w:p w14:paraId="48C984A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Hochschule Osnabruck - University of Applied Sciences</w:t>
            </w:r>
          </w:p>
        </w:tc>
        <w:tc>
          <w:tcPr>
            <w:tcW w:w="2552" w:type="dxa"/>
          </w:tcPr>
          <w:p w14:paraId="75F1D66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59BBE77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8AABDC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693F726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7B68F9C1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65239D1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3685" w:type="dxa"/>
          </w:tcPr>
          <w:p w14:paraId="2B80F48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ät Potsdam</w:t>
            </w:r>
          </w:p>
        </w:tc>
        <w:tc>
          <w:tcPr>
            <w:tcW w:w="2552" w:type="dxa"/>
          </w:tcPr>
          <w:p w14:paraId="0D326EB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 Business and administration</w:t>
            </w:r>
          </w:p>
        </w:tc>
        <w:tc>
          <w:tcPr>
            <w:tcW w:w="3306" w:type="dxa"/>
          </w:tcPr>
          <w:p w14:paraId="62CEEDE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</w:tcPr>
          <w:p w14:paraId="378974F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2F58C42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46F021EE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542642B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POTSDAM01</w:t>
            </w:r>
          </w:p>
        </w:tc>
        <w:tc>
          <w:tcPr>
            <w:tcW w:w="3685" w:type="dxa"/>
            <w:hideMark/>
          </w:tcPr>
          <w:p w14:paraId="5F096D4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ät Potsdam</w:t>
            </w:r>
          </w:p>
        </w:tc>
        <w:tc>
          <w:tcPr>
            <w:tcW w:w="2552" w:type="dxa"/>
          </w:tcPr>
          <w:p w14:paraId="07B15A3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39DDBBC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A79A10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77244EC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26655DD6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5529349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 SAARBRU01</w:t>
            </w:r>
          </w:p>
        </w:tc>
        <w:tc>
          <w:tcPr>
            <w:tcW w:w="3685" w:type="dxa"/>
            <w:hideMark/>
          </w:tcPr>
          <w:p w14:paraId="4BE9199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des Saarlandes</w:t>
            </w:r>
          </w:p>
        </w:tc>
        <w:tc>
          <w:tcPr>
            <w:tcW w:w="2552" w:type="dxa"/>
            <w:hideMark/>
          </w:tcPr>
          <w:p w14:paraId="4888311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</w:t>
            </w:r>
          </w:p>
        </w:tc>
        <w:tc>
          <w:tcPr>
            <w:tcW w:w="3306" w:type="dxa"/>
          </w:tcPr>
          <w:p w14:paraId="2BD01AC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99FC21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oi Isabella</w:t>
            </w:r>
          </w:p>
        </w:tc>
        <w:tc>
          <w:tcPr>
            <w:tcW w:w="2070" w:type="dxa"/>
          </w:tcPr>
          <w:p w14:paraId="30E6EED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.soi@unica.it</w:t>
            </w:r>
          </w:p>
        </w:tc>
      </w:tr>
      <w:tr w:rsidR="00585608" w:rsidRPr="00585608" w14:paraId="7C8C7149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9CDA945" w14:textId="77777777" w:rsidR="00585608" w:rsidRPr="00A73BA4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 SAARBRU01</w:t>
            </w:r>
          </w:p>
        </w:tc>
        <w:tc>
          <w:tcPr>
            <w:tcW w:w="3685" w:type="dxa"/>
            <w:hideMark/>
          </w:tcPr>
          <w:p w14:paraId="01E37D55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Universitat des Saarlandes</w:t>
            </w:r>
          </w:p>
        </w:tc>
        <w:tc>
          <w:tcPr>
            <w:tcW w:w="2552" w:type="dxa"/>
          </w:tcPr>
          <w:p w14:paraId="0F4BE160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D11DBE4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12DBDA0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2D09072" w14:textId="5E570B26" w:rsidR="00585608" w:rsidRPr="00A73BA4" w:rsidRDefault="00A73BA4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06423FC8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36959161" w14:textId="2C9FD480" w:rsidR="00585608" w:rsidRPr="00A73BA4" w:rsidRDefault="00A73BA4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</w:t>
            </w: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aniele.amoroso@unica.it</w:t>
            </w:r>
          </w:p>
          <w:p w14:paraId="22F71925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2DBEBD19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2E2FD59" w14:textId="77777777" w:rsidR="00585608" w:rsidRPr="00A73BA4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 WOLFENB01</w:t>
            </w:r>
          </w:p>
        </w:tc>
        <w:tc>
          <w:tcPr>
            <w:tcW w:w="3685" w:type="dxa"/>
            <w:hideMark/>
          </w:tcPr>
          <w:p w14:paraId="491E14AD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Ostfalia Hochschule für Angewandte Wissenschaften Braunschweig Wolfenbuttel</w:t>
            </w:r>
          </w:p>
        </w:tc>
        <w:tc>
          <w:tcPr>
            <w:tcW w:w="2552" w:type="dxa"/>
          </w:tcPr>
          <w:p w14:paraId="220C066B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25EFAFB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0CF4D4B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6CDDF3E7" w14:textId="77777777" w:rsidR="00A73BA4" w:rsidRPr="00A73BA4" w:rsidRDefault="00A73BA4" w:rsidP="00A73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8A5E459" w14:textId="77777777" w:rsidR="00585608" w:rsidRPr="00A73BA4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D804AB5" w14:textId="434BBF46" w:rsidR="00585608" w:rsidRPr="00A73BA4" w:rsidRDefault="00A73BA4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4081C74D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9693C88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ALCAL-H01</w:t>
            </w:r>
          </w:p>
        </w:tc>
        <w:tc>
          <w:tcPr>
            <w:tcW w:w="3685" w:type="dxa"/>
            <w:hideMark/>
          </w:tcPr>
          <w:p w14:paraId="2543D5B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Alcalà</w:t>
            </w:r>
          </w:p>
        </w:tc>
        <w:tc>
          <w:tcPr>
            <w:tcW w:w="2552" w:type="dxa"/>
            <w:hideMark/>
          </w:tcPr>
          <w:p w14:paraId="366AC30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8C9569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F0C81C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ppolito</w:t>
            </w:r>
          </w:p>
          <w:p w14:paraId="3DDC7B3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rancesca</w:t>
            </w:r>
          </w:p>
        </w:tc>
        <w:tc>
          <w:tcPr>
            <w:tcW w:w="2070" w:type="dxa"/>
          </w:tcPr>
          <w:p w14:paraId="4E702D2C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0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francescaippolito@unica.it</w:t>
              </w:r>
            </w:hyperlink>
          </w:p>
        </w:tc>
      </w:tr>
      <w:tr w:rsidR="00585608" w:rsidRPr="00585608" w14:paraId="4B8394A7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DC7B867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E ALMERIA01</w:t>
            </w:r>
          </w:p>
        </w:tc>
        <w:tc>
          <w:tcPr>
            <w:tcW w:w="3685" w:type="dxa"/>
          </w:tcPr>
          <w:p w14:paraId="01FA22A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Almeria</w:t>
            </w:r>
          </w:p>
        </w:tc>
        <w:tc>
          <w:tcPr>
            <w:tcW w:w="2552" w:type="dxa"/>
          </w:tcPr>
          <w:p w14:paraId="7411503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923 Social Work and counselling</w:t>
            </w:r>
          </w:p>
        </w:tc>
        <w:tc>
          <w:tcPr>
            <w:tcW w:w="3306" w:type="dxa"/>
          </w:tcPr>
          <w:p w14:paraId="573E3F9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A1B7CD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5B9057C2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1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7B80E28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1EAA915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BARCELO02</w:t>
            </w:r>
          </w:p>
        </w:tc>
        <w:tc>
          <w:tcPr>
            <w:tcW w:w="3685" w:type="dxa"/>
            <w:hideMark/>
          </w:tcPr>
          <w:p w14:paraId="7265390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Barcelona</w:t>
            </w:r>
          </w:p>
        </w:tc>
        <w:tc>
          <w:tcPr>
            <w:tcW w:w="2552" w:type="dxa"/>
            <w:hideMark/>
          </w:tcPr>
          <w:p w14:paraId="3048EC4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532 Earth sciences</w:t>
            </w:r>
          </w:p>
        </w:tc>
        <w:tc>
          <w:tcPr>
            <w:tcW w:w="3306" w:type="dxa"/>
          </w:tcPr>
          <w:p w14:paraId="789D1EA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EADFC1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orio Monica</w:t>
            </w:r>
          </w:p>
        </w:tc>
        <w:tc>
          <w:tcPr>
            <w:tcW w:w="2070" w:type="dxa"/>
          </w:tcPr>
          <w:p w14:paraId="33AC7E95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2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iorio@unica.it</w:t>
              </w:r>
            </w:hyperlink>
          </w:p>
        </w:tc>
      </w:tr>
      <w:tr w:rsidR="00585608" w:rsidRPr="00585608" w14:paraId="3F998FD7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287A4CA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BILBAO01</w:t>
            </w:r>
          </w:p>
        </w:tc>
        <w:tc>
          <w:tcPr>
            <w:tcW w:w="3685" w:type="dxa"/>
            <w:hideMark/>
          </w:tcPr>
          <w:p w14:paraId="58C9DD6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uskal Erriko Unibertsitatea</w:t>
            </w:r>
          </w:p>
        </w:tc>
        <w:tc>
          <w:tcPr>
            <w:tcW w:w="2552" w:type="dxa"/>
          </w:tcPr>
          <w:p w14:paraId="533FBAB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EEAF9D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277E79A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3A0DD46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21C995E4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12FF597" w14:textId="77777777" w:rsidR="00585608" w:rsidRPr="00464BF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E BILBAO01</w:t>
            </w:r>
          </w:p>
        </w:tc>
        <w:tc>
          <w:tcPr>
            <w:tcW w:w="3685" w:type="dxa"/>
            <w:hideMark/>
          </w:tcPr>
          <w:p w14:paraId="27ED4419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Euskal Erriko Unibertsitatea</w:t>
            </w:r>
          </w:p>
        </w:tc>
        <w:tc>
          <w:tcPr>
            <w:tcW w:w="2552" w:type="dxa"/>
          </w:tcPr>
          <w:p w14:paraId="545A4D4C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7543643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4B27BCF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1F67E322" w14:textId="77777777" w:rsidR="00464BF5" w:rsidRPr="00464BF5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1909904A" w14:textId="77777777" w:rsidR="00585608" w:rsidRPr="00464BF5" w:rsidRDefault="00585608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861E8BC" w14:textId="77777777" w:rsidR="00464BF5" w:rsidRPr="00464BF5" w:rsidRDefault="00DB089C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3" w:history="1">
              <w:r w:rsidR="00464BF5" w:rsidRPr="00464BF5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1EF11544" w14:textId="4D664B41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17D4DD3B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D880A8B" w14:textId="77777777" w:rsidR="00585608" w:rsidRPr="00311578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E BURGOS01</w:t>
            </w:r>
          </w:p>
        </w:tc>
        <w:tc>
          <w:tcPr>
            <w:tcW w:w="3685" w:type="dxa"/>
            <w:hideMark/>
          </w:tcPr>
          <w:p w14:paraId="7709519B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Universidad de Burgos</w:t>
            </w:r>
          </w:p>
        </w:tc>
        <w:tc>
          <w:tcPr>
            <w:tcW w:w="2552" w:type="dxa"/>
          </w:tcPr>
          <w:p w14:paraId="3B8CA2B7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D4B269E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7153098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2F63613" w14:textId="0F2B0803" w:rsidR="00585608" w:rsidRPr="00311578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2A853E3C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32EF0D10" w14:textId="7F0B807C" w:rsidR="00585608" w:rsidRPr="00EC7CEB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EC7CEB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585608" w:rsidRPr="00585608" w14:paraId="7306837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C37DFAC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 CASTELL01</w:t>
            </w:r>
          </w:p>
          <w:p w14:paraId="668CAF03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FF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DOPPIO TITOLO</w:t>
            </w:r>
          </w:p>
        </w:tc>
        <w:tc>
          <w:tcPr>
            <w:tcW w:w="3685" w:type="dxa"/>
            <w:hideMark/>
          </w:tcPr>
          <w:p w14:paraId="3E22E4A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Universitat Jaume I</w:t>
            </w:r>
          </w:p>
        </w:tc>
        <w:tc>
          <w:tcPr>
            <w:tcW w:w="2552" w:type="dxa"/>
          </w:tcPr>
          <w:p w14:paraId="5BAA96F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3306" w:type="dxa"/>
          </w:tcPr>
          <w:p w14:paraId="3A6F23D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4BF4806" w14:textId="3F6732C6" w:rsidR="00585608" w:rsidRPr="00585608" w:rsidRDefault="00EC7CEB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493AE240" w14:textId="5DAF7AE4" w:rsidR="00585608" w:rsidRPr="00585608" w:rsidRDefault="00EC7CEB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397F1683" w14:textId="77777777" w:rsidTr="00585608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BED903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  <w:p w14:paraId="43C28C1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  <w:lang w:val="en-US"/>
              </w:rPr>
              <w:t>Grado en Gestión y administración Publica</w:t>
            </w:r>
          </w:p>
        </w:tc>
        <w:tc>
          <w:tcPr>
            <w:tcW w:w="3685" w:type="dxa"/>
            <w:hideMark/>
          </w:tcPr>
          <w:p w14:paraId="1984F65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Jaume I</w:t>
            </w:r>
          </w:p>
        </w:tc>
        <w:tc>
          <w:tcPr>
            <w:tcW w:w="2552" w:type="dxa"/>
          </w:tcPr>
          <w:p w14:paraId="1CEC4DD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3 Management and administration</w:t>
            </w:r>
          </w:p>
        </w:tc>
        <w:tc>
          <w:tcPr>
            <w:tcW w:w="3306" w:type="dxa"/>
          </w:tcPr>
          <w:p w14:paraId="3072F4D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527BDB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20A6C92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40BAED49" w14:textId="77777777" w:rsidTr="00585608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B8F6E6A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3685" w:type="dxa"/>
            <w:hideMark/>
          </w:tcPr>
          <w:p w14:paraId="288BB5A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Jaume I</w:t>
            </w:r>
          </w:p>
        </w:tc>
        <w:tc>
          <w:tcPr>
            <w:tcW w:w="2552" w:type="dxa"/>
          </w:tcPr>
          <w:p w14:paraId="12C44C5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FB07CF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0B6084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6267BC9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37831F0A" w14:textId="77777777" w:rsidTr="00585608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E2DD53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3685" w:type="dxa"/>
            <w:hideMark/>
          </w:tcPr>
          <w:p w14:paraId="1F58CA8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Jaume I</w:t>
            </w:r>
          </w:p>
        </w:tc>
        <w:tc>
          <w:tcPr>
            <w:tcW w:w="2552" w:type="dxa"/>
            <w:hideMark/>
          </w:tcPr>
          <w:p w14:paraId="2C5ECEC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4C2F561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F05F01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duchi Patrizia</w:t>
            </w:r>
          </w:p>
        </w:tc>
        <w:tc>
          <w:tcPr>
            <w:tcW w:w="2070" w:type="dxa"/>
          </w:tcPr>
          <w:p w14:paraId="31D79BDC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4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manduchi@unica.it</w:t>
              </w:r>
            </w:hyperlink>
          </w:p>
        </w:tc>
      </w:tr>
      <w:tr w:rsidR="00585608" w:rsidRPr="00585608" w14:paraId="5AF63E91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C4A8D7D" w14:textId="77777777" w:rsidR="00585608" w:rsidRPr="002E02E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E CASTELL01</w:t>
            </w:r>
          </w:p>
        </w:tc>
        <w:tc>
          <w:tcPr>
            <w:tcW w:w="3685" w:type="dxa"/>
            <w:hideMark/>
          </w:tcPr>
          <w:p w14:paraId="1322B97F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Universitat Jaume I</w:t>
            </w:r>
          </w:p>
        </w:tc>
        <w:tc>
          <w:tcPr>
            <w:tcW w:w="2552" w:type="dxa"/>
          </w:tcPr>
          <w:p w14:paraId="363302BF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DFD2969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42A7AAF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7CB167BC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3CE5812C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4B9941C9" w14:textId="77777777" w:rsidR="00585608" w:rsidRPr="002E02E5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5" w:history="1">
              <w:r w:rsidR="00585608" w:rsidRPr="002E02E5">
                <w:rPr>
                  <w:rFonts w:cstheme="minorHAnsi"/>
                  <w:color w:val="000000"/>
                  <w:sz w:val="16"/>
                  <w:szCs w:val="16"/>
                </w:rPr>
                <w:t>mancaleoni@unica.it</w:t>
              </w:r>
            </w:hyperlink>
          </w:p>
          <w:p w14:paraId="517D9CD3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3BB31EFB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3CB1A71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E CIUDA-R01</w:t>
            </w:r>
          </w:p>
        </w:tc>
        <w:tc>
          <w:tcPr>
            <w:tcW w:w="3685" w:type="dxa"/>
            <w:hideMark/>
          </w:tcPr>
          <w:p w14:paraId="11C22BC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Castilla La Mancha</w:t>
            </w:r>
          </w:p>
        </w:tc>
        <w:tc>
          <w:tcPr>
            <w:tcW w:w="2552" w:type="dxa"/>
            <w:hideMark/>
          </w:tcPr>
          <w:p w14:paraId="6115689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D5B8FF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CAF391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rongiu Daniele</w:t>
            </w:r>
          </w:p>
        </w:tc>
        <w:tc>
          <w:tcPr>
            <w:tcW w:w="2070" w:type="dxa"/>
          </w:tcPr>
          <w:p w14:paraId="392E2E4D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6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danielemarongiu@unica.it</w:t>
              </w:r>
            </w:hyperlink>
          </w:p>
        </w:tc>
      </w:tr>
      <w:tr w:rsidR="00EC7B83" w:rsidRPr="00585608" w14:paraId="6679CF05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1B8694F" w14:textId="77777777" w:rsidR="00EC7B83" w:rsidRPr="00311578" w:rsidRDefault="00EC7B83" w:rsidP="00EC7B83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E ELCHE01</w:t>
            </w:r>
          </w:p>
        </w:tc>
        <w:tc>
          <w:tcPr>
            <w:tcW w:w="3685" w:type="dxa"/>
            <w:hideMark/>
          </w:tcPr>
          <w:p w14:paraId="7AACEBA4" w14:textId="77777777" w:rsidR="00EC7B83" w:rsidRPr="00311578" w:rsidRDefault="00EC7B83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 Miguel Hernandez de Elche</w:t>
            </w:r>
          </w:p>
        </w:tc>
        <w:tc>
          <w:tcPr>
            <w:tcW w:w="2552" w:type="dxa"/>
          </w:tcPr>
          <w:p w14:paraId="56D8DAA7" w14:textId="77777777" w:rsidR="00EC7B83" w:rsidRPr="00311578" w:rsidRDefault="00EC7B83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8491E0B" w14:textId="77777777" w:rsidR="00EC7B83" w:rsidRPr="00311578" w:rsidRDefault="00EC7B83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81282FC" w14:textId="77777777" w:rsidR="00EC7B83" w:rsidRPr="00311578" w:rsidRDefault="00EC7B83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7D42CA4D" w14:textId="77777777" w:rsidR="00311578" w:rsidRPr="00311578" w:rsidRDefault="00311578" w:rsidP="00311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B1E675D" w14:textId="77777777" w:rsidR="00EC7B83" w:rsidRPr="00EC7CEB" w:rsidRDefault="00EC7B83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587047A8" w14:textId="7323CD83" w:rsidR="00EC7B83" w:rsidRPr="00EC7CEB" w:rsidRDefault="00311578" w:rsidP="00EC7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EC7CEB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585608" w:rsidRPr="00585608" w14:paraId="4A24F483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A07EE9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3685" w:type="dxa"/>
            <w:hideMark/>
          </w:tcPr>
          <w:p w14:paraId="4D59401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</w:tcPr>
          <w:p w14:paraId="73FDA53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4B966B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7A7161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2007110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585608" w:rsidRPr="00585608" w14:paraId="792E2E6C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6C51D8F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3685" w:type="dxa"/>
            <w:hideMark/>
          </w:tcPr>
          <w:p w14:paraId="530BB3D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  <w:hideMark/>
          </w:tcPr>
          <w:p w14:paraId="030018F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5CAF3A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5F3314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DB6642F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7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0D438C7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BB7CCC8" w14:textId="77777777" w:rsidR="00585608" w:rsidRPr="00AB31BD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3685" w:type="dxa"/>
          </w:tcPr>
          <w:p w14:paraId="5538160E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</w:tcPr>
          <w:p w14:paraId="63B30B99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6D0D7BA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4F0F107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5A5BA06A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0825DA8D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F3E171C" w14:textId="77777777" w:rsidR="00585608" w:rsidRPr="00AB31BD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8" w:history="1">
              <w:r w:rsidR="00585608" w:rsidRPr="00AB31BD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7C095660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464BF5" w:rsidRPr="00585608" w14:paraId="249C42C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B59EF5F" w14:textId="5D79A612" w:rsidR="00464BF5" w:rsidRPr="00AB31BD" w:rsidRDefault="00464BF5" w:rsidP="00464BF5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3685" w:type="dxa"/>
          </w:tcPr>
          <w:p w14:paraId="4441041A" w14:textId="1EE4F787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</w:tcPr>
          <w:p w14:paraId="0D472534" w14:textId="50F8BA9A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11B8780" w14:textId="77777777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D6AE180" w14:textId="482A265F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140EE182" w14:textId="77777777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0859F2C0" w14:textId="77777777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9EDE749" w14:textId="77777777" w:rsidR="00464BF5" w:rsidRPr="00AB31BD" w:rsidRDefault="00DB089C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29" w:history="1">
              <w:r w:rsidR="00464BF5" w:rsidRPr="00AB31BD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7DC25DFA" w14:textId="77777777" w:rsidR="00464BF5" w:rsidRPr="00AB31BD" w:rsidRDefault="00464BF5" w:rsidP="00464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B37EE" w:rsidRPr="00585608" w14:paraId="2D82CB8F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9162FE0" w14:textId="6C066D5C" w:rsidR="00BB37EE" w:rsidRPr="00AB31BD" w:rsidRDefault="00BB37EE" w:rsidP="00BB37E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</w:p>
        </w:tc>
        <w:tc>
          <w:tcPr>
            <w:tcW w:w="3685" w:type="dxa"/>
          </w:tcPr>
          <w:p w14:paraId="6337931E" w14:textId="4D9E6638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</w:tcPr>
          <w:p w14:paraId="6613D1B8" w14:textId="50C45FAA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896D720" w14:textId="77777777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161684C" w14:textId="6DC79C59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1DC5E53D" w14:textId="77777777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30EAE707" w14:textId="77777777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4BF82602" w14:textId="77777777" w:rsidR="00BB37EE" w:rsidRPr="00AB31BD" w:rsidRDefault="00DB089C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0" w:history="1">
              <w:r w:rsidR="00BB37EE" w:rsidRPr="00AB31BD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3EADD2F5" w14:textId="77777777" w:rsidR="00BB37EE" w:rsidRPr="00AB31BD" w:rsidRDefault="00BB37EE" w:rsidP="00BB3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85608" w:rsidRPr="00585608" w14:paraId="789C7CEE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370D180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GRANADA01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Campus di CEUTA</w:t>
            </w:r>
          </w:p>
        </w:tc>
        <w:tc>
          <w:tcPr>
            <w:tcW w:w="3685" w:type="dxa"/>
            <w:hideMark/>
          </w:tcPr>
          <w:p w14:paraId="4A2209A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Granada</w:t>
            </w:r>
          </w:p>
        </w:tc>
        <w:tc>
          <w:tcPr>
            <w:tcW w:w="2552" w:type="dxa"/>
          </w:tcPr>
          <w:p w14:paraId="16D8D96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818414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58DB90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5900392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9D0039" w:rsidRPr="00585608" w14:paraId="2AB4441D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6719D6A" w14:textId="77777777" w:rsidR="009D0039" w:rsidRPr="00A43AD3" w:rsidRDefault="009D0039" w:rsidP="009D0039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E HUELVA01</w:t>
            </w:r>
          </w:p>
        </w:tc>
        <w:tc>
          <w:tcPr>
            <w:tcW w:w="3685" w:type="dxa"/>
            <w:hideMark/>
          </w:tcPr>
          <w:p w14:paraId="6FB0B529" w14:textId="77777777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University of Huelva</w:t>
            </w:r>
          </w:p>
        </w:tc>
        <w:tc>
          <w:tcPr>
            <w:tcW w:w="2552" w:type="dxa"/>
          </w:tcPr>
          <w:p w14:paraId="6922D4F0" w14:textId="77777777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84FDC84" w14:textId="77777777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ACBB249" w14:textId="77777777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60E5CD9" w14:textId="712035C3" w:rsidR="009D0039" w:rsidRPr="00A43AD3" w:rsidRDefault="00A43AD3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40C3F0C1" w14:textId="77777777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4DA5893C" w14:textId="77777777" w:rsidR="00A43AD3" w:rsidRPr="00A43AD3" w:rsidRDefault="00DB089C" w:rsidP="00A43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1" w:history="1">
              <w:r w:rsidR="00A43AD3" w:rsidRPr="00A43AD3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40021389" w14:textId="38A283C2" w:rsidR="009D0039" w:rsidRPr="00A43AD3" w:rsidRDefault="009D0039" w:rsidP="009D00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020B33B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0A5E21A" w14:textId="77777777" w:rsidR="00585608" w:rsidRPr="00311578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E JAEN01</w:t>
            </w:r>
          </w:p>
        </w:tc>
        <w:tc>
          <w:tcPr>
            <w:tcW w:w="3685" w:type="dxa"/>
            <w:hideMark/>
          </w:tcPr>
          <w:p w14:paraId="56DFE9EB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Universidad de Jaen</w:t>
            </w:r>
          </w:p>
        </w:tc>
        <w:tc>
          <w:tcPr>
            <w:tcW w:w="2552" w:type="dxa"/>
          </w:tcPr>
          <w:p w14:paraId="671DBA7B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A87DFEA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9A60F0A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29BD65E" w14:textId="5FD57895" w:rsidR="00585608" w:rsidRPr="00311578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311578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2F7B7E8F" w14:textId="77777777" w:rsidR="00585608" w:rsidRPr="00311578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FB30673" w14:textId="5EDFC9AD" w:rsidR="00585608" w:rsidRPr="00EC7CEB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A73BA4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50DA6BEB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2CC717E" w14:textId="77777777" w:rsidR="00585608" w:rsidRPr="002E02E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E LAS-PAL01</w:t>
            </w:r>
          </w:p>
        </w:tc>
        <w:tc>
          <w:tcPr>
            <w:tcW w:w="3685" w:type="dxa"/>
            <w:hideMark/>
          </w:tcPr>
          <w:p w14:paraId="782A991B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 de Las Palmas de Gran Canaria</w:t>
            </w:r>
          </w:p>
        </w:tc>
        <w:tc>
          <w:tcPr>
            <w:tcW w:w="2552" w:type="dxa"/>
          </w:tcPr>
          <w:p w14:paraId="1540A9B3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CBB04D4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DB519D2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7AC8135" w14:textId="160D726D" w:rsidR="00585608" w:rsidRPr="002E02E5" w:rsidRDefault="002E02E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7FE581A7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2ABD4BD" w14:textId="2D2C4278" w:rsidR="00585608" w:rsidRPr="002E02E5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2" w:history="1">
              <w:r w:rsidR="002E02E5" w:rsidRPr="002E02E5">
                <w:rPr>
                  <w:rStyle w:val="Collegamentoipertestuale"/>
                  <w:rFonts w:cstheme="minorHAnsi"/>
                  <w:sz w:val="16"/>
                  <w:szCs w:val="16"/>
                </w:rPr>
                <w:t>mancaleoni@unica.it</w:t>
              </w:r>
            </w:hyperlink>
          </w:p>
          <w:p w14:paraId="350D0DE2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511E6E33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66B07E3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LEON01</w:t>
            </w:r>
          </w:p>
        </w:tc>
        <w:tc>
          <w:tcPr>
            <w:tcW w:w="3685" w:type="dxa"/>
            <w:hideMark/>
          </w:tcPr>
          <w:p w14:paraId="331A706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Leon</w:t>
            </w:r>
          </w:p>
        </w:tc>
        <w:tc>
          <w:tcPr>
            <w:tcW w:w="2552" w:type="dxa"/>
          </w:tcPr>
          <w:p w14:paraId="1857BAB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78A31CB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2491FD6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0FB2958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4A08DEF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776696E" w14:textId="77777777" w:rsidR="00585608" w:rsidRPr="00FA5AD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E LEON01</w:t>
            </w:r>
          </w:p>
        </w:tc>
        <w:tc>
          <w:tcPr>
            <w:tcW w:w="3685" w:type="dxa"/>
            <w:hideMark/>
          </w:tcPr>
          <w:p w14:paraId="34B75EB4" w14:textId="77777777" w:rsidR="00585608" w:rsidRPr="00FA5AD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Universidad de Leon</w:t>
            </w:r>
          </w:p>
        </w:tc>
        <w:tc>
          <w:tcPr>
            <w:tcW w:w="2552" w:type="dxa"/>
          </w:tcPr>
          <w:p w14:paraId="79B8ECA3" w14:textId="77777777" w:rsidR="00585608" w:rsidRPr="00FA5AD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65B33D5" w14:textId="77777777" w:rsidR="00585608" w:rsidRPr="00FA5AD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3E04DB8" w14:textId="77777777" w:rsidR="00585608" w:rsidRPr="00FA5AD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51C794F" w14:textId="77777777" w:rsidR="00FA5ADE" w:rsidRPr="00FA5ADE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3C7E02A8" w14:textId="77777777" w:rsidR="00585608" w:rsidRPr="00FA5ADE" w:rsidRDefault="00585608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4D98DA9" w14:textId="77777777" w:rsidR="00FA5ADE" w:rsidRPr="00FA5ADE" w:rsidRDefault="00DB089C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3" w:history="1">
              <w:r w:rsidR="00FA5ADE" w:rsidRPr="00FA5ADE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20ADE3CC" w14:textId="77777777" w:rsidR="00585608" w:rsidRPr="00FA5AD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6181CF3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15EFCCD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3685" w:type="dxa"/>
            <w:hideMark/>
          </w:tcPr>
          <w:p w14:paraId="4415387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552" w:type="dxa"/>
          </w:tcPr>
          <w:p w14:paraId="7D23E79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1015 Travel, tourism and leisure</w:t>
            </w:r>
          </w:p>
        </w:tc>
        <w:tc>
          <w:tcPr>
            <w:tcW w:w="3306" w:type="dxa"/>
          </w:tcPr>
          <w:p w14:paraId="6578C58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Economia e Gestione Aziendale, Economia e Finanza, Data Science, Business Analytics e Innovazione, Economia, Finanza E Politiche </w:t>
            </w: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lastRenderedPageBreak/>
              <w:t>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53EAA1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Deiana Claudio</w:t>
            </w:r>
          </w:p>
        </w:tc>
        <w:tc>
          <w:tcPr>
            <w:tcW w:w="2070" w:type="dxa"/>
          </w:tcPr>
          <w:p w14:paraId="300F998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585608" w:rsidRPr="00585608" w14:paraId="047E3EA8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BF6945E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3685" w:type="dxa"/>
            <w:hideMark/>
          </w:tcPr>
          <w:p w14:paraId="4DA6C6D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552" w:type="dxa"/>
            <w:hideMark/>
          </w:tcPr>
          <w:p w14:paraId="122821F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28ACE3F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BB25AA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is Ester</w:t>
            </w:r>
          </w:p>
        </w:tc>
        <w:tc>
          <w:tcPr>
            <w:tcW w:w="2070" w:type="dxa"/>
          </w:tcPr>
          <w:p w14:paraId="544C0C3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ter.cois@unica.it</w:t>
            </w:r>
          </w:p>
        </w:tc>
      </w:tr>
      <w:tr w:rsidR="00585608" w:rsidRPr="00585608" w14:paraId="30BCE25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A3652DF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3685" w:type="dxa"/>
            <w:hideMark/>
          </w:tcPr>
          <w:p w14:paraId="11163CC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552" w:type="dxa"/>
            <w:hideMark/>
          </w:tcPr>
          <w:p w14:paraId="1D26A39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6E5EB70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29FE22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is Ester</w:t>
            </w:r>
          </w:p>
        </w:tc>
        <w:tc>
          <w:tcPr>
            <w:tcW w:w="2070" w:type="dxa"/>
          </w:tcPr>
          <w:p w14:paraId="0AB3D9F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ter.cois@unica.it</w:t>
            </w:r>
          </w:p>
        </w:tc>
      </w:tr>
      <w:tr w:rsidR="00585608" w:rsidRPr="00585608" w14:paraId="758688C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944241B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3685" w:type="dxa"/>
            <w:hideMark/>
          </w:tcPr>
          <w:p w14:paraId="262A0D5B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552" w:type="dxa"/>
          </w:tcPr>
          <w:p w14:paraId="364F24F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549E775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F41312B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AA5AE29" w14:textId="77777777" w:rsidR="00311578" w:rsidRPr="00205B9E" w:rsidRDefault="00311578" w:rsidP="003115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3B70B814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E52B214" w14:textId="0352DB41" w:rsidR="00585608" w:rsidRPr="00205B9E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471FAB7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53AEABA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LLEIDA01</w:t>
            </w:r>
          </w:p>
        </w:tc>
        <w:tc>
          <w:tcPr>
            <w:tcW w:w="3685" w:type="dxa"/>
            <w:hideMark/>
          </w:tcPr>
          <w:p w14:paraId="004BBBB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tat de Lleida</w:t>
            </w:r>
          </w:p>
        </w:tc>
        <w:tc>
          <w:tcPr>
            <w:tcW w:w="2552" w:type="dxa"/>
          </w:tcPr>
          <w:p w14:paraId="746CFC4C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417DEE2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2CE3BEC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6CDDB2EF" w14:textId="6811BC34" w:rsidR="00585608" w:rsidRPr="00205B9E" w:rsidRDefault="0031157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eatzu</w:t>
            </w:r>
            <w:r w:rsidR="00205B9E"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Francesco</w:t>
            </w:r>
          </w:p>
          <w:p w14:paraId="102671BD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FFFE5CC" w14:textId="74B9A2FA" w:rsidR="00585608" w:rsidRPr="00205B9E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4" w:history="1">
              <w:r w:rsidR="00205B9E" w:rsidRPr="00205B9E">
                <w:rPr>
                  <w:rFonts w:eastAsia="Times New Roman" w:cstheme="minorHAnsi"/>
                  <w:color w:val="000000"/>
                  <w:sz w:val="16"/>
                  <w:szCs w:val="16"/>
                </w:rPr>
                <w:t>fseatzu@unica.it</w:t>
              </w:r>
            </w:hyperlink>
            <w:r w:rsidR="00205B9E"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</w:p>
        </w:tc>
      </w:tr>
      <w:tr w:rsidR="00585608" w:rsidRPr="00585608" w14:paraId="35B925C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5028EF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01</w:t>
            </w:r>
          </w:p>
        </w:tc>
        <w:tc>
          <w:tcPr>
            <w:tcW w:w="3685" w:type="dxa"/>
          </w:tcPr>
          <w:p w14:paraId="6E324D5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Nacional de Educacion a Distancia</w:t>
            </w:r>
          </w:p>
        </w:tc>
        <w:tc>
          <w:tcPr>
            <w:tcW w:w="2552" w:type="dxa"/>
          </w:tcPr>
          <w:p w14:paraId="1ACD559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5258BBF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12F210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mbi Stefano</w:t>
            </w:r>
          </w:p>
        </w:tc>
        <w:tc>
          <w:tcPr>
            <w:tcW w:w="2070" w:type="dxa"/>
          </w:tcPr>
          <w:p w14:paraId="781416B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rombi@unica.it</w:t>
            </w:r>
          </w:p>
        </w:tc>
      </w:tr>
      <w:tr w:rsidR="00585608" w:rsidRPr="00585608" w14:paraId="699CF7C4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AEB2A52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MADRID01</w:t>
            </w:r>
          </w:p>
          <w:p w14:paraId="4AC35C43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FF0000"/>
                <w:sz w:val="16"/>
                <w:szCs w:val="16"/>
              </w:rPr>
              <w:t>SOLO PER TESI</w:t>
            </w:r>
          </w:p>
        </w:tc>
        <w:tc>
          <w:tcPr>
            <w:tcW w:w="3685" w:type="dxa"/>
            <w:hideMark/>
          </w:tcPr>
          <w:p w14:paraId="43B75353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dad Nacional de Educacion a Distancia</w:t>
            </w:r>
          </w:p>
        </w:tc>
        <w:tc>
          <w:tcPr>
            <w:tcW w:w="2552" w:type="dxa"/>
          </w:tcPr>
          <w:p w14:paraId="6B0480F3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6D3D66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7D4E51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62836A10" w14:textId="77777777" w:rsidR="00205B9E" w:rsidRPr="00205B9E" w:rsidRDefault="00205B9E" w:rsidP="00205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29445B8E" w14:textId="77777777" w:rsidR="00585608" w:rsidRPr="00C85D5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45EB2952" w14:textId="02A7DE25" w:rsidR="00585608" w:rsidRPr="00C85D5C" w:rsidRDefault="00205B9E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C85D5C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585608" w:rsidRPr="00585608" w14:paraId="1A3495EB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5DA174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03</w:t>
            </w:r>
          </w:p>
        </w:tc>
        <w:tc>
          <w:tcPr>
            <w:tcW w:w="3685" w:type="dxa"/>
            <w:hideMark/>
          </w:tcPr>
          <w:p w14:paraId="5ABB1EE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Complutense de Madrid</w:t>
            </w:r>
          </w:p>
        </w:tc>
        <w:tc>
          <w:tcPr>
            <w:tcW w:w="2552" w:type="dxa"/>
            <w:hideMark/>
          </w:tcPr>
          <w:p w14:paraId="579CB11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923 Social work and counselling</w:t>
            </w:r>
          </w:p>
        </w:tc>
        <w:tc>
          <w:tcPr>
            <w:tcW w:w="3306" w:type="dxa"/>
          </w:tcPr>
          <w:p w14:paraId="3143D71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2A0601C" w14:textId="4EC03D56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2D93CD38" w14:textId="29FDC27E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5" w:history="1">
              <w:r w:rsidR="00C85D5C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3ABBA2C6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E68112A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04</w:t>
            </w:r>
          </w:p>
        </w:tc>
        <w:tc>
          <w:tcPr>
            <w:tcW w:w="3685" w:type="dxa"/>
            <w:hideMark/>
          </w:tcPr>
          <w:p w14:paraId="29676C5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Autonoma de Madrid</w:t>
            </w:r>
          </w:p>
        </w:tc>
        <w:tc>
          <w:tcPr>
            <w:tcW w:w="2552" w:type="dxa"/>
            <w:hideMark/>
          </w:tcPr>
          <w:p w14:paraId="7FB36D9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217F1D1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48C6EF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3A892776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6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C14BA5" w:rsidRPr="00585608" w14:paraId="73F5089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B6055A7" w14:textId="77777777" w:rsidR="00C14BA5" w:rsidRPr="00205B9E" w:rsidRDefault="00C14BA5" w:rsidP="00C14BA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MADRID14</w:t>
            </w:r>
          </w:p>
        </w:tc>
        <w:tc>
          <w:tcPr>
            <w:tcW w:w="3685" w:type="dxa"/>
            <w:hideMark/>
          </w:tcPr>
          <w:p w14:paraId="49C2CBB2" w14:textId="77777777" w:rsidR="00C14BA5" w:rsidRPr="00205B9E" w:rsidRDefault="00C14BA5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dad Carlos III de Madrid</w:t>
            </w:r>
          </w:p>
        </w:tc>
        <w:tc>
          <w:tcPr>
            <w:tcW w:w="2552" w:type="dxa"/>
          </w:tcPr>
          <w:p w14:paraId="510D584F" w14:textId="77777777" w:rsidR="00C14BA5" w:rsidRPr="00205B9E" w:rsidRDefault="00C14BA5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801B714" w14:textId="77777777" w:rsidR="00C14BA5" w:rsidRPr="00205B9E" w:rsidRDefault="00C14BA5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4D92EB7" w14:textId="77777777" w:rsidR="00C14BA5" w:rsidRPr="00205B9E" w:rsidRDefault="00C14BA5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409BDD1F" w14:textId="77777777" w:rsidR="00205B9E" w:rsidRPr="00205B9E" w:rsidRDefault="00205B9E" w:rsidP="00205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2B741DA2" w14:textId="77777777" w:rsidR="00C14BA5" w:rsidRPr="00C85D5C" w:rsidRDefault="00C14BA5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20A1A2F3" w14:textId="3A02F148" w:rsidR="00C14BA5" w:rsidRPr="00C85D5C" w:rsidRDefault="00205B9E" w:rsidP="00C14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C85D5C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585608" w:rsidRPr="00585608" w14:paraId="002A4DD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A583BB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160</w:t>
            </w:r>
          </w:p>
        </w:tc>
        <w:tc>
          <w:tcPr>
            <w:tcW w:w="3685" w:type="dxa"/>
            <w:hideMark/>
          </w:tcPr>
          <w:p w14:paraId="45F6A1E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a distancia de Madrid</w:t>
            </w:r>
          </w:p>
        </w:tc>
        <w:tc>
          <w:tcPr>
            <w:tcW w:w="2552" w:type="dxa"/>
            <w:hideMark/>
          </w:tcPr>
          <w:p w14:paraId="21AD37D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D44EE2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8722CD6" w14:textId="05D0B9BE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 Marongiu</w:t>
            </w:r>
          </w:p>
        </w:tc>
        <w:tc>
          <w:tcPr>
            <w:tcW w:w="2070" w:type="dxa"/>
          </w:tcPr>
          <w:p w14:paraId="3F2EC437" w14:textId="185C1F31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.marongiu@unica.it</w:t>
            </w:r>
          </w:p>
        </w:tc>
      </w:tr>
      <w:tr w:rsidR="00585608" w:rsidRPr="00585608" w14:paraId="5C63479B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1F92577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26</w:t>
            </w:r>
          </w:p>
        </w:tc>
        <w:tc>
          <w:tcPr>
            <w:tcW w:w="3685" w:type="dxa"/>
            <w:hideMark/>
          </w:tcPr>
          <w:p w14:paraId="7E1F49C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Rey Juan Carlos de Madrid</w:t>
            </w:r>
          </w:p>
        </w:tc>
        <w:tc>
          <w:tcPr>
            <w:tcW w:w="2552" w:type="dxa"/>
          </w:tcPr>
          <w:p w14:paraId="115F4A9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FBC515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689B7C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2C5BE4B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7C52BFED" w14:textId="77777777" w:rsidTr="00585608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7BEE571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26</w:t>
            </w:r>
          </w:p>
        </w:tc>
        <w:tc>
          <w:tcPr>
            <w:tcW w:w="3685" w:type="dxa"/>
            <w:hideMark/>
          </w:tcPr>
          <w:p w14:paraId="2174FB9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Rey Juan Carlos de Madrid</w:t>
            </w:r>
          </w:p>
        </w:tc>
        <w:tc>
          <w:tcPr>
            <w:tcW w:w="2552" w:type="dxa"/>
            <w:hideMark/>
          </w:tcPr>
          <w:p w14:paraId="1FE58E8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4499986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37771B7" w14:textId="6489E9F4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28526754" w14:textId="34F3C120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7" w:history="1">
              <w:r w:rsidR="00C85D5C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43C1B431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D99F311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E MADRID26</w:t>
            </w:r>
          </w:p>
        </w:tc>
        <w:tc>
          <w:tcPr>
            <w:tcW w:w="3685" w:type="dxa"/>
            <w:hideMark/>
          </w:tcPr>
          <w:p w14:paraId="660E925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dad Rey Juan Carlos de Madrid</w:t>
            </w:r>
          </w:p>
        </w:tc>
        <w:tc>
          <w:tcPr>
            <w:tcW w:w="2552" w:type="dxa"/>
          </w:tcPr>
          <w:p w14:paraId="5810F22A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D2717F1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FCE347D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4C0AB9A" w14:textId="0CED8FB6" w:rsidR="00585608" w:rsidRPr="00205B9E" w:rsidRDefault="00205B9E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Marongiu</w:t>
            </w:r>
          </w:p>
          <w:p w14:paraId="0E840718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7A10D684" w14:textId="50DAD0D1" w:rsidR="00585608" w:rsidRPr="00205B9E" w:rsidRDefault="00205B9E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  <w:r w:rsidRPr="00205B9E">
              <w:rPr>
                <w:rFonts w:cstheme="minorHAnsi"/>
                <w:color w:val="000000"/>
                <w:sz w:val="16"/>
                <w:szCs w:val="16"/>
              </w:rPr>
              <w:t>danielemarongiu@unica.it</w:t>
            </w:r>
          </w:p>
          <w:p w14:paraId="73028BFF" w14:textId="77777777" w:rsidR="00585608" w:rsidRPr="00C85D5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1579A518" w14:textId="77777777" w:rsidTr="00585608">
        <w:trPr>
          <w:trHeight w:val="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92A8DB2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28</w:t>
            </w:r>
          </w:p>
        </w:tc>
        <w:tc>
          <w:tcPr>
            <w:tcW w:w="3685" w:type="dxa"/>
            <w:hideMark/>
          </w:tcPr>
          <w:p w14:paraId="708AD3F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Francisco de Vitoria</w:t>
            </w:r>
          </w:p>
        </w:tc>
        <w:tc>
          <w:tcPr>
            <w:tcW w:w="2552" w:type="dxa"/>
          </w:tcPr>
          <w:p w14:paraId="18F2463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GB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041 Business and administration not further defined</w:t>
            </w:r>
          </w:p>
        </w:tc>
        <w:tc>
          <w:tcPr>
            <w:tcW w:w="3306" w:type="dxa"/>
          </w:tcPr>
          <w:p w14:paraId="217D126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637285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1D13A3A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0C83460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6BF4D6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DRID28</w:t>
            </w:r>
          </w:p>
        </w:tc>
        <w:tc>
          <w:tcPr>
            <w:tcW w:w="3685" w:type="dxa"/>
            <w:hideMark/>
          </w:tcPr>
          <w:p w14:paraId="24085CE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Francisco de Vitoria</w:t>
            </w:r>
          </w:p>
        </w:tc>
        <w:tc>
          <w:tcPr>
            <w:tcW w:w="2552" w:type="dxa"/>
            <w:hideMark/>
          </w:tcPr>
          <w:p w14:paraId="6FE0DBA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2057E91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796EE2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243B283C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8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770C99" w:rsidRPr="00585608" w14:paraId="217C5598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321AE1E" w14:textId="77777777" w:rsidR="00770C99" w:rsidRPr="008A318B" w:rsidRDefault="00770C99" w:rsidP="00770C99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E MALAGA01</w:t>
            </w:r>
          </w:p>
        </w:tc>
        <w:tc>
          <w:tcPr>
            <w:tcW w:w="3685" w:type="dxa"/>
            <w:hideMark/>
          </w:tcPr>
          <w:p w14:paraId="5E21843F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Universidad de Malaga</w:t>
            </w:r>
          </w:p>
        </w:tc>
        <w:tc>
          <w:tcPr>
            <w:tcW w:w="2552" w:type="dxa"/>
          </w:tcPr>
          <w:p w14:paraId="46DB4C70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6103F93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1863D0E8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2C3341B" w14:textId="35C353B7" w:rsidR="00770C99" w:rsidRPr="008A318B" w:rsidRDefault="00A73BA4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Anna Maria </w:t>
            </w:r>
            <w:r w:rsidR="008A318B" w:rsidRPr="008A318B">
              <w:rPr>
                <w:rFonts w:eastAsia="Times New Roman" w:cstheme="minorHAnsi"/>
                <w:color w:val="000000"/>
                <w:sz w:val="16"/>
                <w:szCs w:val="16"/>
              </w:rPr>
              <w:t>Mancaleoni</w:t>
            </w:r>
          </w:p>
          <w:p w14:paraId="10C94F14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5B29AD2" w14:textId="61EAD765" w:rsidR="00770C99" w:rsidRPr="008A318B" w:rsidRDefault="00DB089C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39" w:history="1">
              <w:r w:rsidR="008A318B" w:rsidRPr="008A318B">
                <w:rPr>
                  <w:rStyle w:val="Collegamentoipertestuale"/>
                  <w:rFonts w:cstheme="minorHAnsi"/>
                  <w:sz w:val="16"/>
                  <w:szCs w:val="16"/>
                </w:rPr>
                <w:t>mancaleoni@unica.it</w:t>
              </w:r>
            </w:hyperlink>
          </w:p>
          <w:p w14:paraId="04AAA4AE" w14:textId="77777777" w:rsidR="00770C99" w:rsidRPr="008A318B" w:rsidRDefault="00770C99" w:rsidP="0077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10F5FF13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9EC6C67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ATARO01</w:t>
            </w:r>
          </w:p>
        </w:tc>
        <w:tc>
          <w:tcPr>
            <w:tcW w:w="3685" w:type="dxa"/>
            <w:hideMark/>
          </w:tcPr>
          <w:p w14:paraId="3E07907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undaciò publica tecnocampus Matarò-Maresme</w:t>
            </w:r>
          </w:p>
        </w:tc>
        <w:tc>
          <w:tcPr>
            <w:tcW w:w="2552" w:type="dxa"/>
          </w:tcPr>
          <w:p w14:paraId="433F334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1015 Travel, tourism and leisure</w:t>
            </w:r>
          </w:p>
        </w:tc>
        <w:tc>
          <w:tcPr>
            <w:tcW w:w="3306" w:type="dxa"/>
          </w:tcPr>
          <w:p w14:paraId="6A9DF34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88B644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2693D8E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585608" w:rsidRPr="00585608" w14:paraId="7F09F11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84742DC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3685" w:type="dxa"/>
            <w:hideMark/>
          </w:tcPr>
          <w:p w14:paraId="70DCCC4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552" w:type="dxa"/>
            <w:hideMark/>
          </w:tcPr>
          <w:p w14:paraId="6195E89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F09654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67F9FB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ssì Ombretta</w:t>
            </w:r>
          </w:p>
        </w:tc>
        <w:tc>
          <w:tcPr>
            <w:tcW w:w="2070" w:type="dxa"/>
          </w:tcPr>
          <w:p w14:paraId="591E6B5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odessi@unica.it</w:t>
            </w:r>
          </w:p>
        </w:tc>
      </w:tr>
      <w:tr w:rsidR="00585608" w:rsidRPr="00585608" w14:paraId="0160D615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B7276BD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3685" w:type="dxa"/>
            <w:hideMark/>
          </w:tcPr>
          <w:p w14:paraId="31420ED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552" w:type="dxa"/>
            <w:hideMark/>
          </w:tcPr>
          <w:p w14:paraId="4E405AA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15E3490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B759BD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arbieri Barbara</w:t>
            </w:r>
          </w:p>
        </w:tc>
        <w:tc>
          <w:tcPr>
            <w:tcW w:w="2070" w:type="dxa"/>
          </w:tcPr>
          <w:p w14:paraId="79E92C9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arbara.barbieri@unica.it</w:t>
            </w:r>
          </w:p>
        </w:tc>
      </w:tr>
      <w:tr w:rsidR="00585608" w:rsidRPr="00585608" w14:paraId="35348E9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B0197B3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  <w:p w14:paraId="0725B773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ISEN-Cartagena</w:t>
            </w:r>
          </w:p>
        </w:tc>
        <w:tc>
          <w:tcPr>
            <w:tcW w:w="3685" w:type="dxa"/>
            <w:hideMark/>
          </w:tcPr>
          <w:p w14:paraId="4CFB7AB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552" w:type="dxa"/>
            <w:hideMark/>
          </w:tcPr>
          <w:p w14:paraId="66A074D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34AEF6D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741037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arbieri Barbara</w:t>
            </w:r>
          </w:p>
        </w:tc>
        <w:tc>
          <w:tcPr>
            <w:tcW w:w="2070" w:type="dxa"/>
          </w:tcPr>
          <w:p w14:paraId="542F49F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barbara.barbieri@unica.it</w:t>
            </w:r>
          </w:p>
        </w:tc>
      </w:tr>
      <w:tr w:rsidR="00585608" w:rsidRPr="00585608" w14:paraId="5F8261EC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C4F5A93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MURCIA01</w:t>
            </w:r>
          </w:p>
        </w:tc>
        <w:tc>
          <w:tcPr>
            <w:tcW w:w="3685" w:type="dxa"/>
            <w:hideMark/>
          </w:tcPr>
          <w:p w14:paraId="4B528ED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Murcia</w:t>
            </w:r>
          </w:p>
        </w:tc>
        <w:tc>
          <w:tcPr>
            <w:tcW w:w="2552" w:type="dxa"/>
            <w:hideMark/>
          </w:tcPr>
          <w:p w14:paraId="393DEAD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220 International Relations</w:t>
            </w:r>
          </w:p>
        </w:tc>
        <w:tc>
          <w:tcPr>
            <w:tcW w:w="3306" w:type="dxa"/>
          </w:tcPr>
          <w:p w14:paraId="1766870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3560FD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oi Isabella</w:t>
            </w:r>
          </w:p>
        </w:tc>
        <w:tc>
          <w:tcPr>
            <w:tcW w:w="2070" w:type="dxa"/>
          </w:tcPr>
          <w:p w14:paraId="27AAD38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.soi@unica.it</w:t>
            </w:r>
          </w:p>
        </w:tc>
      </w:tr>
      <w:tr w:rsidR="00FA0CF0" w:rsidRPr="00585608" w14:paraId="0CDD3F8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7F38030" w14:textId="77777777" w:rsidR="00FA0CF0" w:rsidRPr="00205B9E" w:rsidRDefault="00FA0CF0" w:rsidP="00FA0CF0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OVIEDO01</w:t>
            </w:r>
          </w:p>
        </w:tc>
        <w:tc>
          <w:tcPr>
            <w:tcW w:w="3685" w:type="dxa"/>
            <w:hideMark/>
          </w:tcPr>
          <w:p w14:paraId="43898907" w14:textId="77777777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dad de Oviedo</w:t>
            </w:r>
          </w:p>
        </w:tc>
        <w:tc>
          <w:tcPr>
            <w:tcW w:w="2552" w:type="dxa"/>
          </w:tcPr>
          <w:p w14:paraId="0E5AB859" w14:textId="77777777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95EE9E6" w14:textId="77777777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94005E7" w14:textId="77777777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E257203" w14:textId="31FF4A3E" w:rsidR="00FA0CF0" w:rsidRPr="00205B9E" w:rsidRDefault="00205B9E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1B40328B" w14:textId="77777777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08534953" w14:textId="3ADD1685" w:rsidR="00FA0CF0" w:rsidRPr="00205B9E" w:rsidRDefault="00DB089C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0" w:history="1">
              <w:r w:rsidR="00205B9E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08DFCD8D" w14:textId="5D93C0AB" w:rsidR="00FA0CF0" w:rsidRPr="00205B9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298BF36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EDB5625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PALMA01</w:t>
            </w:r>
          </w:p>
        </w:tc>
        <w:tc>
          <w:tcPr>
            <w:tcW w:w="3685" w:type="dxa"/>
            <w:hideMark/>
          </w:tcPr>
          <w:p w14:paraId="5F84881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dad de las Islas Baleares</w:t>
            </w:r>
          </w:p>
        </w:tc>
        <w:tc>
          <w:tcPr>
            <w:tcW w:w="2552" w:type="dxa"/>
          </w:tcPr>
          <w:p w14:paraId="7A6561C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1E64C21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A76F28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6043F14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24652C" w:rsidRPr="00585608" w14:paraId="5709D81D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905A29C" w14:textId="77777777" w:rsidR="0024652C" w:rsidRPr="00A43AD3" w:rsidRDefault="0024652C" w:rsidP="0024652C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E PAMPLON02</w:t>
            </w:r>
          </w:p>
        </w:tc>
        <w:tc>
          <w:tcPr>
            <w:tcW w:w="3685" w:type="dxa"/>
            <w:hideMark/>
          </w:tcPr>
          <w:p w14:paraId="683C45F6" w14:textId="77777777" w:rsidR="0024652C" w:rsidRPr="00A43AD3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Universidad Publica de Navarra</w:t>
            </w:r>
          </w:p>
        </w:tc>
        <w:tc>
          <w:tcPr>
            <w:tcW w:w="2552" w:type="dxa"/>
          </w:tcPr>
          <w:p w14:paraId="6B54E1FB" w14:textId="77777777" w:rsidR="0024652C" w:rsidRPr="00A43AD3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AF0410D" w14:textId="77777777" w:rsidR="00FA5ADE" w:rsidRPr="00A43AD3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A5E2A06" w14:textId="3DFC48AB" w:rsidR="0024652C" w:rsidRPr="00A43AD3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1898AA91" w14:textId="4F7812F3" w:rsidR="0024652C" w:rsidRPr="00A43AD3" w:rsidRDefault="00A43AD3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Piera Loi</w:t>
            </w:r>
          </w:p>
          <w:p w14:paraId="3AE74FAF" w14:textId="77777777" w:rsidR="0024652C" w:rsidRPr="00A43AD3" w:rsidRDefault="0024652C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3A72894B" w14:textId="55B6AD32" w:rsidR="0024652C" w:rsidRPr="00A43AD3" w:rsidRDefault="00A43AD3" w:rsidP="002465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43AD3">
              <w:rPr>
                <w:rFonts w:eastAsia="Times New Roman" w:cstheme="minorHAnsi"/>
                <w:color w:val="000000"/>
                <w:sz w:val="16"/>
                <w:szCs w:val="16"/>
              </w:rPr>
              <w:t>loip@unica.it</w:t>
            </w:r>
          </w:p>
        </w:tc>
      </w:tr>
      <w:tr w:rsidR="00585608" w:rsidRPr="00585608" w14:paraId="6BF80C11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FB4B085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E SANTAND01</w:t>
            </w:r>
          </w:p>
        </w:tc>
        <w:tc>
          <w:tcPr>
            <w:tcW w:w="3685" w:type="dxa"/>
            <w:hideMark/>
          </w:tcPr>
          <w:p w14:paraId="41E4ABF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Cantabria</w:t>
            </w:r>
          </w:p>
        </w:tc>
        <w:tc>
          <w:tcPr>
            <w:tcW w:w="2552" w:type="dxa"/>
            <w:hideMark/>
          </w:tcPr>
          <w:p w14:paraId="7CA51D48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6561401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EE5037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Zurru Marco L.</w:t>
            </w:r>
          </w:p>
        </w:tc>
        <w:tc>
          <w:tcPr>
            <w:tcW w:w="2070" w:type="dxa"/>
          </w:tcPr>
          <w:p w14:paraId="12C35DF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zurru@unica.it </w:t>
            </w:r>
          </w:p>
        </w:tc>
      </w:tr>
      <w:tr w:rsidR="00585608" w:rsidRPr="00585608" w14:paraId="037A0DF3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5F3CB6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SANTIAGO01</w:t>
            </w:r>
          </w:p>
        </w:tc>
        <w:tc>
          <w:tcPr>
            <w:tcW w:w="3685" w:type="dxa"/>
            <w:hideMark/>
          </w:tcPr>
          <w:p w14:paraId="14CE34F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 de Santiago de Compostela</w:t>
            </w:r>
          </w:p>
        </w:tc>
        <w:tc>
          <w:tcPr>
            <w:tcW w:w="2552" w:type="dxa"/>
            <w:hideMark/>
          </w:tcPr>
          <w:p w14:paraId="45D28A5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39124F0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E6E791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ras Paola</w:t>
            </w:r>
          </w:p>
        </w:tc>
        <w:tc>
          <w:tcPr>
            <w:tcW w:w="2070" w:type="dxa"/>
          </w:tcPr>
          <w:p w14:paraId="3F282E0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piras@unica.it</w:t>
            </w:r>
          </w:p>
        </w:tc>
      </w:tr>
      <w:tr w:rsidR="00585608" w:rsidRPr="00585608" w14:paraId="660E9CA5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C75C31E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SEVILLA01</w:t>
            </w:r>
          </w:p>
          <w:p w14:paraId="4CCB5DAB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Grado en Finanzas y Contabilidad</w:t>
            </w:r>
          </w:p>
        </w:tc>
        <w:tc>
          <w:tcPr>
            <w:tcW w:w="3685" w:type="dxa"/>
            <w:hideMark/>
          </w:tcPr>
          <w:p w14:paraId="30D5480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552" w:type="dxa"/>
          </w:tcPr>
          <w:p w14:paraId="013A204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2 Finance, banking and insurance</w:t>
            </w:r>
          </w:p>
        </w:tc>
        <w:tc>
          <w:tcPr>
            <w:tcW w:w="3306" w:type="dxa"/>
          </w:tcPr>
          <w:p w14:paraId="2DF3DE9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FAF083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78DA342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E10172" w:rsidRPr="00AA456C" w14:paraId="0C7BF3EA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1D958A7" w14:textId="3036F4F8" w:rsidR="00E10172" w:rsidRPr="00AA456C" w:rsidRDefault="00E10172" w:rsidP="00E62C6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ESEVILLA01</w:t>
            </w:r>
          </w:p>
        </w:tc>
        <w:tc>
          <w:tcPr>
            <w:tcW w:w="3685" w:type="dxa"/>
          </w:tcPr>
          <w:p w14:paraId="3A2AEA0A" w14:textId="502DB7A3" w:rsidR="00E10172" w:rsidRPr="00AA456C" w:rsidRDefault="00E10172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552" w:type="dxa"/>
          </w:tcPr>
          <w:p w14:paraId="1B6166B7" w14:textId="3B4DA152" w:rsidR="00E10172" w:rsidRPr="00AA456C" w:rsidRDefault="00E10172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4653443" w14:textId="77777777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2AE2F3C" w14:textId="6992D42A" w:rsidR="00E10172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6F56BF7A" w14:textId="00C483AC" w:rsidR="00E10172" w:rsidRPr="00AA456C" w:rsidRDefault="00FA5ADE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iera Loi</w:t>
            </w:r>
          </w:p>
        </w:tc>
        <w:tc>
          <w:tcPr>
            <w:tcW w:w="2070" w:type="dxa"/>
          </w:tcPr>
          <w:p w14:paraId="6DFC8B61" w14:textId="38699198" w:rsidR="00E10172" w:rsidRPr="00AA456C" w:rsidRDefault="00FA5ADE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loip@unica.it</w:t>
            </w:r>
          </w:p>
        </w:tc>
      </w:tr>
      <w:tr w:rsidR="00FA5ADE" w:rsidRPr="00585608" w14:paraId="0FF4E2E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8B2CD5F" w14:textId="709A4527" w:rsidR="00FA5ADE" w:rsidRPr="00AA456C" w:rsidRDefault="00FA5ADE" w:rsidP="00FA5AD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ESEVILLA01</w:t>
            </w:r>
          </w:p>
        </w:tc>
        <w:tc>
          <w:tcPr>
            <w:tcW w:w="3685" w:type="dxa"/>
          </w:tcPr>
          <w:p w14:paraId="2E7D9BB7" w14:textId="695BCF38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Universidad de Sevilla</w:t>
            </w:r>
          </w:p>
        </w:tc>
        <w:tc>
          <w:tcPr>
            <w:tcW w:w="2552" w:type="dxa"/>
          </w:tcPr>
          <w:p w14:paraId="23CB8C08" w14:textId="02298079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D324F5E" w14:textId="77777777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2C7CC7F" w14:textId="5E1B7F79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55FD09D0" w14:textId="5FF629E0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Piera Loi</w:t>
            </w:r>
          </w:p>
        </w:tc>
        <w:tc>
          <w:tcPr>
            <w:tcW w:w="2070" w:type="dxa"/>
          </w:tcPr>
          <w:p w14:paraId="676E5D0E" w14:textId="7398D747" w:rsidR="00FA5ADE" w:rsidRPr="00AA456C" w:rsidRDefault="00FA5ADE" w:rsidP="00FA5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loip@unica.it</w:t>
            </w:r>
          </w:p>
        </w:tc>
      </w:tr>
      <w:tr w:rsidR="00585608" w:rsidRPr="00585608" w14:paraId="0ACEF0A5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99C4ADE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SEVILLA03</w:t>
            </w:r>
          </w:p>
        </w:tc>
        <w:tc>
          <w:tcPr>
            <w:tcW w:w="3685" w:type="dxa"/>
            <w:hideMark/>
          </w:tcPr>
          <w:p w14:paraId="5BF11A3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Pablo de Olavide</w:t>
            </w:r>
          </w:p>
        </w:tc>
        <w:tc>
          <w:tcPr>
            <w:tcW w:w="2552" w:type="dxa"/>
            <w:hideMark/>
          </w:tcPr>
          <w:p w14:paraId="4B8680B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0205188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88A5B98" w14:textId="6F1E6E85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abella Soi</w:t>
            </w:r>
          </w:p>
        </w:tc>
        <w:tc>
          <w:tcPr>
            <w:tcW w:w="2070" w:type="dxa"/>
          </w:tcPr>
          <w:p w14:paraId="0EE88F52" w14:textId="1AD7DA6C" w:rsidR="00585608" w:rsidRPr="00585608" w:rsidRDefault="00C85D5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.soi@unica.it</w:t>
            </w:r>
          </w:p>
        </w:tc>
      </w:tr>
      <w:tr w:rsidR="00585608" w:rsidRPr="00585608" w14:paraId="3815D737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FF291BB" w14:textId="77777777" w:rsidR="00585608" w:rsidRPr="00205B9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E TENERIF01</w:t>
            </w:r>
          </w:p>
        </w:tc>
        <w:tc>
          <w:tcPr>
            <w:tcW w:w="3685" w:type="dxa"/>
            <w:hideMark/>
          </w:tcPr>
          <w:p w14:paraId="57CD77B7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Universidad de la Laguna</w:t>
            </w:r>
          </w:p>
        </w:tc>
        <w:tc>
          <w:tcPr>
            <w:tcW w:w="2552" w:type="dxa"/>
          </w:tcPr>
          <w:p w14:paraId="00769DF2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196070F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399A27E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60A51AD" w14:textId="77777777" w:rsidR="00205B9E" w:rsidRPr="00205B9E" w:rsidRDefault="00205B9E" w:rsidP="00205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18150BD1" w14:textId="77777777" w:rsidR="00585608" w:rsidRPr="00205B9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00F8819C" w14:textId="77777777" w:rsidR="00205B9E" w:rsidRPr="00205B9E" w:rsidRDefault="00DB089C" w:rsidP="00205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1" w:history="1">
              <w:r w:rsidR="00205B9E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29A4F348" w14:textId="77777777" w:rsidR="00585608" w:rsidRPr="00C85D5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F2155E" w:rsidRPr="00585608" w14:paraId="38E39DAE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8EE2C74" w14:textId="77777777" w:rsidR="00F2155E" w:rsidRPr="0057017A" w:rsidRDefault="00F2155E" w:rsidP="00F2155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3685" w:type="dxa"/>
            <w:hideMark/>
          </w:tcPr>
          <w:p w14:paraId="242C1EF5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Universidad de Valencia</w:t>
            </w:r>
          </w:p>
        </w:tc>
        <w:tc>
          <w:tcPr>
            <w:tcW w:w="2552" w:type="dxa"/>
          </w:tcPr>
          <w:p w14:paraId="4BAC550D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D47A878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116C7C8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73E0665B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2596D1A0" w14:textId="77777777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8B64630" w14:textId="77777777" w:rsidR="00F2155E" w:rsidRPr="0057017A" w:rsidRDefault="00DB089C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2" w:history="1">
              <w:r w:rsidR="00F2155E" w:rsidRPr="0057017A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25F4BC2C" w14:textId="02C3B2FD" w:rsidR="00F2155E" w:rsidRPr="0057017A" w:rsidRDefault="00F2155E" w:rsidP="00F215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7017A" w:rsidRPr="00585608" w14:paraId="0E52AC7E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050E33D" w14:textId="285A3667" w:rsidR="0057017A" w:rsidRPr="0057017A" w:rsidRDefault="0057017A" w:rsidP="0057017A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E VALENCI01</w:t>
            </w:r>
          </w:p>
        </w:tc>
        <w:tc>
          <w:tcPr>
            <w:tcW w:w="3685" w:type="dxa"/>
          </w:tcPr>
          <w:p w14:paraId="5A2A6231" w14:textId="27E5DC8B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Universidad de Valencia</w:t>
            </w:r>
          </w:p>
        </w:tc>
        <w:tc>
          <w:tcPr>
            <w:tcW w:w="2552" w:type="dxa"/>
          </w:tcPr>
          <w:p w14:paraId="2705D322" w14:textId="384A9325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FFBB355" w14:textId="77777777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5819752" w14:textId="161B82E6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38795BD1" w14:textId="77777777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7017A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7796E1B4" w14:textId="77777777" w:rsidR="0057017A" w:rsidRPr="0057017A" w:rsidRDefault="0057017A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725DAA14" w14:textId="59DEE79A" w:rsidR="0057017A" w:rsidRPr="0057017A" w:rsidRDefault="00DB089C" w:rsidP="00570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3" w:history="1">
              <w:r w:rsidR="0057017A" w:rsidRPr="0057017A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</w:tc>
      </w:tr>
      <w:tr w:rsidR="00585608" w:rsidRPr="00585608" w14:paraId="376E14B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F24F0C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VALENCI02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Campus de Gandia</w:t>
            </w:r>
          </w:p>
        </w:tc>
        <w:tc>
          <w:tcPr>
            <w:tcW w:w="3685" w:type="dxa"/>
            <w:hideMark/>
          </w:tcPr>
          <w:p w14:paraId="1736EB7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Politècnica de Valencia</w:t>
            </w:r>
          </w:p>
        </w:tc>
        <w:tc>
          <w:tcPr>
            <w:tcW w:w="2552" w:type="dxa"/>
          </w:tcPr>
          <w:p w14:paraId="30F361B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1015 Travel, tourism and leisure</w:t>
            </w:r>
          </w:p>
        </w:tc>
        <w:tc>
          <w:tcPr>
            <w:tcW w:w="3306" w:type="dxa"/>
          </w:tcPr>
          <w:p w14:paraId="03F943A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CA5867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4524FF9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21E80650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51D16DC" w14:textId="77777777" w:rsidR="00585608" w:rsidRPr="00B54376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E VALLADO01</w:t>
            </w:r>
          </w:p>
        </w:tc>
        <w:tc>
          <w:tcPr>
            <w:tcW w:w="3685" w:type="dxa"/>
            <w:hideMark/>
          </w:tcPr>
          <w:p w14:paraId="1802A4C1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Universidad de Valladolid</w:t>
            </w:r>
          </w:p>
        </w:tc>
        <w:tc>
          <w:tcPr>
            <w:tcW w:w="2552" w:type="dxa"/>
          </w:tcPr>
          <w:p w14:paraId="387747BF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042 Law</w:t>
            </w:r>
          </w:p>
        </w:tc>
        <w:tc>
          <w:tcPr>
            <w:tcW w:w="3306" w:type="dxa"/>
          </w:tcPr>
          <w:p w14:paraId="530836BD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D28CE04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1747C19" w14:textId="30D3B0B1" w:rsidR="00585608" w:rsidRPr="00B54376" w:rsidRDefault="00B54376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Pilia Carlo</w:t>
            </w:r>
          </w:p>
          <w:p w14:paraId="0CC97C50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8B2C981" w14:textId="6B2ADE4B" w:rsidR="00585608" w:rsidRPr="00B54376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4" w:history="1">
              <w:r w:rsidR="00B54376" w:rsidRPr="00B54376">
                <w:rPr>
                  <w:rFonts w:cstheme="minorHAnsi"/>
                  <w:color w:val="000000"/>
                  <w:sz w:val="16"/>
                  <w:szCs w:val="16"/>
                </w:rPr>
                <w:t>carlo.pilia@unica.it</w:t>
              </w:r>
            </w:hyperlink>
          </w:p>
          <w:p w14:paraId="6DE9156E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1A79E290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D46ED8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VIC01</w:t>
            </w:r>
          </w:p>
        </w:tc>
        <w:tc>
          <w:tcPr>
            <w:tcW w:w="3685" w:type="dxa"/>
            <w:hideMark/>
          </w:tcPr>
          <w:p w14:paraId="05130BF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Vic - Central University of Catalonia</w:t>
            </w:r>
          </w:p>
        </w:tc>
        <w:tc>
          <w:tcPr>
            <w:tcW w:w="2552" w:type="dxa"/>
          </w:tcPr>
          <w:p w14:paraId="46BDE35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7DC80CD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EA1C52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1F15982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5BF0FFF0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0F5671C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VIGO01</w:t>
            </w:r>
          </w:p>
        </w:tc>
        <w:tc>
          <w:tcPr>
            <w:tcW w:w="3685" w:type="dxa"/>
            <w:hideMark/>
          </w:tcPr>
          <w:p w14:paraId="71816AD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Vigo</w:t>
            </w:r>
          </w:p>
        </w:tc>
        <w:tc>
          <w:tcPr>
            <w:tcW w:w="2552" w:type="dxa"/>
            <w:hideMark/>
          </w:tcPr>
          <w:p w14:paraId="0CEDD4B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1B0632F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Scienze Politiche, Amministrazione e Organizzazione, Politiche, Società e Territorio, 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Scienze Dell’amministrazione, Relazioni Internazionali/Governance e Sistema Globale</w:t>
            </w:r>
          </w:p>
        </w:tc>
        <w:tc>
          <w:tcPr>
            <w:tcW w:w="2072" w:type="dxa"/>
          </w:tcPr>
          <w:p w14:paraId="57DD25C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Marongiu Daniele</w:t>
            </w:r>
          </w:p>
        </w:tc>
        <w:tc>
          <w:tcPr>
            <w:tcW w:w="2070" w:type="dxa"/>
          </w:tcPr>
          <w:p w14:paraId="5A00635E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5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danielemarongiu@unica.it</w:t>
              </w:r>
            </w:hyperlink>
          </w:p>
        </w:tc>
      </w:tr>
      <w:tr w:rsidR="00585608" w:rsidRPr="00585608" w14:paraId="3CB6F6A7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7977E84" w14:textId="77777777" w:rsidR="00585608" w:rsidRPr="00B54376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E VIGO01</w:t>
            </w:r>
          </w:p>
        </w:tc>
        <w:tc>
          <w:tcPr>
            <w:tcW w:w="3685" w:type="dxa"/>
            <w:hideMark/>
          </w:tcPr>
          <w:p w14:paraId="19DD701D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Universidad de Vigo</w:t>
            </w:r>
          </w:p>
        </w:tc>
        <w:tc>
          <w:tcPr>
            <w:tcW w:w="2552" w:type="dxa"/>
          </w:tcPr>
          <w:p w14:paraId="5F22BA10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248D420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EFEA112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75AB856D" w14:textId="77777777" w:rsidR="00B54376" w:rsidRPr="00205B9E" w:rsidRDefault="00B54376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62DF228D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2B3E7D3C" w14:textId="77777777" w:rsidR="00B54376" w:rsidRPr="00205B9E" w:rsidRDefault="00DB089C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6" w:history="1">
              <w:r w:rsidR="00B54376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406D5086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35E7B5B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2213391" w14:textId="77777777" w:rsidR="00585608" w:rsidRPr="00B54376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E VIGO01</w:t>
            </w:r>
          </w:p>
        </w:tc>
        <w:tc>
          <w:tcPr>
            <w:tcW w:w="3685" w:type="dxa"/>
            <w:hideMark/>
          </w:tcPr>
          <w:p w14:paraId="5EC425C7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Universidad de Vigo</w:t>
            </w:r>
          </w:p>
        </w:tc>
        <w:tc>
          <w:tcPr>
            <w:tcW w:w="2552" w:type="dxa"/>
          </w:tcPr>
          <w:p w14:paraId="25EA36E9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549468A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723D0F6" w14:textId="77777777" w:rsidR="00585608" w:rsidRPr="00B54376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02A8F0C" w14:textId="77777777" w:rsidR="00B54376" w:rsidRPr="00205B9E" w:rsidRDefault="00B54376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13902C65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05D0E780" w14:textId="77777777" w:rsidR="00B54376" w:rsidRPr="00205B9E" w:rsidRDefault="00DB089C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7" w:history="1">
              <w:r w:rsidR="00B54376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1D03CD4D" w14:textId="1757291C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7631B625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5326CB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ZARAGOZ01</w:t>
            </w:r>
          </w:p>
          <w:p w14:paraId="4A829143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FF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 xml:space="preserve">Dep. Contabilidad </w:t>
            </w:r>
          </w:p>
          <w:p w14:paraId="0E0B81D2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</w:rPr>
              <w:t>y finanza - Campus de Teruel</w:t>
            </w:r>
          </w:p>
        </w:tc>
        <w:tc>
          <w:tcPr>
            <w:tcW w:w="3685" w:type="dxa"/>
            <w:hideMark/>
          </w:tcPr>
          <w:p w14:paraId="6A801DE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Zaragoza</w:t>
            </w:r>
          </w:p>
        </w:tc>
        <w:tc>
          <w:tcPr>
            <w:tcW w:w="2552" w:type="dxa"/>
          </w:tcPr>
          <w:p w14:paraId="5007B46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52A0C7E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D22E09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3E0F90C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585608" w:rsidRPr="00585608" w14:paraId="2A949B97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C25AED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 ZARAGOZ01</w:t>
            </w:r>
          </w:p>
        </w:tc>
        <w:tc>
          <w:tcPr>
            <w:tcW w:w="3685" w:type="dxa"/>
            <w:hideMark/>
          </w:tcPr>
          <w:p w14:paraId="7CB047B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 de Zaragoza</w:t>
            </w:r>
          </w:p>
        </w:tc>
        <w:tc>
          <w:tcPr>
            <w:tcW w:w="2552" w:type="dxa"/>
            <w:hideMark/>
          </w:tcPr>
          <w:p w14:paraId="11BB1AF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7 Work skills</w:t>
            </w:r>
          </w:p>
        </w:tc>
        <w:tc>
          <w:tcPr>
            <w:tcW w:w="3306" w:type="dxa"/>
          </w:tcPr>
          <w:p w14:paraId="5205F1C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91887A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Zurru Marco L.</w:t>
            </w:r>
          </w:p>
        </w:tc>
        <w:tc>
          <w:tcPr>
            <w:tcW w:w="2070" w:type="dxa"/>
          </w:tcPr>
          <w:p w14:paraId="4D17F16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zurru@unica.it </w:t>
            </w:r>
          </w:p>
        </w:tc>
      </w:tr>
      <w:tr w:rsidR="00585608" w:rsidRPr="00585608" w14:paraId="14FAC337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221B8EA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BORDEAU58</w:t>
            </w:r>
          </w:p>
        </w:tc>
        <w:tc>
          <w:tcPr>
            <w:tcW w:w="3685" w:type="dxa"/>
            <w:hideMark/>
          </w:tcPr>
          <w:p w14:paraId="02BFA04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Bordeaux</w:t>
            </w:r>
          </w:p>
        </w:tc>
        <w:tc>
          <w:tcPr>
            <w:tcW w:w="2552" w:type="dxa"/>
          </w:tcPr>
          <w:p w14:paraId="0C75AC2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9590EA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8943B5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39B5F81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509745AA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31FC9BA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BORDEAU58</w:t>
            </w:r>
          </w:p>
        </w:tc>
        <w:tc>
          <w:tcPr>
            <w:tcW w:w="3685" w:type="dxa"/>
            <w:hideMark/>
          </w:tcPr>
          <w:p w14:paraId="258ADFF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Bordeaux</w:t>
            </w:r>
          </w:p>
        </w:tc>
        <w:tc>
          <w:tcPr>
            <w:tcW w:w="2552" w:type="dxa"/>
            <w:hideMark/>
          </w:tcPr>
          <w:p w14:paraId="5BBF59F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56EAC13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702C06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ppolito Francesca</w:t>
            </w:r>
          </w:p>
        </w:tc>
        <w:tc>
          <w:tcPr>
            <w:tcW w:w="2070" w:type="dxa"/>
          </w:tcPr>
          <w:p w14:paraId="0F9B36F0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8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francescaippolito@unica.it</w:t>
              </w:r>
            </w:hyperlink>
          </w:p>
        </w:tc>
      </w:tr>
      <w:tr w:rsidR="00585608" w:rsidRPr="00585608" w14:paraId="6898FE5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658789A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DUNKERQ09</w:t>
            </w:r>
          </w:p>
        </w:tc>
        <w:tc>
          <w:tcPr>
            <w:tcW w:w="3685" w:type="dxa"/>
            <w:hideMark/>
          </w:tcPr>
          <w:p w14:paraId="1B1790B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du Littoral - Cote d'Opale</w:t>
            </w:r>
          </w:p>
        </w:tc>
        <w:tc>
          <w:tcPr>
            <w:tcW w:w="2552" w:type="dxa"/>
          </w:tcPr>
          <w:p w14:paraId="7217EEC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B3160B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0589E3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72BA1A8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6904E389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0614FB4" w14:textId="77777777" w:rsidR="00585608" w:rsidRPr="00AA456C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F DUNKERQ09</w:t>
            </w:r>
          </w:p>
        </w:tc>
        <w:tc>
          <w:tcPr>
            <w:tcW w:w="3685" w:type="dxa"/>
            <w:hideMark/>
          </w:tcPr>
          <w:p w14:paraId="403B83E8" w14:textId="77777777" w:rsidR="00585608" w:rsidRPr="00AA456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du Littoral - Côte d'Opale</w:t>
            </w:r>
          </w:p>
        </w:tc>
        <w:tc>
          <w:tcPr>
            <w:tcW w:w="2552" w:type="dxa"/>
          </w:tcPr>
          <w:p w14:paraId="46403B1D" w14:textId="77777777" w:rsidR="00585608" w:rsidRPr="00AA456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928AD97" w14:textId="77777777" w:rsidR="00585608" w:rsidRPr="00AA456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18983C78" w14:textId="77777777" w:rsidR="00585608" w:rsidRPr="00AA456C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6297EE8" w14:textId="77777777" w:rsidR="00B54376" w:rsidRPr="00205B9E" w:rsidRDefault="00B54376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DC27386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3A4DC230" w14:textId="77777777" w:rsidR="00B54376" w:rsidRPr="00205B9E" w:rsidRDefault="00DB089C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49" w:history="1">
              <w:r w:rsidR="00B54376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76D874C7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4763B41B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B99F8AD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GRENOBL02</w:t>
            </w:r>
          </w:p>
        </w:tc>
        <w:tc>
          <w:tcPr>
            <w:tcW w:w="3685" w:type="dxa"/>
            <w:hideMark/>
          </w:tcPr>
          <w:p w14:paraId="5CE5F2F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Pierre Mendès France Grenoble 2</w:t>
            </w:r>
          </w:p>
        </w:tc>
        <w:tc>
          <w:tcPr>
            <w:tcW w:w="2552" w:type="dxa"/>
          </w:tcPr>
          <w:p w14:paraId="7CA7D4B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D982D2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209CFE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2D7A498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224D5FED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701578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LILLE103</w:t>
            </w:r>
          </w:p>
        </w:tc>
        <w:tc>
          <w:tcPr>
            <w:tcW w:w="3685" w:type="dxa"/>
            <w:hideMark/>
          </w:tcPr>
          <w:p w14:paraId="6986FF0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Lille</w:t>
            </w:r>
          </w:p>
        </w:tc>
        <w:tc>
          <w:tcPr>
            <w:tcW w:w="2552" w:type="dxa"/>
            <w:hideMark/>
          </w:tcPr>
          <w:p w14:paraId="7AF373F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68B5515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EFEDC9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 Aide</w:t>
            </w:r>
          </w:p>
        </w:tc>
        <w:tc>
          <w:tcPr>
            <w:tcW w:w="2070" w:type="dxa"/>
          </w:tcPr>
          <w:p w14:paraId="6260453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@unica.it</w:t>
            </w:r>
          </w:p>
        </w:tc>
      </w:tr>
      <w:tr w:rsidR="00585608" w:rsidRPr="00585608" w14:paraId="0A4E371F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D65B901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F MARSEIL55</w:t>
            </w:r>
          </w:p>
        </w:tc>
        <w:tc>
          <w:tcPr>
            <w:tcW w:w="3685" w:type="dxa"/>
            <w:hideMark/>
          </w:tcPr>
          <w:p w14:paraId="12770DC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Institut d'études Politiques d'Aix en Provence (Sciences Po Aix)</w:t>
            </w:r>
          </w:p>
        </w:tc>
        <w:tc>
          <w:tcPr>
            <w:tcW w:w="2552" w:type="dxa"/>
          </w:tcPr>
          <w:p w14:paraId="7C58E19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78D3243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7211B0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2C17060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24E56586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5A5632B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MARSEIL55</w:t>
            </w:r>
          </w:p>
        </w:tc>
        <w:tc>
          <w:tcPr>
            <w:tcW w:w="3685" w:type="dxa"/>
            <w:hideMark/>
          </w:tcPr>
          <w:p w14:paraId="64DA70B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Institut d'études Politiques d'Aix en Provence (Sciences Po Aix)</w:t>
            </w:r>
          </w:p>
        </w:tc>
        <w:tc>
          <w:tcPr>
            <w:tcW w:w="2552" w:type="dxa"/>
            <w:hideMark/>
          </w:tcPr>
          <w:p w14:paraId="2B220AB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5403100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48C050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ppolito Francesca</w:t>
            </w:r>
          </w:p>
        </w:tc>
        <w:tc>
          <w:tcPr>
            <w:tcW w:w="2070" w:type="dxa"/>
          </w:tcPr>
          <w:p w14:paraId="5AA91DB4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0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francescaippolito@unica.it</w:t>
              </w:r>
            </w:hyperlink>
          </w:p>
        </w:tc>
      </w:tr>
      <w:tr w:rsidR="00E73DBE" w:rsidRPr="00585608" w14:paraId="1E7FBD0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235E927" w14:textId="77777777" w:rsidR="00E73DBE" w:rsidRPr="00B54376" w:rsidRDefault="00E73DBE" w:rsidP="00E73DB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F PARIS012</w:t>
            </w:r>
          </w:p>
        </w:tc>
        <w:tc>
          <w:tcPr>
            <w:tcW w:w="3685" w:type="dxa"/>
          </w:tcPr>
          <w:p w14:paraId="793E5102" w14:textId="77777777" w:rsidR="00E73DBE" w:rsidRPr="00B54376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Paris-Est Créteil Val-de-Marne UPEC</w:t>
            </w:r>
          </w:p>
        </w:tc>
        <w:tc>
          <w:tcPr>
            <w:tcW w:w="2552" w:type="dxa"/>
          </w:tcPr>
          <w:p w14:paraId="66B6C3BE" w14:textId="77777777" w:rsidR="00E73DBE" w:rsidRPr="00B54376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C804058" w14:textId="77777777" w:rsidR="00E73DBE" w:rsidRPr="00B54376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F312E29" w14:textId="77777777" w:rsidR="00E73DBE" w:rsidRPr="00B54376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54376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10F66F4A" w14:textId="77777777" w:rsidR="00B54376" w:rsidRPr="00205B9E" w:rsidRDefault="00B54376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6FF7B1BE" w14:textId="77777777" w:rsidR="00E73DBE" w:rsidRPr="00C1226B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606AD65C" w14:textId="77777777" w:rsidR="00B54376" w:rsidRPr="00205B9E" w:rsidRDefault="00DB089C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1" w:history="1">
              <w:r w:rsidR="00B54376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77CD6A9B" w14:textId="12945AC4" w:rsidR="00E73DBE" w:rsidRPr="00C1226B" w:rsidRDefault="00E73DBE" w:rsidP="00E73D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0EB6DA5A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AA37D3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PARIS013</w:t>
            </w:r>
          </w:p>
        </w:tc>
        <w:tc>
          <w:tcPr>
            <w:tcW w:w="3685" w:type="dxa"/>
            <w:hideMark/>
          </w:tcPr>
          <w:p w14:paraId="3D088B9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é de Paris XIII</w:t>
            </w:r>
          </w:p>
        </w:tc>
        <w:tc>
          <w:tcPr>
            <w:tcW w:w="2552" w:type="dxa"/>
          </w:tcPr>
          <w:p w14:paraId="0BDEFD9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4 Marketing and advertising</w:t>
            </w:r>
          </w:p>
        </w:tc>
        <w:tc>
          <w:tcPr>
            <w:tcW w:w="3306" w:type="dxa"/>
          </w:tcPr>
          <w:p w14:paraId="04B2468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648218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583BF1C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3423EDDB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7E362A0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PARIS013</w:t>
            </w:r>
          </w:p>
        </w:tc>
        <w:tc>
          <w:tcPr>
            <w:tcW w:w="3685" w:type="dxa"/>
            <w:hideMark/>
          </w:tcPr>
          <w:p w14:paraId="094B42E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é de Paris XIII</w:t>
            </w:r>
          </w:p>
        </w:tc>
        <w:tc>
          <w:tcPr>
            <w:tcW w:w="2552" w:type="dxa"/>
            <w:hideMark/>
          </w:tcPr>
          <w:p w14:paraId="275198C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005E67A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0BC34D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0F43B92F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2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4BE454D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168C3B9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PARIS013</w:t>
            </w:r>
          </w:p>
        </w:tc>
        <w:tc>
          <w:tcPr>
            <w:tcW w:w="3685" w:type="dxa"/>
            <w:hideMark/>
          </w:tcPr>
          <w:p w14:paraId="0B296FE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é de Paris XIII</w:t>
            </w:r>
          </w:p>
        </w:tc>
        <w:tc>
          <w:tcPr>
            <w:tcW w:w="2552" w:type="dxa"/>
            <w:hideMark/>
          </w:tcPr>
          <w:p w14:paraId="4FB655F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210BEFC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1FA1DA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53505547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3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17CD1780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196AF78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F PERPIGN01</w:t>
            </w:r>
          </w:p>
        </w:tc>
        <w:tc>
          <w:tcPr>
            <w:tcW w:w="3685" w:type="dxa"/>
            <w:hideMark/>
          </w:tcPr>
          <w:p w14:paraId="5CD64464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Université de Perpignan</w:t>
            </w:r>
          </w:p>
        </w:tc>
        <w:tc>
          <w:tcPr>
            <w:tcW w:w="2552" w:type="dxa"/>
          </w:tcPr>
          <w:p w14:paraId="230A9A34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8CA899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D0E4C3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9990DB0" w14:textId="77777777" w:rsidR="00B54376" w:rsidRPr="00205B9E" w:rsidRDefault="00B54376" w:rsidP="00B5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05B9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66DA71C4" w14:textId="77777777" w:rsidR="00585608" w:rsidRPr="00C1226B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654B60CA" w14:textId="26E111E5" w:rsidR="00585608" w:rsidRPr="00B54376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4" w:history="1">
              <w:r w:rsidR="00B54376" w:rsidRPr="00205B9E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</w:tc>
      </w:tr>
      <w:tr w:rsidR="00585608" w:rsidRPr="00585608" w14:paraId="1BCFBA35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20B557A" w14:textId="77777777" w:rsidR="00585608" w:rsidRPr="00AB31BD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F RENNES01</w:t>
            </w:r>
          </w:p>
        </w:tc>
        <w:tc>
          <w:tcPr>
            <w:tcW w:w="3685" w:type="dxa"/>
          </w:tcPr>
          <w:p w14:paraId="77DB0A33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Université de Rennes I</w:t>
            </w:r>
          </w:p>
        </w:tc>
        <w:tc>
          <w:tcPr>
            <w:tcW w:w="2552" w:type="dxa"/>
          </w:tcPr>
          <w:p w14:paraId="29234169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8912ECA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4BCC677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591676DB" w14:textId="08591FB6" w:rsidR="00585608" w:rsidRPr="00AB31BD" w:rsidRDefault="00AB31BD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4DDA8F2B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7A22958A" w14:textId="6FA5B1D9" w:rsidR="00585608" w:rsidRPr="00AB31BD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5" w:history="1">
              <w:r w:rsidR="00AB31BD" w:rsidRPr="00AB31BD">
                <w:rPr>
                  <w:rFonts w:cstheme="minorHAnsi"/>
                  <w:color w:val="000000"/>
                  <w:sz w:val="16"/>
                  <w:szCs w:val="16"/>
                </w:rPr>
                <w:t>mancaleoni@unica.it</w:t>
              </w:r>
            </w:hyperlink>
          </w:p>
        </w:tc>
      </w:tr>
      <w:tr w:rsidR="00585608" w:rsidRPr="00585608" w14:paraId="715AB76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B274C7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F ST-ETIE01</w:t>
            </w:r>
          </w:p>
        </w:tc>
        <w:tc>
          <w:tcPr>
            <w:tcW w:w="3685" w:type="dxa"/>
            <w:hideMark/>
          </w:tcPr>
          <w:p w14:paraId="7DAD101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té Jean Monnet Saint-Etienne</w:t>
            </w:r>
          </w:p>
        </w:tc>
        <w:tc>
          <w:tcPr>
            <w:tcW w:w="2552" w:type="dxa"/>
          </w:tcPr>
          <w:p w14:paraId="734F88F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D47402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174135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Giuseppe</w:t>
            </w:r>
          </w:p>
        </w:tc>
        <w:tc>
          <w:tcPr>
            <w:tcW w:w="2070" w:type="dxa"/>
          </w:tcPr>
          <w:p w14:paraId="1D1608C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emelis@unica.it</w:t>
            </w:r>
          </w:p>
        </w:tc>
      </w:tr>
      <w:tr w:rsidR="00585608" w:rsidRPr="00585608" w14:paraId="21C5F1BD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03A6B05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 THESSAL01</w:t>
            </w:r>
          </w:p>
        </w:tc>
        <w:tc>
          <w:tcPr>
            <w:tcW w:w="3685" w:type="dxa"/>
            <w:hideMark/>
          </w:tcPr>
          <w:p w14:paraId="1C2863A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ristotle University of Thessaloniki</w:t>
            </w:r>
          </w:p>
        </w:tc>
        <w:tc>
          <w:tcPr>
            <w:tcW w:w="2552" w:type="dxa"/>
            <w:hideMark/>
          </w:tcPr>
          <w:p w14:paraId="5484BAE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03037F6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83B1E1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icola Melis</w:t>
            </w:r>
          </w:p>
        </w:tc>
        <w:tc>
          <w:tcPr>
            <w:tcW w:w="2070" w:type="dxa"/>
          </w:tcPr>
          <w:p w14:paraId="4EFED88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6109AC71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1D79DB3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R KARLOVA01</w:t>
            </w:r>
          </w:p>
        </w:tc>
        <w:tc>
          <w:tcPr>
            <w:tcW w:w="3685" w:type="dxa"/>
            <w:hideMark/>
          </w:tcPr>
          <w:p w14:paraId="07C9C52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Veleuciliste u Karlovcu</w:t>
            </w:r>
          </w:p>
        </w:tc>
        <w:tc>
          <w:tcPr>
            <w:tcW w:w="2552" w:type="dxa"/>
          </w:tcPr>
          <w:p w14:paraId="629D3CF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1015 Travel, tourism and leisure</w:t>
            </w:r>
          </w:p>
        </w:tc>
        <w:tc>
          <w:tcPr>
            <w:tcW w:w="3306" w:type="dxa"/>
          </w:tcPr>
          <w:p w14:paraId="45379FE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1FD224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6719BA3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3329FD5C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B296170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HR KNIN01</w:t>
            </w:r>
          </w:p>
        </w:tc>
        <w:tc>
          <w:tcPr>
            <w:tcW w:w="3685" w:type="dxa"/>
            <w:hideMark/>
          </w:tcPr>
          <w:p w14:paraId="0D8BDF3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Applied Sciences “Marko Marulić” in Knin</w:t>
            </w:r>
          </w:p>
        </w:tc>
        <w:tc>
          <w:tcPr>
            <w:tcW w:w="2552" w:type="dxa"/>
          </w:tcPr>
          <w:p w14:paraId="49FF903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C4D114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39DD06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3851BF7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70EAA9DC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CE98BC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U BUDAPES01</w:t>
            </w:r>
          </w:p>
        </w:tc>
        <w:tc>
          <w:tcPr>
            <w:tcW w:w="3685" w:type="dxa"/>
            <w:hideMark/>
          </w:tcPr>
          <w:p w14:paraId="56A578C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otvos Lorand University</w:t>
            </w:r>
          </w:p>
        </w:tc>
        <w:tc>
          <w:tcPr>
            <w:tcW w:w="2552" w:type="dxa"/>
          </w:tcPr>
          <w:p w14:paraId="2517A92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7C06FB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C89BA2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Andrea</w:t>
            </w:r>
          </w:p>
        </w:tc>
        <w:tc>
          <w:tcPr>
            <w:tcW w:w="2070" w:type="dxa"/>
          </w:tcPr>
          <w:p w14:paraId="5AB8719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a@unica.it</w:t>
            </w:r>
          </w:p>
        </w:tc>
      </w:tr>
      <w:tr w:rsidR="00585608" w:rsidRPr="00585608" w14:paraId="23669F20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5834E5C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U BUDAPES01</w:t>
            </w:r>
          </w:p>
        </w:tc>
        <w:tc>
          <w:tcPr>
            <w:tcW w:w="3685" w:type="dxa"/>
            <w:hideMark/>
          </w:tcPr>
          <w:p w14:paraId="49621FE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otvos Lorand University</w:t>
            </w:r>
          </w:p>
        </w:tc>
        <w:tc>
          <w:tcPr>
            <w:tcW w:w="2552" w:type="dxa"/>
          </w:tcPr>
          <w:p w14:paraId="546F8E5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56B508E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A24846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Andrea</w:t>
            </w:r>
          </w:p>
        </w:tc>
        <w:tc>
          <w:tcPr>
            <w:tcW w:w="2070" w:type="dxa"/>
          </w:tcPr>
          <w:p w14:paraId="65F92E0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a@unica.it</w:t>
            </w:r>
          </w:p>
        </w:tc>
      </w:tr>
      <w:tr w:rsidR="00585608" w:rsidRPr="00585608" w14:paraId="12BB1F5C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2F36265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U BUDAPES03</w:t>
            </w:r>
          </w:p>
        </w:tc>
        <w:tc>
          <w:tcPr>
            <w:tcW w:w="3685" w:type="dxa"/>
            <w:hideMark/>
          </w:tcPr>
          <w:p w14:paraId="3E12996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rvinus University of Budapest</w:t>
            </w:r>
          </w:p>
        </w:tc>
        <w:tc>
          <w:tcPr>
            <w:tcW w:w="2552" w:type="dxa"/>
            <w:hideMark/>
          </w:tcPr>
          <w:p w14:paraId="6A92EC2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31 Social and behavioural sciences)</w:t>
            </w:r>
          </w:p>
        </w:tc>
        <w:tc>
          <w:tcPr>
            <w:tcW w:w="3306" w:type="dxa"/>
          </w:tcPr>
          <w:p w14:paraId="217ADD8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19053F7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8F1E3C1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6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7683089A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FAECCE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U DEBRECE01</w:t>
            </w:r>
          </w:p>
        </w:tc>
        <w:tc>
          <w:tcPr>
            <w:tcW w:w="3685" w:type="dxa"/>
            <w:hideMark/>
          </w:tcPr>
          <w:p w14:paraId="5FF765C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brecen Egyetem</w:t>
            </w:r>
          </w:p>
        </w:tc>
        <w:tc>
          <w:tcPr>
            <w:tcW w:w="2552" w:type="dxa"/>
          </w:tcPr>
          <w:p w14:paraId="3108CA7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394D064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AF7E9E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73D6122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04B25963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BEE0332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KAUNAS01</w:t>
            </w:r>
          </w:p>
        </w:tc>
        <w:tc>
          <w:tcPr>
            <w:tcW w:w="3685" w:type="dxa"/>
            <w:hideMark/>
          </w:tcPr>
          <w:p w14:paraId="14FD436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Vytauto Didziojo Universitetas - Kaunas</w:t>
            </w:r>
          </w:p>
        </w:tc>
        <w:tc>
          <w:tcPr>
            <w:tcW w:w="2552" w:type="dxa"/>
            <w:hideMark/>
          </w:tcPr>
          <w:p w14:paraId="530F564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0E6EB54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82DD89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21DBB4C3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7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18A69AB2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91BD573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LT KAUNAS01</w:t>
            </w:r>
          </w:p>
        </w:tc>
        <w:tc>
          <w:tcPr>
            <w:tcW w:w="3685" w:type="dxa"/>
            <w:hideMark/>
          </w:tcPr>
          <w:p w14:paraId="4BD8763E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Vytauto Didziojo Universitetas - Kaunas</w:t>
            </w:r>
          </w:p>
        </w:tc>
        <w:tc>
          <w:tcPr>
            <w:tcW w:w="2552" w:type="dxa"/>
          </w:tcPr>
          <w:p w14:paraId="4A3CFDB7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0DE437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9CF6BA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F427EBF" w14:textId="0373BE9F" w:rsidR="00585608" w:rsidRPr="00EE6243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  <w:r w:rsidRPr="00EE6243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  <w:tc>
          <w:tcPr>
            <w:tcW w:w="2070" w:type="dxa"/>
          </w:tcPr>
          <w:p w14:paraId="2C704DC2" w14:textId="77777777" w:rsidR="00D13135" w:rsidRPr="00FA5ADE" w:rsidRDefault="00D13135" w:rsidP="00D131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  <w:p w14:paraId="050129A0" w14:textId="77777777" w:rsidR="00585608" w:rsidRPr="00EE624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6874ADBB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A8961A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KAUNAS02</w:t>
            </w:r>
          </w:p>
        </w:tc>
        <w:tc>
          <w:tcPr>
            <w:tcW w:w="3685" w:type="dxa"/>
            <w:hideMark/>
          </w:tcPr>
          <w:p w14:paraId="137405F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Kauno Technologijos Universitetas</w:t>
            </w:r>
          </w:p>
        </w:tc>
        <w:tc>
          <w:tcPr>
            <w:tcW w:w="2552" w:type="dxa"/>
          </w:tcPr>
          <w:p w14:paraId="65163E8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2168D04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D0AFF7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39F789F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FA0CF0" w:rsidRPr="00585608" w14:paraId="2BDF22E5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F39D971" w14:textId="77777777" w:rsidR="00FA0CF0" w:rsidRPr="00FA5ADE" w:rsidRDefault="00FA0CF0" w:rsidP="00FA0CF0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LT VILNIUS01</w:t>
            </w:r>
          </w:p>
        </w:tc>
        <w:tc>
          <w:tcPr>
            <w:tcW w:w="3685" w:type="dxa"/>
            <w:hideMark/>
          </w:tcPr>
          <w:p w14:paraId="49579D37" w14:textId="77777777" w:rsidR="00FA0CF0" w:rsidRPr="00FA5AD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Vilniaus Universitetas</w:t>
            </w:r>
          </w:p>
        </w:tc>
        <w:tc>
          <w:tcPr>
            <w:tcW w:w="2552" w:type="dxa"/>
          </w:tcPr>
          <w:p w14:paraId="413726AA" w14:textId="77777777" w:rsidR="00FA0CF0" w:rsidRPr="00FA5AD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7BD31FDF" w14:textId="77777777" w:rsidR="00FA0CF0" w:rsidRPr="00FA5AD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D7A9F3A" w14:textId="77777777" w:rsidR="00FA0CF0" w:rsidRPr="00FA5ADE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44CF16DF" w14:textId="1294C147" w:rsidR="00FA0CF0" w:rsidRPr="00FA5ADE" w:rsidRDefault="00FA5ADE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</w:tc>
        <w:tc>
          <w:tcPr>
            <w:tcW w:w="2070" w:type="dxa"/>
          </w:tcPr>
          <w:p w14:paraId="5F0A01BF" w14:textId="3EDD8A5B" w:rsidR="00FA0CF0" w:rsidRPr="00FA5ADE" w:rsidRDefault="00FA5ADE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  <w:p w14:paraId="57AD3BE2" w14:textId="5DB0B484" w:rsidR="00FA0CF0" w:rsidRPr="00EE6243" w:rsidRDefault="00FA0CF0" w:rsidP="00FA0C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0C744455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A4A8435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VILNIUS06</w:t>
            </w:r>
          </w:p>
        </w:tc>
        <w:tc>
          <w:tcPr>
            <w:tcW w:w="3685" w:type="dxa"/>
            <w:hideMark/>
          </w:tcPr>
          <w:p w14:paraId="07BEB70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ykolas Romeris University</w:t>
            </w:r>
          </w:p>
        </w:tc>
        <w:tc>
          <w:tcPr>
            <w:tcW w:w="2552" w:type="dxa"/>
          </w:tcPr>
          <w:p w14:paraId="3A7F5B5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2E0A28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Economia e Gestione Aziendale, Economia e Finanza, Data Science, Business Analytics e Innovazione, Economia, Finanza E Politiche Pubbliche, Economia Manageriale, </w:t>
            </w: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lastRenderedPageBreak/>
              <w:t>Management e Monitoraggio del Turismo Sostenibile</w:t>
            </w:r>
          </w:p>
        </w:tc>
        <w:tc>
          <w:tcPr>
            <w:tcW w:w="2072" w:type="dxa"/>
            <w:hideMark/>
          </w:tcPr>
          <w:p w14:paraId="3EC7E12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Carè Rosella</w:t>
            </w:r>
          </w:p>
        </w:tc>
        <w:tc>
          <w:tcPr>
            <w:tcW w:w="2070" w:type="dxa"/>
          </w:tcPr>
          <w:p w14:paraId="15161D7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585608" w:rsidRPr="00585608" w14:paraId="28ADDDE6" w14:textId="77777777" w:rsidTr="00EE6243">
        <w:trPr>
          <w:trHeight w:val="8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36E20E8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VILNIUS06</w:t>
            </w:r>
          </w:p>
        </w:tc>
        <w:tc>
          <w:tcPr>
            <w:tcW w:w="3685" w:type="dxa"/>
            <w:hideMark/>
          </w:tcPr>
          <w:p w14:paraId="12F14EA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ykolas Romeris University</w:t>
            </w:r>
          </w:p>
        </w:tc>
        <w:tc>
          <w:tcPr>
            <w:tcW w:w="2552" w:type="dxa"/>
            <w:hideMark/>
          </w:tcPr>
          <w:p w14:paraId="4E64405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7705A00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DD9E70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B806BA2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8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04F1001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126954D" w14:textId="77777777" w:rsidR="00585608" w:rsidRPr="00AB31BD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LT VILNIUS06</w:t>
            </w:r>
          </w:p>
        </w:tc>
        <w:tc>
          <w:tcPr>
            <w:tcW w:w="3685" w:type="dxa"/>
            <w:hideMark/>
          </w:tcPr>
          <w:p w14:paraId="303A6F29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Mykolas Romeris University</w:t>
            </w:r>
          </w:p>
        </w:tc>
        <w:tc>
          <w:tcPr>
            <w:tcW w:w="2552" w:type="dxa"/>
          </w:tcPr>
          <w:p w14:paraId="4CC7369C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186D9CA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7D5DC90F" w14:textId="77777777" w:rsidR="00585608" w:rsidRPr="00AB31BD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70021C1" w14:textId="1CE22C73" w:rsidR="00585608" w:rsidRPr="00EE6243" w:rsidRDefault="00AB31BD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  <w:r w:rsidRPr="00EE6243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  <w:tc>
          <w:tcPr>
            <w:tcW w:w="2070" w:type="dxa"/>
          </w:tcPr>
          <w:p w14:paraId="3593DF79" w14:textId="58C7AB00" w:rsidR="00585608" w:rsidRPr="00AB31BD" w:rsidRDefault="00AB31BD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308B4AE0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C9C879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VILNIUS24</w:t>
            </w:r>
          </w:p>
        </w:tc>
        <w:tc>
          <w:tcPr>
            <w:tcW w:w="3685" w:type="dxa"/>
            <w:hideMark/>
          </w:tcPr>
          <w:p w14:paraId="0C0A3F3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Kazimieras Simonavicius University</w:t>
            </w:r>
          </w:p>
        </w:tc>
        <w:tc>
          <w:tcPr>
            <w:tcW w:w="2552" w:type="dxa"/>
          </w:tcPr>
          <w:p w14:paraId="0026E90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FC6B48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508194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12BE7B4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585608" w:rsidRPr="00585608" w14:paraId="6AB79B62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AC43A2E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T VILNIUS24</w:t>
            </w:r>
          </w:p>
        </w:tc>
        <w:tc>
          <w:tcPr>
            <w:tcW w:w="3685" w:type="dxa"/>
            <w:hideMark/>
          </w:tcPr>
          <w:p w14:paraId="04F8E98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Kazimieras Simonavicius University</w:t>
            </w:r>
          </w:p>
        </w:tc>
        <w:tc>
          <w:tcPr>
            <w:tcW w:w="2552" w:type="dxa"/>
            <w:hideMark/>
          </w:tcPr>
          <w:p w14:paraId="5C22B7D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AF3222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C72C9E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 Aide</w:t>
            </w:r>
          </w:p>
        </w:tc>
        <w:tc>
          <w:tcPr>
            <w:tcW w:w="2070" w:type="dxa"/>
          </w:tcPr>
          <w:p w14:paraId="7AB772AF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@unica.it</w:t>
            </w:r>
          </w:p>
        </w:tc>
      </w:tr>
      <w:tr w:rsidR="00585608" w:rsidRPr="00585608" w14:paraId="6EF8383E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0D0E987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LT VILNIUS24</w:t>
            </w:r>
          </w:p>
        </w:tc>
        <w:tc>
          <w:tcPr>
            <w:tcW w:w="3685" w:type="dxa"/>
            <w:hideMark/>
          </w:tcPr>
          <w:p w14:paraId="099B9B3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Kazimieras Simonavicius University</w:t>
            </w:r>
          </w:p>
        </w:tc>
        <w:tc>
          <w:tcPr>
            <w:tcW w:w="2552" w:type="dxa"/>
          </w:tcPr>
          <w:p w14:paraId="319F39AB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44742C0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7CA4A15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D441E80" w14:textId="4DB5D046" w:rsidR="00585608" w:rsidRPr="00EE6243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  <w:r w:rsidRPr="00EE6243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  <w:tc>
          <w:tcPr>
            <w:tcW w:w="2070" w:type="dxa"/>
          </w:tcPr>
          <w:p w14:paraId="6907E565" w14:textId="633BFDCE" w:rsidR="00585608" w:rsidRPr="00EE6243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EE6243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585608" w:rsidRPr="00585608" w14:paraId="4C80BC7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3929996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K STRUGA01</w:t>
            </w:r>
          </w:p>
        </w:tc>
        <w:tc>
          <w:tcPr>
            <w:tcW w:w="3685" w:type="dxa"/>
            <w:hideMark/>
          </w:tcPr>
          <w:p w14:paraId="6A1ADB18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nternational University of Struga</w:t>
            </w:r>
          </w:p>
        </w:tc>
        <w:tc>
          <w:tcPr>
            <w:tcW w:w="2552" w:type="dxa"/>
          </w:tcPr>
          <w:p w14:paraId="23540C2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A61EA6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969ABB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75EE27F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409EF20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1CB4434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K STRUGA01</w:t>
            </w:r>
          </w:p>
        </w:tc>
        <w:tc>
          <w:tcPr>
            <w:tcW w:w="3685" w:type="dxa"/>
            <w:hideMark/>
          </w:tcPr>
          <w:p w14:paraId="6E0434F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nternational University of Struga</w:t>
            </w:r>
          </w:p>
        </w:tc>
        <w:tc>
          <w:tcPr>
            <w:tcW w:w="2552" w:type="dxa"/>
            <w:hideMark/>
          </w:tcPr>
          <w:p w14:paraId="3271AD4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4E120FD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5F716D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1333ADC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54162F5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CB6DF1D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MK STRUGA01</w:t>
            </w:r>
          </w:p>
        </w:tc>
        <w:tc>
          <w:tcPr>
            <w:tcW w:w="3685" w:type="dxa"/>
            <w:hideMark/>
          </w:tcPr>
          <w:p w14:paraId="7E9A31B3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International University of Struga</w:t>
            </w:r>
          </w:p>
        </w:tc>
        <w:tc>
          <w:tcPr>
            <w:tcW w:w="2552" w:type="dxa"/>
          </w:tcPr>
          <w:p w14:paraId="7C719BE1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D7610AF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56ACC7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E91CA90" w14:textId="5303E6D1" w:rsidR="00585608" w:rsidRPr="007B7C5E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  <w:r w:rsidRPr="00EE6243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  <w:tc>
          <w:tcPr>
            <w:tcW w:w="2070" w:type="dxa"/>
          </w:tcPr>
          <w:p w14:paraId="0A149EA1" w14:textId="53EBD4D1" w:rsidR="00585608" w:rsidRPr="007B7C5E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FA5AD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0A17F3E8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2225CC4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 TROMSO01</w:t>
            </w:r>
          </w:p>
        </w:tc>
        <w:tc>
          <w:tcPr>
            <w:tcW w:w="3685" w:type="dxa"/>
            <w:hideMark/>
          </w:tcPr>
          <w:p w14:paraId="2B4DAE5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IT the Arctic University of Norway (Universitet I Tromsoe)</w:t>
            </w:r>
          </w:p>
        </w:tc>
        <w:tc>
          <w:tcPr>
            <w:tcW w:w="2552" w:type="dxa"/>
          </w:tcPr>
          <w:p w14:paraId="5E25D8B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CF76BD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AF04FD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 Alessandro</w:t>
            </w:r>
          </w:p>
        </w:tc>
        <w:tc>
          <w:tcPr>
            <w:tcW w:w="2070" w:type="dxa"/>
          </w:tcPr>
          <w:p w14:paraId="20341BB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@unica.it</w:t>
            </w:r>
          </w:p>
        </w:tc>
      </w:tr>
      <w:tr w:rsidR="00585608" w:rsidRPr="00585608" w14:paraId="28C797D6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3F4B624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L BREDA01</w:t>
            </w:r>
          </w:p>
        </w:tc>
        <w:tc>
          <w:tcPr>
            <w:tcW w:w="3685" w:type="dxa"/>
            <w:hideMark/>
          </w:tcPr>
          <w:p w14:paraId="6DFC590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Avans University of Applied Sciences</w:t>
            </w:r>
          </w:p>
        </w:tc>
        <w:tc>
          <w:tcPr>
            <w:tcW w:w="2552" w:type="dxa"/>
          </w:tcPr>
          <w:p w14:paraId="04EFFBC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59A7E3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2E9196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137FCC2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585608" w:rsidRPr="00585608" w14:paraId="37DA03DB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C18B1E8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sz w:val="16"/>
                <w:szCs w:val="16"/>
                <w:lang w:val="en-US"/>
              </w:rPr>
              <w:lastRenderedPageBreak/>
              <w:t>NL S-GRAVE13</w:t>
            </w:r>
          </w:p>
          <w:p w14:paraId="2A6DB77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  <w:lang w:val="en-US"/>
              </w:rPr>
              <w:t>Faculty of Management &amp; Organisation</w:t>
            </w:r>
          </w:p>
        </w:tc>
        <w:tc>
          <w:tcPr>
            <w:tcW w:w="3685" w:type="dxa"/>
            <w:hideMark/>
          </w:tcPr>
          <w:p w14:paraId="4E254F0A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sz w:val="16"/>
                <w:szCs w:val="16"/>
                <w:lang w:val="en-US"/>
              </w:rPr>
              <w:t>The Hague University of Applied Sciences</w:t>
            </w:r>
          </w:p>
        </w:tc>
        <w:tc>
          <w:tcPr>
            <w:tcW w:w="2552" w:type="dxa"/>
          </w:tcPr>
          <w:p w14:paraId="08560C8D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82C2F7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022716C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 Alessandro</w:t>
            </w:r>
          </w:p>
        </w:tc>
        <w:tc>
          <w:tcPr>
            <w:tcW w:w="2070" w:type="dxa"/>
          </w:tcPr>
          <w:p w14:paraId="30A1522B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@unica.it</w:t>
            </w:r>
          </w:p>
        </w:tc>
      </w:tr>
      <w:tr w:rsidR="00585608" w:rsidRPr="00585608" w14:paraId="76D9408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1D2B6E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sz w:val="16"/>
                <w:szCs w:val="16"/>
                <w:lang w:val="en-US"/>
              </w:rPr>
              <w:t>NL S-GRAVE13</w:t>
            </w:r>
          </w:p>
          <w:p w14:paraId="4BC0C883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FF0000"/>
                <w:sz w:val="16"/>
                <w:szCs w:val="16"/>
                <w:lang w:val="en-US"/>
              </w:rPr>
              <w:t>Faculty of Business, Finance &amp; Marketing</w:t>
            </w:r>
          </w:p>
        </w:tc>
        <w:tc>
          <w:tcPr>
            <w:tcW w:w="3685" w:type="dxa"/>
            <w:hideMark/>
          </w:tcPr>
          <w:p w14:paraId="3DD933B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sz w:val="16"/>
                <w:szCs w:val="16"/>
                <w:lang w:val="en-US"/>
              </w:rPr>
              <w:t>The Hague University of Applied Sciences</w:t>
            </w:r>
          </w:p>
        </w:tc>
        <w:tc>
          <w:tcPr>
            <w:tcW w:w="2552" w:type="dxa"/>
          </w:tcPr>
          <w:p w14:paraId="50A0C89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 Business and administration</w:t>
            </w:r>
          </w:p>
        </w:tc>
        <w:tc>
          <w:tcPr>
            <w:tcW w:w="3306" w:type="dxa"/>
          </w:tcPr>
          <w:p w14:paraId="433B568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672D8B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 Alessandro</w:t>
            </w:r>
          </w:p>
        </w:tc>
        <w:tc>
          <w:tcPr>
            <w:tcW w:w="2070" w:type="dxa"/>
          </w:tcPr>
          <w:p w14:paraId="0EF20C9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@unica.it</w:t>
            </w:r>
          </w:p>
        </w:tc>
      </w:tr>
      <w:tr w:rsidR="00585608" w:rsidRPr="00585608" w14:paraId="282693EC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78DBF82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sz w:val="16"/>
                <w:szCs w:val="16"/>
              </w:rPr>
              <w:t>P ACORES01</w:t>
            </w:r>
          </w:p>
        </w:tc>
        <w:tc>
          <w:tcPr>
            <w:tcW w:w="3685" w:type="dxa"/>
            <w:hideMark/>
          </w:tcPr>
          <w:p w14:paraId="63F89BE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sz w:val="16"/>
                <w:szCs w:val="16"/>
              </w:rPr>
              <w:t>Universidade dos Acores</w:t>
            </w:r>
          </w:p>
        </w:tc>
        <w:tc>
          <w:tcPr>
            <w:tcW w:w="2552" w:type="dxa"/>
          </w:tcPr>
          <w:p w14:paraId="5381667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3 Management and administration</w:t>
            </w:r>
          </w:p>
        </w:tc>
        <w:tc>
          <w:tcPr>
            <w:tcW w:w="3306" w:type="dxa"/>
          </w:tcPr>
          <w:p w14:paraId="2645185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3C34FB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36D518D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4DD73A7B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B0597D4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3685" w:type="dxa"/>
            <w:hideMark/>
          </w:tcPr>
          <w:p w14:paraId="509E8AB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552" w:type="dxa"/>
            <w:hideMark/>
          </w:tcPr>
          <w:p w14:paraId="6D3C5B21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3F80FA3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20C32A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38FFF14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22D6A55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4EB61CA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3685" w:type="dxa"/>
            <w:hideMark/>
          </w:tcPr>
          <w:p w14:paraId="65136BCE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552" w:type="dxa"/>
            <w:hideMark/>
          </w:tcPr>
          <w:p w14:paraId="351BAD7B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01DB13E4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C96BAE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4D8C84F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7731551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F90F23D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3685" w:type="dxa"/>
            <w:hideMark/>
          </w:tcPr>
          <w:p w14:paraId="16A9D18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552" w:type="dxa"/>
            <w:hideMark/>
          </w:tcPr>
          <w:p w14:paraId="0BD7C07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923 Social work and counselling</w:t>
            </w:r>
          </w:p>
        </w:tc>
        <w:tc>
          <w:tcPr>
            <w:tcW w:w="3306" w:type="dxa"/>
          </w:tcPr>
          <w:p w14:paraId="6EFF9DAC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5F50C6C5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38E65400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31AE7F6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A9981E9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ACORES01</w:t>
            </w:r>
          </w:p>
        </w:tc>
        <w:tc>
          <w:tcPr>
            <w:tcW w:w="3685" w:type="dxa"/>
            <w:hideMark/>
          </w:tcPr>
          <w:p w14:paraId="2E19908D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os Acores</w:t>
            </w:r>
          </w:p>
        </w:tc>
        <w:tc>
          <w:tcPr>
            <w:tcW w:w="2552" w:type="dxa"/>
            <w:hideMark/>
          </w:tcPr>
          <w:p w14:paraId="25CB40F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018767F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2AB7532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46BBE78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585608" w:rsidRPr="00585608" w14:paraId="027684FD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E5AB6AA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P BRAGA01</w:t>
            </w:r>
          </w:p>
        </w:tc>
        <w:tc>
          <w:tcPr>
            <w:tcW w:w="3685" w:type="dxa"/>
            <w:hideMark/>
          </w:tcPr>
          <w:p w14:paraId="491E513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Universidade do Minho</w:t>
            </w:r>
          </w:p>
        </w:tc>
        <w:tc>
          <w:tcPr>
            <w:tcW w:w="2552" w:type="dxa"/>
          </w:tcPr>
          <w:p w14:paraId="2B1F0420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FEE023C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8D8A3FE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A182C34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Loi Piera</w:t>
            </w:r>
          </w:p>
          <w:p w14:paraId="4C649411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49912D76" w14:textId="77777777" w:rsidR="00585608" w:rsidRPr="00D13135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59" w:history="1">
              <w:r w:rsidR="00585608" w:rsidRPr="00D13135">
                <w:rPr>
                  <w:rFonts w:cstheme="minorHAnsi"/>
                  <w:color w:val="000000"/>
                  <w:sz w:val="16"/>
                  <w:szCs w:val="16"/>
                </w:rPr>
                <w:t>loip@unica.it</w:t>
              </w:r>
            </w:hyperlink>
          </w:p>
          <w:p w14:paraId="6189E72D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67D14CB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7D89702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COIMBRA01</w:t>
            </w:r>
          </w:p>
        </w:tc>
        <w:tc>
          <w:tcPr>
            <w:tcW w:w="3685" w:type="dxa"/>
            <w:hideMark/>
          </w:tcPr>
          <w:p w14:paraId="6B25EAF0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e Coimbra</w:t>
            </w:r>
          </w:p>
        </w:tc>
        <w:tc>
          <w:tcPr>
            <w:tcW w:w="2552" w:type="dxa"/>
          </w:tcPr>
          <w:p w14:paraId="28B2E769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7264621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014CA8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08A973EF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0201F34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379382F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 FUNCHAL03</w:t>
            </w:r>
          </w:p>
        </w:tc>
        <w:tc>
          <w:tcPr>
            <w:tcW w:w="3685" w:type="dxa"/>
            <w:hideMark/>
          </w:tcPr>
          <w:p w14:paraId="3C6D6141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dade da Madeira</w:t>
            </w:r>
          </w:p>
        </w:tc>
        <w:tc>
          <w:tcPr>
            <w:tcW w:w="2552" w:type="dxa"/>
          </w:tcPr>
          <w:p w14:paraId="4B38CFF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5D8EBF9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Economia e Gestione Aziendale, Economia e Finanza, Data Science, Business Analytics e Innovazione, Economia, Finanza E Politiche Pubbliche, Economia Manageriale, </w:t>
            </w: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lastRenderedPageBreak/>
              <w:t>Management e Monitoraggio del Turismo Sostenibile</w:t>
            </w:r>
          </w:p>
        </w:tc>
        <w:tc>
          <w:tcPr>
            <w:tcW w:w="2072" w:type="dxa"/>
            <w:hideMark/>
          </w:tcPr>
          <w:p w14:paraId="48582E83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Castriotta Manuel</w:t>
            </w:r>
          </w:p>
        </w:tc>
        <w:tc>
          <w:tcPr>
            <w:tcW w:w="2070" w:type="dxa"/>
          </w:tcPr>
          <w:p w14:paraId="79FD35B2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585608" w:rsidRPr="00585608" w14:paraId="2020C934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FDE2616" w14:textId="77777777" w:rsidR="00585608" w:rsidRPr="00785273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P LISBOA01</w:t>
            </w:r>
          </w:p>
        </w:tc>
        <w:tc>
          <w:tcPr>
            <w:tcW w:w="3685" w:type="dxa"/>
            <w:hideMark/>
          </w:tcPr>
          <w:p w14:paraId="2867DE2E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Universidade catolica portuguesa -Porto</w:t>
            </w:r>
          </w:p>
        </w:tc>
        <w:tc>
          <w:tcPr>
            <w:tcW w:w="2552" w:type="dxa"/>
          </w:tcPr>
          <w:p w14:paraId="33C3606E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9572E01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08CD898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465E1F34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85273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23DFDB85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5DF537AF" w14:textId="77777777" w:rsidR="00585608" w:rsidRPr="00785273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0" w:history="1">
              <w:r w:rsidR="00585608" w:rsidRPr="00785273">
                <w:rPr>
                  <w:rFonts w:cstheme="minorHAnsi"/>
                  <w:color w:val="000000"/>
                  <w:sz w:val="16"/>
                  <w:szCs w:val="16"/>
                </w:rPr>
                <w:t>mancaleoni@unica.it</w:t>
              </w:r>
            </w:hyperlink>
          </w:p>
          <w:p w14:paraId="23662186" w14:textId="77777777" w:rsidR="00585608" w:rsidRPr="00785273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255863" w:rsidRPr="00585608" w14:paraId="22437AF5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4D39A39" w14:textId="77777777" w:rsidR="00255863" w:rsidRPr="00472BD4" w:rsidRDefault="00255863" w:rsidP="00255863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</w:rPr>
              <w:t>P LISBOA109</w:t>
            </w:r>
          </w:p>
        </w:tc>
        <w:tc>
          <w:tcPr>
            <w:tcW w:w="3685" w:type="dxa"/>
            <w:hideMark/>
          </w:tcPr>
          <w:p w14:paraId="64D03760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  <w:lang w:val="fr-FR"/>
              </w:rPr>
              <w:t>Universidade de Lisboa - Faculdade de Direito</w:t>
            </w:r>
          </w:p>
        </w:tc>
        <w:tc>
          <w:tcPr>
            <w:tcW w:w="2552" w:type="dxa"/>
          </w:tcPr>
          <w:p w14:paraId="22E94055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</w:rPr>
              <w:t>0421 (Law)</w:t>
            </w:r>
          </w:p>
        </w:tc>
        <w:tc>
          <w:tcPr>
            <w:tcW w:w="3306" w:type="dxa"/>
          </w:tcPr>
          <w:p w14:paraId="6955CA47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1B3DF7FC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EB83EBE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72BD4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6AC62B88" w14:textId="77777777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B005632" w14:textId="77777777" w:rsidR="00255863" w:rsidRPr="00472BD4" w:rsidRDefault="00DB089C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1" w:history="1">
              <w:r w:rsidR="00255863" w:rsidRPr="00472BD4">
                <w:rPr>
                  <w:rFonts w:cstheme="minorHAnsi"/>
                  <w:color w:val="000000"/>
                  <w:sz w:val="16"/>
                  <w:szCs w:val="16"/>
                </w:rPr>
                <w:t>mancaleoni@unica.it</w:t>
              </w:r>
            </w:hyperlink>
          </w:p>
          <w:p w14:paraId="4F80FBAA" w14:textId="4D4BAB88" w:rsidR="00255863" w:rsidRPr="00472BD4" w:rsidRDefault="00255863" w:rsidP="002558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4DF9F02B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1D0C673" w14:textId="77777777" w:rsidR="00585608" w:rsidRPr="00464BF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P PORTO02</w:t>
            </w:r>
          </w:p>
        </w:tc>
        <w:tc>
          <w:tcPr>
            <w:tcW w:w="3685" w:type="dxa"/>
            <w:hideMark/>
          </w:tcPr>
          <w:p w14:paraId="1159DB29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Universidade do Porto</w:t>
            </w:r>
          </w:p>
        </w:tc>
        <w:tc>
          <w:tcPr>
            <w:tcW w:w="2552" w:type="dxa"/>
          </w:tcPr>
          <w:p w14:paraId="3F395BE8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687ACF9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E039031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19BF896F" w14:textId="09068906" w:rsidR="00585608" w:rsidRPr="00464BF5" w:rsidRDefault="00464BF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640834E0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9E14F24" w14:textId="1A7BF404" w:rsidR="00585608" w:rsidRPr="00464BF5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2" w:history="1">
              <w:r w:rsidR="00464BF5" w:rsidRPr="00464BF5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43A5E2C8" w14:textId="77777777" w:rsidR="00585608" w:rsidRPr="00464BF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53EBDE3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87F6F7A" w14:textId="77777777" w:rsidR="00585608" w:rsidRPr="00585608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BIALYST04</w:t>
            </w:r>
          </w:p>
        </w:tc>
        <w:tc>
          <w:tcPr>
            <w:tcW w:w="3685" w:type="dxa"/>
            <w:hideMark/>
          </w:tcPr>
          <w:p w14:paraId="1BE4443C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wersytet w Bialymstoku</w:t>
            </w:r>
          </w:p>
        </w:tc>
        <w:tc>
          <w:tcPr>
            <w:tcW w:w="2552" w:type="dxa"/>
          </w:tcPr>
          <w:p w14:paraId="1F1A6C05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53AEB476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04DF8FE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onfardini Patrizio</w:t>
            </w:r>
          </w:p>
        </w:tc>
        <w:tc>
          <w:tcPr>
            <w:tcW w:w="2070" w:type="dxa"/>
          </w:tcPr>
          <w:p w14:paraId="7A561837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onfardini@unica.it</w:t>
            </w:r>
          </w:p>
        </w:tc>
      </w:tr>
      <w:tr w:rsidR="00585608" w:rsidRPr="00585608" w14:paraId="2BAE6BB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AB86435" w14:textId="77777777" w:rsidR="00585608" w:rsidRPr="007B7C5E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PL BIALYST04</w:t>
            </w:r>
          </w:p>
        </w:tc>
        <w:tc>
          <w:tcPr>
            <w:tcW w:w="3685" w:type="dxa"/>
            <w:hideMark/>
          </w:tcPr>
          <w:p w14:paraId="2EE90DA3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Uniwersytet w Bialymstoku</w:t>
            </w:r>
          </w:p>
        </w:tc>
        <w:tc>
          <w:tcPr>
            <w:tcW w:w="2552" w:type="dxa"/>
          </w:tcPr>
          <w:p w14:paraId="3DBCEB86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3A44E32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15897D4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EC55450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Anna Maria Mancaleoni</w:t>
            </w:r>
          </w:p>
          <w:p w14:paraId="53407906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B6FAD99" w14:textId="77777777" w:rsidR="00585608" w:rsidRPr="007B7C5E" w:rsidRDefault="00DB089C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3" w:history="1">
              <w:r w:rsidR="00585608" w:rsidRPr="007B7C5E">
                <w:rPr>
                  <w:rFonts w:cstheme="minorHAnsi"/>
                  <w:color w:val="000000"/>
                  <w:sz w:val="16"/>
                  <w:szCs w:val="16"/>
                </w:rPr>
                <w:t>mancaleoni@unica.it</w:t>
              </w:r>
            </w:hyperlink>
          </w:p>
          <w:p w14:paraId="3663BF4B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585608" w:rsidRPr="00585608" w14:paraId="6B65A62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D66887E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PL BIELSKO04</w:t>
            </w:r>
          </w:p>
        </w:tc>
        <w:tc>
          <w:tcPr>
            <w:tcW w:w="3685" w:type="dxa"/>
            <w:hideMark/>
          </w:tcPr>
          <w:p w14:paraId="418F3B24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Wyzsza Szkola Finansow i Prawa w Bielsku-Bialej (School of Finance &amp; Law)</w:t>
            </w:r>
          </w:p>
        </w:tc>
        <w:tc>
          <w:tcPr>
            <w:tcW w:w="2552" w:type="dxa"/>
          </w:tcPr>
          <w:p w14:paraId="2EDCA71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2034DCF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3CCF556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4AC26387" w14:textId="77777777" w:rsidR="00D13135" w:rsidRPr="00464BF5" w:rsidRDefault="00D13135" w:rsidP="00D131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0C2B49FA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56878F19" w14:textId="77777777" w:rsidR="00D13135" w:rsidRPr="00464BF5" w:rsidRDefault="00DB089C" w:rsidP="00D131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4" w:history="1">
              <w:r w:rsidR="00D13135" w:rsidRPr="00464BF5">
                <w:rPr>
                  <w:rStyle w:val="Collegamentoipertestuale"/>
                  <w:rFonts w:cstheme="minorHAnsi"/>
                  <w:sz w:val="16"/>
                  <w:szCs w:val="16"/>
                </w:rPr>
                <w:t>daniele.amoroso@unica.it</w:t>
              </w:r>
            </w:hyperlink>
          </w:p>
          <w:p w14:paraId="73C1C313" w14:textId="71E76E83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</w:tr>
      <w:tr w:rsidR="00585608" w:rsidRPr="00585608" w14:paraId="18D14AF5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5A37ED5" w14:textId="77777777" w:rsidR="00585608" w:rsidRPr="007B7C5E" w:rsidRDefault="00585608" w:rsidP="00E62C6E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PL BYDGOSZ06</w:t>
            </w:r>
          </w:p>
        </w:tc>
        <w:tc>
          <w:tcPr>
            <w:tcW w:w="3685" w:type="dxa"/>
            <w:hideMark/>
          </w:tcPr>
          <w:p w14:paraId="5C457D6E" w14:textId="77777777" w:rsidR="00585608" w:rsidRPr="007B7C5E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Economy in Bydgoszcz</w:t>
            </w:r>
          </w:p>
        </w:tc>
        <w:tc>
          <w:tcPr>
            <w:tcW w:w="2552" w:type="dxa"/>
          </w:tcPr>
          <w:p w14:paraId="70E9CCCF" w14:textId="77777777" w:rsidR="00585608" w:rsidRPr="007B7C5E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546317F6" w14:textId="77777777" w:rsidR="00585608" w:rsidRPr="007B7C5E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89B0E75" w14:textId="77777777" w:rsidR="00585608" w:rsidRPr="007B7C5E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Monfardini Patrizio</w:t>
            </w:r>
          </w:p>
        </w:tc>
        <w:tc>
          <w:tcPr>
            <w:tcW w:w="2070" w:type="dxa"/>
          </w:tcPr>
          <w:p w14:paraId="6F869364" w14:textId="77777777" w:rsidR="00585608" w:rsidRPr="00585608" w:rsidRDefault="00585608" w:rsidP="00E62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monfardini@unica.it</w:t>
            </w:r>
          </w:p>
        </w:tc>
      </w:tr>
      <w:tr w:rsidR="00585608" w:rsidRPr="00585608" w14:paraId="5EB9DA84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88F2A8D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PL BYDGOSZ08</w:t>
            </w:r>
          </w:p>
          <w:p w14:paraId="076050B2" w14:textId="77777777" w:rsidR="00585608" w:rsidRPr="00D1313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</w:p>
        </w:tc>
        <w:tc>
          <w:tcPr>
            <w:tcW w:w="3685" w:type="dxa"/>
            <w:hideMark/>
          </w:tcPr>
          <w:p w14:paraId="15047E9B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Kujawsko-Pomorska Szkoła Wyższa w Bydgoszczy (KPSW)</w:t>
            </w:r>
          </w:p>
        </w:tc>
        <w:tc>
          <w:tcPr>
            <w:tcW w:w="2552" w:type="dxa"/>
          </w:tcPr>
          <w:p w14:paraId="6879ADC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F0D020A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1140370" w14:textId="77777777" w:rsidR="00585608" w:rsidRPr="00D1313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0EB7ED1" w14:textId="77777777" w:rsidR="00D13135" w:rsidRPr="002E02E5" w:rsidRDefault="00D13135" w:rsidP="00D131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0662A748" w14:textId="77777777" w:rsidR="00585608" w:rsidRPr="007B7C5E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11B81993" w14:textId="7BA11628" w:rsidR="00585608" w:rsidRPr="007B7C5E" w:rsidRDefault="00D1313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585608" w:rsidRPr="00585608" w14:paraId="128694F2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B00EA0C" w14:textId="77777777" w:rsidR="00585608" w:rsidRPr="00585608" w:rsidRDefault="00585608" w:rsidP="00585608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GDANSK01</w:t>
            </w:r>
          </w:p>
        </w:tc>
        <w:tc>
          <w:tcPr>
            <w:tcW w:w="3685" w:type="dxa"/>
            <w:hideMark/>
          </w:tcPr>
          <w:p w14:paraId="0D1F9E03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wersytet Gdanski</w:t>
            </w:r>
          </w:p>
        </w:tc>
        <w:tc>
          <w:tcPr>
            <w:tcW w:w="2552" w:type="dxa"/>
            <w:hideMark/>
          </w:tcPr>
          <w:p w14:paraId="10FD8FCA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6A8202C9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8B1C106" w14:textId="77777777" w:rsidR="00585608" w:rsidRPr="00585608" w:rsidRDefault="00585608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7646BB26" w14:textId="77777777" w:rsidR="00585608" w:rsidRPr="00585608" w:rsidRDefault="00DB089C" w:rsidP="00585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5" w:history="1">
              <w:r w:rsidR="00585608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585608" w:rsidRPr="00585608" w14:paraId="684CD99E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00CD05E" w14:textId="77777777" w:rsidR="00585608" w:rsidRPr="002E02E5" w:rsidRDefault="00585608" w:rsidP="001C5571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PL GDANSK01</w:t>
            </w:r>
          </w:p>
        </w:tc>
        <w:tc>
          <w:tcPr>
            <w:tcW w:w="3685" w:type="dxa"/>
            <w:hideMark/>
          </w:tcPr>
          <w:p w14:paraId="16A298CB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Uniwersytet Gdanski</w:t>
            </w:r>
          </w:p>
        </w:tc>
        <w:tc>
          <w:tcPr>
            <w:tcW w:w="2552" w:type="dxa"/>
          </w:tcPr>
          <w:p w14:paraId="76CC53C6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17B6BD55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88A16A8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44940E63" w14:textId="37D948A7" w:rsidR="00585608" w:rsidRPr="002E02E5" w:rsidRDefault="002E02E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EF8C041" w14:textId="77777777" w:rsidR="00585608" w:rsidRPr="002E02E5" w:rsidRDefault="00585608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B8855B4" w14:textId="584AA95F" w:rsidR="00585608" w:rsidRPr="002E02E5" w:rsidRDefault="002E02E5" w:rsidP="001C5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aniele.amoroso@unica.it </w:t>
            </w:r>
          </w:p>
        </w:tc>
      </w:tr>
      <w:tr w:rsidR="002E02E5" w:rsidRPr="00585608" w14:paraId="120F3CB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0AEDCDA" w14:textId="11D86A14" w:rsidR="002E02E5" w:rsidRPr="002E02E5" w:rsidRDefault="002E02E5" w:rsidP="002E02E5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PL GDANSK01</w:t>
            </w:r>
          </w:p>
        </w:tc>
        <w:tc>
          <w:tcPr>
            <w:tcW w:w="3685" w:type="dxa"/>
          </w:tcPr>
          <w:p w14:paraId="6F5B60B3" w14:textId="366A3CFC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Uniwersytet Gdanski</w:t>
            </w:r>
          </w:p>
        </w:tc>
        <w:tc>
          <w:tcPr>
            <w:tcW w:w="2552" w:type="dxa"/>
          </w:tcPr>
          <w:p w14:paraId="1F999423" w14:textId="24B26079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A2BBC06" w14:textId="77777777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61D4C5C6" w14:textId="2AD9299E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681E5A67" w14:textId="77777777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3AB42C93" w14:textId="77777777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D1ECF9B" w14:textId="6F7F109C" w:rsidR="002E02E5" w:rsidRPr="002E02E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2E02E5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aniele.amoroso@unica.it </w:t>
            </w:r>
          </w:p>
        </w:tc>
      </w:tr>
      <w:tr w:rsidR="002E02E5" w:rsidRPr="00585608" w14:paraId="6D5D0C6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7456CB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GDANSK06</w:t>
            </w:r>
          </w:p>
        </w:tc>
        <w:tc>
          <w:tcPr>
            <w:tcW w:w="3685" w:type="dxa"/>
            <w:hideMark/>
          </w:tcPr>
          <w:p w14:paraId="6D68C56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kademia Wychowania Fizycznego i Sportu im. Jedrzeja Sniadeckiego w Gdansku</w:t>
            </w:r>
          </w:p>
        </w:tc>
        <w:tc>
          <w:tcPr>
            <w:tcW w:w="2552" w:type="dxa"/>
          </w:tcPr>
          <w:p w14:paraId="676901B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1015 Travel, tourism and leisure</w:t>
            </w:r>
          </w:p>
        </w:tc>
        <w:tc>
          <w:tcPr>
            <w:tcW w:w="3306" w:type="dxa"/>
          </w:tcPr>
          <w:p w14:paraId="42739D7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86D1C8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Deiana Claudio</w:t>
            </w:r>
          </w:p>
        </w:tc>
        <w:tc>
          <w:tcPr>
            <w:tcW w:w="2070" w:type="dxa"/>
          </w:tcPr>
          <w:p w14:paraId="3CED0EC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laudio.deiana@unica.it</w:t>
            </w:r>
          </w:p>
        </w:tc>
      </w:tr>
      <w:tr w:rsidR="002E02E5" w:rsidRPr="00585608" w14:paraId="4F8941E5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5B103D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JOZEFOW01</w:t>
            </w:r>
          </w:p>
        </w:tc>
        <w:tc>
          <w:tcPr>
            <w:tcW w:w="3685" w:type="dxa"/>
            <w:hideMark/>
          </w:tcPr>
          <w:p w14:paraId="12EDFD4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de-DE"/>
              </w:rPr>
              <w:t>Wyzsza Szkola Nauk Spolecznych im. Ks. Jozefa Majki w Minsku Mazowieckim</w:t>
            </w:r>
          </w:p>
        </w:tc>
        <w:tc>
          <w:tcPr>
            <w:tcW w:w="2552" w:type="dxa"/>
            <w:hideMark/>
          </w:tcPr>
          <w:p w14:paraId="4F1AEF1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57529B0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711F6F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 Aide</w:t>
            </w:r>
          </w:p>
        </w:tc>
        <w:tc>
          <w:tcPr>
            <w:tcW w:w="2070" w:type="dxa"/>
          </w:tcPr>
          <w:p w14:paraId="273C4E0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u@unica.it</w:t>
            </w:r>
          </w:p>
        </w:tc>
      </w:tr>
      <w:tr w:rsidR="002E02E5" w:rsidRPr="00585608" w14:paraId="3A363D83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FB1DD9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PL LUBLIN01</w:t>
            </w:r>
          </w:p>
        </w:tc>
        <w:tc>
          <w:tcPr>
            <w:tcW w:w="3685" w:type="dxa"/>
            <w:hideMark/>
          </w:tcPr>
          <w:p w14:paraId="458F875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rie Curie- Sklodowska University</w:t>
            </w:r>
          </w:p>
        </w:tc>
        <w:tc>
          <w:tcPr>
            <w:tcW w:w="2552" w:type="dxa"/>
            <w:hideMark/>
          </w:tcPr>
          <w:p w14:paraId="2E47A3A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923 Social work and counselling</w:t>
            </w:r>
          </w:p>
        </w:tc>
        <w:tc>
          <w:tcPr>
            <w:tcW w:w="3306" w:type="dxa"/>
          </w:tcPr>
          <w:p w14:paraId="0D5E9E2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1E61F8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is Ester</w:t>
            </w:r>
          </w:p>
        </w:tc>
        <w:tc>
          <w:tcPr>
            <w:tcW w:w="2070" w:type="dxa"/>
          </w:tcPr>
          <w:p w14:paraId="7453497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ester.cois@unica.it</w:t>
            </w:r>
          </w:p>
        </w:tc>
      </w:tr>
      <w:tr w:rsidR="002E02E5" w:rsidRPr="00585608" w14:paraId="735CA94C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DE2AEEB" w14:textId="77777777" w:rsidR="002E02E5" w:rsidRPr="00B8470E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PL LUBLIN02</w:t>
            </w:r>
          </w:p>
        </w:tc>
        <w:tc>
          <w:tcPr>
            <w:tcW w:w="3685" w:type="dxa"/>
            <w:hideMark/>
          </w:tcPr>
          <w:p w14:paraId="0C5D4F88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Katolicki Uniwersytet Lubelski Jana Pawła II</w:t>
            </w:r>
          </w:p>
        </w:tc>
        <w:tc>
          <w:tcPr>
            <w:tcW w:w="2552" w:type="dxa"/>
          </w:tcPr>
          <w:p w14:paraId="72C0C5EE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8763E22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1B3A962A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19F8DBE" w14:textId="583EE138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510D8C9C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0FD82DAB" w14:textId="170334A3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1FE489C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D85F176" w14:textId="7FCD540B" w:rsidR="002E02E5" w:rsidRPr="00B8470E" w:rsidRDefault="002E02E5" w:rsidP="002E02E5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PL LUBLIN02</w:t>
            </w:r>
          </w:p>
        </w:tc>
        <w:tc>
          <w:tcPr>
            <w:tcW w:w="3685" w:type="dxa"/>
          </w:tcPr>
          <w:p w14:paraId="168D3B79" w14:textId="031E365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Katolicki Uniwersytet Lubelski Jana Pawła II</w:t>
            </w:r>
          </w:p>
        </w:tc>
        <w:tc>
          <w:tcPr>
            <w:tcW w:w="2552" w:type="dxa"/>
          </w:tcPr>
          <w:p w14:paraId="432F5152" w14:textId="39176353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14A3814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94F91C1" w14:textId="2756285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2F56599D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4C976038" w14:textId="77777777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6532CA4" w14:textId="1EB8A4DE" w:rsidR="002E02E5" w:rsidRPr="00B8470E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B8470E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61685A3A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4D7C0F2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</w:tc>
        <w:tc>
          <w:tcPr>
            <w:tcW w:w="3685" w:type="dxa"/>
            <w:hideMark/>
          </w:tcPr>
          <w:p w14:paraId="2411D2F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552" w:type="dxa"/>
          </w:tcPr>
          <w:p w14:paraId="5AD7196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08F6962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6EB3B2B" w14:textId="3CA69E79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3949DB21" w14:textId="391A2B92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7B7C5E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17AA7CC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B5A49B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</w:tc>
        <w:tc>
          <w:tcPr>
            <w:tcW w:w="3685" w:type="dxa"/>
            <w:hideMark/>
          </w:tcPr>
          <w:p w14:paraId="51CB123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552" w:type="dxa"/>
          </w:tcPr>
          <w:p w14:paraId="7686203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1 Accounting and taxation</w:t>
            </w:r>
          </w:p>
        </w:tc>
        <w:tc>
          <w:tcPr>
            <w:tcW w:w="3306" w:type="dxa"/>
          </w:tcPr>
          <w:p w14:paraId="128DE6B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8D80DE8" w14:textId="03535D52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439A75EA" w14:textId="42DA85C0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480DD41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281D84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</w:tc>
        <w:tc>
          <w:tcPr>
            <w:tcW w:w="3685" w:type="dxa"/>
            <w:hideMark/>
          </w:tcPr>
          <w:p w14:paraId="4A52EA8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552" w:type="dxa"/>
          </w:tcPr>
          <w:p w14:paraId="69FCACA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3 Management and administration</w:t>
            </w:r>
          </w:p>
        </w:tc>
        <w:tc>
          <w:tcPr>
            <w:tcW w:w="3306" w:type="dxa"/>
          </w:tcPr>
          <w:p w14:paraId="1D78E24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18CB20D" w14:textId="7CE3E0EA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B06A4"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4D977FC7" w14:textId="678393DB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63083E1E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58DD47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</w:tc>
        <w:tc>
          <w:tcPr>
            <w:tcW w:w="3685" w:type="dxa"/>
            <w:hideMark/>
          </w:tcPr>
          <w:p w14:paraId="3D1D955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552" w:type="dxa"/>
          </w:tcPr>
          <w:p w14:paraId="32F784A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4 Marketing and advertising</w:t>
            </w:r>
          </w:p>
        </w:tc>
        <w:tc>
          <w:tcPr>
            <w:tcW w:w="3306" w:type="dxa"/>
          </w:tcPr>
          <w:p w14:paraId="5CA89DC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BBAEF4E" w14:textId="070BD102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8B06A4"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5D7B6CC2" w14:textId="4270A404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4EEADF7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E43F777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CI01</w:t>
            </w:r>
          </w:p>
        </w:tc>
        <w:tc>
          <w:tcPr>
            <w:tcW w:w="3685" w:type="dxa"/>
            <w:hideMark/>
          </w:tcPr>
          <w:p w14:paraId="20795FA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Szczecin</w:t>
            </w:r>
          </w:p>
        </w:tc>
        <w:tc>
          <w:tcPr>
            <w:tcW w:w="2552" w:type="dxa"/>
          </w:tcPr>
          <w:p w14:paraId="6B57782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5AAA03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DD0D1EB" w14:textId="0F1981C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5F11F4D8" w14:textId="4E9A74DB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6C42FFA7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38B4EF1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SZCZEZI06</w:t>
            </w:r>
          </w:p>
        </w:tc>
        <w:tc>
          <w:tcPr>
            <w:tcW w:w="3685" w:type="dxa"/>
            <w:hideMark/>
          </w:tcPr>
          <w:p w14:paraId="3260394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The West Pomeranian Business School</w:t>
            </w:r>
          </w:p>
        </w:tc>
        <w:tc>
          <w:tcPr>
            <w:tcW w:w="2552" w:type="dxa"/>
          </w:tcPr>
          <w:p w14:paraId="308369A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3C7949B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40CE837" w14:textId="3ACE4C83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4E354272" w14:textId="5B07D6A3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5EA3596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156AD9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TORUN01</w:t>
            </w:r>
          </w:p>
        </w:tc>
        <w:tc>
          <w:tcPr>
            <w:tcW w:w="3685" w:type="dxa"/>
            <w:hideMark/>
          </w:tcPr>
          <w:p w14:paraId="554F5B4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Nicholas Copernicus University in Torun</w:t>
            </w:r>
          </w:p>
        </w:tc>
        <w:tc>
          <w:tcPr>
            <w:tcW w:w="2552" w:type="dxa"/>
            <w:hideMark/>
          </w:tcPr>
          <w:p w14:paraId="606E1E5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7B8FD8F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Scienze Politiche, Amministrazione e Organizzazione, Politiche, Società e Territorio, 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Scienze Dell’amministrazione, Relazioni Internazionali/Governance e Sistema Globale</w:t>
            </w:r>
          </w:p>
        </w:tc>
        <w:tc>
          <w:tcPr>
            <w:tcW w:w="2072" w:type="dxa"/>
          </w:tcPr>
          <w:p w14:paraId="5884176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Borzoni Gianluca</w:t>
            </w:r>
          </w:p>
        </w:tc>
        <w:tc>
          <w:tcPr>
            <w:tcW w:w="2070" w:type="dxa"/>
          </w:tcPr>
          <w:p w14:paraId="5E82E54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gborzoni@unica.it</w:t>
            </w:r>
          </w:p>
        </w:tc>
      </w:tr>
      <w:tr w:rsidR="002E02E5" w:rsidRPr="00585608" w14:paraId="116E0E5B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BA947CA" w14:textId="77777777" w:rsidR="002E02E5" w:rsidRPr="00D13135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PL TORUN01</w:t>
            </w:r>
          </w:p>
        </w:tc>
        <w:tc>
          <w:tcPr>
            <w:tcW w:w="3685" w:type="dxa"/>
            <w:hideMark/>
          </w:tcPr>
          <w:p w14:paraId="6833F0E3" w14:textId="77777777" w:rsidR="002E02E5" w:rsidRPr="00D1313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Nicholas Copernicus University in Torun</w:t>
            </w:r>
          </w:p>
        </w:tc>
        <w:tc>
          <w:tcPr>
            <w:tcW w:w="2552" w:type="dxa"/>
          </w:tcPr>
          <w:p w14:paraId="2BAD32DF" w14:textId="77777777" w:rsidR="002E02E5" w:rsidRPr="00D1313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E8558E6" w14:textId="77777777" w:rsidR="002E02E5" w:rsidRPr="00D1313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CB038C2" w14:textId="77777777" w:rsidR="002E02E5" w:rsidRPr="00D1313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313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CF4CF48" w14:textId="77777777" w:rsidR="00D13135" w:rsidRPr="00464BF5" w:rsidRDefault="00D13135" w:rsidP="00D131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4CB8EA72" w14:textId="77777777" w:rsidR="002E02E5" w:rsidRPr="009E0261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416D193D" w14:textId="285CA3D6" w:rsidR="002E02E5" w:rsidRPr="009E0261" w:rsidRDefault="00D1313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9E0261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2E02E5" w:rsidRPr="00585608" w14:paraId="1208DB2D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62980B1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ARSZAW01</w:t>
            </w:r>
          </w:p>
        </w:tc>
        <w:tc>
          <w:tcPr>
            <w:tcW w:w="3685" w:type="dxa"/>
            <w:hideMark/>
          </w:tcPr>
          <w:p w14:paraId="413AD2A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Warsaw</w:t>
            </w:r>
          </w:p>
        </w:tc>
        <w:tc>
          <w:tcPr>
            <w:tcW w:w="2552" w:type="dxa"/>
          </w:tcPr>
          <w:p w14:paraId="08B02E0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69E2A8D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77357CE" w14:textId="73450B08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5EFC59AB" w14:textId="33C1529E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3BCE7C4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8CD0FF5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ARSZAW01</w:t>
            </w:r>
          </w:p>
        </w:tc>
        <w:tc>
          <w:tcPr>
            <w:tcW w:w="3685" w:type="dxa"/>
            <w:hideMark/>
          </w:tcPr>
          <w:p w14:paraId="6DEA163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Warsaw</w:t>
            </w:r>
          </w:p>
        </w:tc>
        <w:tc>
          <w:tcPr>
            <w:tcW w:w="2552" w:type="dxa"/>
            <w:hideMark/>
          </w:tcPr>
          <w:p w14:paraId="4862877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06F360C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1D3B05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7121E155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6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6F14F1A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B81A58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ARSZAW21</w:t>
            </w:r>
          </w:p>
        </w:tc>
        <w:tc>
          <w:tcPr>
            <w:tcW w:w="3685" w:type="dxa"/>
            <w:hideMark/>
          </w:tcPr>
          <w:p w14:paraId="37B8E73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Kozminski University</w:t>
            </w:r>
          </w:p>
        </w:tc>
        <w:tc>
          <w:tcPr>
            <w:tcW w:w="2552" w:type="dxa"/>
          </w:tcPr>
          <w:p w14:paraId="4B8A1C0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0C62924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C92CE84" w14:textId="7B810CCE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elis Andrea</w:t>
            </w:r>
          </w:p>
        </w:tc>
        <w:tc>
          <w:tcPr>
            <w:tcW w:w="2070" w:type="dxa"/>
          </w:tcPr>
          <w:p w14:paraId="6709692E" w14:textId="4B43BA92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elisa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@unica.it</w:t>
            </w:r>
          </w:p>
        </w:tc>
      </w:tr>
      <w:tr w:rsidR="002E02E5" w:rsidRPr="00585608" w14:paraId="1786FF9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186D196" w14:textId="77777777" w:rsidR="002E02E5" w:rsidRPr="00464BF5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PL WARSZAW21</w:t>
            </w:r>
          </w:p>
        </w:tc>
        <w:tc>
          <w:tcPr>
            <w:tcW w:w="3685" w:type="dxa"/>
            <w:hideMark/>
          </w:tcPr>
          <w:p w14:paraId="7C23132C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Kozminski University</w:t>
            </w:r>
          </w:p>
        </w:tc>
        <w:tc>
          <w:tcPr>
            <w:tcW w:w="2552" w:type="dxa"/>
          </w:tcPr>
          <w:p w14:paraId="68A37B37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2BACD1D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335BAD19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0BF28320" w14:textId="7D550BC5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B477EBB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49231A3" w14:textId="031BE491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0B40F6D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1087D91" w14:textId="77777777" w:rsidR="002E02E5" w:rsidRPr="00464BF5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PL WARSZAW21</w:t>
            </w:r>
          </w:p>
        </w:tc>
        <w:tc>
          <w:tcPr>
            <w:tcW w:w="3685" w:type="dxa"/>
            <w:hideMark/>
          </w:tcPr>
          <w:p w14:paraId="2DC5F1DD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Kozminski University</w:t>
            </w:r>
          </w:p>
        </w:tc>
        <w:tc>
          <w:tcPr>
            <w:tcW w:w="2552" w:type="dxa"/>
          </w:tcPr>
          <w:p w14:paraId="1DDC86BD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3029BB85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4C0B97A6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73C59195" w14:textId="69B84E90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D6EF437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249BE22F" w14:textId="359820B6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12E007DE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98AABD1" w14:textId="65C924D6" w:rsidR="002E02E5" w:rsidRPr="00464BF5" w:rsidRDefault="002E02E5" w:rsidP="002E02E5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PL WARSZAW21</w:t>
            </w:r>
          </w:p>
        </w:tc>
        <w:tc>
          <w:tcPr>
            <w:tcW w:w="3685" w:type="dxa"/>
          </w:tcPr>
          <w:p w14:paraId="27EE1FE8" w14:textId="709723FE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Kozminski University</w:t>
            </w:r>
          </w:p>
        </w:tc>
        <w:tc>
          <w:tcPr>
            <w:tcW w:w="2552" w:type="dxa"/>
          </w:tcPr>
          <w:p w14:paraId="754ADCD9" w14:textId="714CC9F2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9EC40BA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4075B4E" w14:textId="677BE421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16EBA78C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39469D86" w14:textId="77777777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070" w:type="dxa"/>
          </w:tcPr>
          <w:p w14:paraId="6515DD84" w14:textId="69876C5D" w:rsidR="002E02E5" w:rsidRPr="00464BF5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50CC18E3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649B6A5" w14:textId="77777777" w:rsidR="002E02E5" w:rsidRPr="00AA456C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PL WARSZAW37</w:t>
            </w:r>
          </w:p>
        </w:tc>
        <w:tc>
          <w:tcPr>
            <w:tcW w:w="3685" w:type="dxa"/>
            <w:hideMark/>
          </w:tcPr>
          <w:p w14:paraId="64F0C868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zkola Wyzsza Psychologii Spolecznej</w:t>
            </w:r>
          </w:p>
        </w:tc>
        <w:tc>
          <w:tcPr>
            <w:tcW w:w="2552" w:type="dxa"/>
          </w:tcPr>
          <w:p w14:paraId="04453047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6D59B5E2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5A391BE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24FBDFFC" w14:textId="77777777" w:rsidR="00AA456C" w:rsidRPr="00464BF5" w:rsidRDefault="00AA456C" w:rsidP="00AA45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0F1AFC92" w14:textId="49CBA814" w:rsidR="002E02E5" w:rsidRPr="009E0261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  <w:p w14:paraId="195818A6" w14:textId="77777777" w:rsidR="002E02E5" w:rsidRPr="009E0261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67A219FE" w14:textId="72BE063C" w:rsidR="002E02E5" w:rsidRPr="009E0261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9E0261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2E02E5" w:rsidRPr="00585608" w14:paraId="7EF66B5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0E3A0B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ROCLAW01</w:t>
            </w:r>
          </w:p>
        </w:tc>
        <w:tc>
          <w:tcPr>
            <w:tcW w:w="3685" w:type="dxa"/>
            <w:hideMark/>
          </w:tcPr>
          <w:p w14:paraId="77998E0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Wrocławski / University of Wroclaw</w:t>
            </w:r>
          </w:p>
        </w:tc>
        <w:tc>
          <w:tcPr>
            <w:tcW w:w="2552" w:type="dxa"/>
            <w:hideMark/>
          </w:tcPr>
          <w:p w14:paraId="58EAA4E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CC5A74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5B056A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58F9B736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7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299A4F11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E80781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ROCLAW03</w:t>
            </w:r>
          </w:p>
        </w:tc>
        <w:tc>
          <w:tcPr>
            <w:tcW w:w="3685" w:type="dxa"/>
            <w:hideMark/>
          </w:tcPr>
          <w:p w14:paraId="318CE17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Ekonomiczny we Wroclawiu (Wroclaw University of Economics)</w:t>
            </w:r>
          </w:p>
        </w:tc>
        <w:tc>
          <w:tcPr>
            <w:tcW w:w="2552" w:type="dxa"/>
          </w:tcPr>
          <w:p w14:paraId="04B1EEB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391FB89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0F8ADEE" w14:textId="0479290F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ura Alessandro</w:t>
            </w:r>
          </w:p>
        </w:tc>
        <w:tc>
          <w:tcPr>
            <w:tcW w:w="2070" w:type="dxa"/>
          </w:tcPr>
          <w:p w14:paraId="2F3544BA" w14:textId="57EFB2B1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9E0261">
              <w:rPr>
                <w:rFonts w:eastAsia="Times New Roman" w:cstheme="minorHAnsi"/>
                <w:color w:val="000000"/>
                <w:sz w:val="16"/>
                <w:szCs w:val="16"/>
              </w:rPr>
              <w:t>alessandro.mura@unica.it</w:t>
            </w:r>
          </w:p>
        </w:tc>
      </w:tr>
      <w:tr w:rsidR="002E02E5" w:rsidRPr="00585608" w14:paraId="3114DC0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FD7FB32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ROCLAW03</w:t>
            </w:r>
          </w:p>
        </w:tc>
        <w:tc>
          <w:tcPr>
            <w:tcW w:w="3685" w:type="dxa"/>
            <w:hideMark/>
          </w:tcPr>
          <w:p w14:paraId="3BCC739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wersytet Ekonomiczny we Wroclawiu (Wroclaw University of Economics)</w:t>
            </w:r>
          </w:p>
        </w:tc>
        <w:tc>
          <w:tcPr>
            <w:tcW w:w="2552" w:type="dxa"/>
            <w:hideMark/>
          </w:tcPr>
          <w:p w14:paraId="2D7B848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769827F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4642821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00860906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8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338A32F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84A093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L WROCLAW25</w:t>
            </w:r>
          </w:p>
        </w:tc>
        <w:tc>
          <w:tcPr>
            <w:tcW w:w="3685" w:type="dxa"/>
            <w:hideMark/>
          </w:tcPr>
          <w:p w14:paraId="1B50F81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The General Tadeusz Kosciuszko Military Academy of Land Forces</w:t>
            </w:r>
          </w:p>
        </w:tc>
        <w:tc>
          <w:tcPr>
            <w:tcW w:w="2552" w:type="dxa"/>
            <w:hideMark/>
          </w:tcPr>
          <w:p w14:paraId="0C4B19F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82EBA2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3A867E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EA8246D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69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659EAA82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7D18DCF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RO ARAD01</w:t>
            </w:r>
          </w:p>
        </w:tc>
        <w:tc>
          <w:tcPr>
            <w:tcW w:w="3685" w:type="dxa"/>
            <w:hideMark/>
          </w:tcPr>
          <w:p w14:paraId="1D3A2FD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Aurel Vlaicu University from Arad</w:t>
            </w:r>
          </w:p>
        </w:tc>
        <w:tc>
          <w:tcPr>
            <w:tcW w:w="2552" w:type="dxa"/>
          </w:tcPr>
          <w:p w14:paraId="5C4B202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491E57F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2C21244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0E797C3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22E9512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300325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BUCURES09</w:t>
            </w:r>
          </w:p>
        </w:tc>
        <w:tc>
          <w:tcPr>
            <w:tcW w:w="3685" w:type="dxa"/>
            <w:hideMark/>
          </w:tcPr>
          <w:p w14:paraId="099809C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din Bucuresti</w:t>
            </w:r>
          </w:p>
        </w:tc>
        <w:tc>
          <w:tcPr>
            <w:tcW w:w="2552" w:type="dxa"/>
            <w:hideMark/>
          </w:tcPr>
          <w:p w14:paraId="28BBC66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46B800B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C0134E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7556EDAF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0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039310CB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BDA30E2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BUCURES09</w:t>
            </w:r>
          </w:p>
        </w:tc>
        <w:tc>
          <w:tcPr>
            <w:tcW w:w="3685" w:type="dxa"/>
            <w:hideMark/>
          </w:tcPr>
          <w:p w14:paraId="2C923C6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din Bucuresti</w:t>
            </w:r>
          </w:p>
        </w:tc>
        <w:tc>
          <w:tcPr>
            <w:tcW w:w="2552" w:type="dxa"/>
            <w:hideMark/>
          </w:tcPr>
          <w:p w14:paraId="0123D6E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532 Earth sciences</w:t>
            </w:r>
          </w:p>
        </w:tc>
        <w:tc>
          <w:tcPr>
            <w:tcW w:w="3306" w:type="dxa"/>
          </w:tcPr>
          <w:p w14:paraId="56F8C23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040D2A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71DE98A6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1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6942BAFD" w14:textId="77777777" w:rsidTr="0058560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BF7F238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BUCURES13</w:t>
            </w:r>
          </w:p>
        </w:tc>
        <w:tc>
          <w:tcPr>
            <w:tcW w:w="3685" w:type="dxa"/>
            <w:hideMark/>
          </w:tcPr>
          <w:p w14:paraId="32142A3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Scoala Nationala de Studii Politice si Administrative (National University of Political studies and public administration)</w:t>
            </w:r>
          </w:p>
        </w:tc>
        <w:tc>
          <w:tcPr>
            <w:tcW w:w="2552" w:type="dxa"/>
            <w:hideMark/>
          </w:tcPr>
          <w:p w14:paraId="4AA4014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10D0F7D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BC031F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Zerilli Filippo M. </w:t>
            </w:r>
          </w:p>
        </w:tc>
        <w:tc>
          <w:tcPr>
            <w:tcW w:w="2070" w:type="dxa"/>
          </w:tcPr>
          <w:p w14:paraId="574ABD08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2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zerilli@unica.it</w:t>
              </w:r>
            </w:hyperlink>
          </w:p>
        </w:tc>
      </w:tr>
      <w:tr w:rsidR="002E02E5" w:rsidRPr="00585608" w14:paraId="0F484FB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00C6902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CLUJNAP01</w:t>
            </w:r>
          </w:p>
        </w:tc>
        <w:tc>
          <w:tcPr>
            <w:tcW w:w="3685" w:type="dxa"/>
            <w:hideMark/>
          </w:tcPr>
          <w:p w14:paraId="3725373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Babes Bolyai</w:t>
            </w:r>
          </w:p>
        </w:tc>
        <w:tc>
          <w:tcPr>
            <w:tcW w:w="2552" w:type="dxa"/>
            <w:hideMark/>
          </w:tcPr>
          <w:p w14:paraId="29C2EE8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36456C7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05EC648" w14:textId="6B040312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6EE982B5" w14:textId="13490648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70E81F58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4260F8B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ORADEA01</w:t>
            </w:r>
          </w:p>
        </w:tc>
        <w:tc>
          <w:tcPr>
            <w:tcW w:w="3685" w:type="dxa"/>
            <w:hideMark/>
          </w:tcPr>
          <w:p w14:paraId="232F23F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Din Oradea</w:t>
            </w:r>
          </w:p>
        </w:tc>
        <w:tc>
          <w:tcPr>
            <w:tcW w:w="2552" w:type="dxa"/>
          </w:tcPr>
          <w:p w14:paraId="62834D6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1 Economics</w:t>
            </w:r>
          </w:p>
        </w:tc>
        <w:tc>
          <w:tcPr>
            <w:tcW w:w="3306" w:type="dxa"/>
          </w:tcPr>
          <w:p w14:paraId="623CB19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D75096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1DF591D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29205F74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4076F0E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ORADEA01</w:t>
            </w:r>
          </w:p>
        </w:tc>
        <w:tc>
          <w:tcPr>
            <w:tcW w:w="3685" w:type="dxa"/>
            <w:hideMark/>
          </w:tcPr>
          <w:p w14:paraId="7C3C17C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Din Oradea</w:t>
            </w:r>
          </w:p>
        </w:tc>
        <w:tc>
          <w:tcPr>
            <w:tcW w:w="2552" w:type="dxa"/>
            <w:hideMark/>
          </w:tcPr>
          <w:p w14:paraId="2868B67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542BA07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8B7841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235258A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0B48C65F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9FABBFB" w14:textId="77777777" w:rsidR="002E02E5" w:rsidRPr="00AA456C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RO ORADEA01</w:t>
            </w:r>
          </w:p>
        </w:tc>
        <w:tc>
          <w:tcPr>
            <w:tcW w:w="3685" w:type="dxa"/>
            <w:hideMark/>
          </w:tcPr>
          <w:p w14:paraId="030A7A08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Universitatea Din Oradea</w:t>
            </w:r>
          </w:p>
        </w:tc>
        <w:tc>
          <w:tcPr>
            <w:tcW w:w="2552" w:type="dxa"/>
          </w:tcPr>
          <w:p w14:paraId="43F84352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263B8665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49FA6DC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36C011CA" w14:textId="77777777" w:rsidR="00AA456C" w:rsidRPr="00464BF5" w:rsidRDefault="00AA456C" w:rsidP="00AA45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70159503" w14:textId="77777777" w:rsidR="002E02E5" w:rsidRPr="009E0261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048206BA" w14:textId="55FF378C" w:rsidR="002E02E5" w:rsidRPr="009E0261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 w:rsidRPr="00464BF5"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9E0261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  <w:tr w:rsidR="002E02E5" w:rsidRPr="00585608" w14:paraId="609E4512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1EED1DA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3685" w:type="dxa"/>
            <w:hideMark/>
          </w:tcPr>
          <w:p w14:paraId="41F5598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552" w:type="dxa"/>
          </w:tcPr>
          <w:p w14:paraId="7C789F3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3A818FB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77283D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1F38C9B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01A746A3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2CC9F1A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3685" w:type="dxa"/>
            <w:hideMark/>
          </w:tcPr>
          <w:p w14:paraId="6F0080E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552" w:type="dxa"/>
            <w:hideMark/>
          </w:tcPr>
          <w:p w14:paraId="015F3E8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DEE4B2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9C62B6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427AF21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1599BB46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94D979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SUCEAVA01</w:t>
            </w:r>
          </w:p>
        </w:tc>
        <w:tc>
          <w:tcPr>
            <w:tcW w:w="3685" w:type="dxa"/>
            <w:hideMark/>
          </w:tcPr>
          <w:p w14:paraId="00BDFE9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atea "Stefan Cel Mare" Suceava</w:t>
            </w:r>
          </w:p>
        </w:tc>
        <w:tc>
          <w:tcPr>
            <w:tcW w:w="2552" w:type="dxa"/>
            <w:hideMark/>
          </w:tcPr>
          <w:p w14:paraId="13DC875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4 Sociology and cultural studies</w:t>
            </w:r>
          </w:p>
        </w:tc>
        <w:tc>
          <w:tcPr>
            <w:tcW w:w="3306" w:type="dxa"/>
          </w:tcPr>
          <w:p w14:paraId="0E40D15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Scienze Politiche, Amministrazione e Organizzazione, Politiche, Società e Territorio, </w:t>
            </w: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Scienze Dell’amministrazione, Relazioni Internazionali/Governance e Sistema Globale</w:t>
            </w:r>
          </w:p>
        </w:tc>
        <w:tc>
          <w:tcPr>
            <w:tcW w:w="2072" w:type="dxa"/>
          </w:tcPr>
          <w:p w14:paraId="67ABAAD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Melis Nicola</w:t>
            </w:r>
          </w:p>
        </w:tc>
        <w:tc>
          <w:tcPr>
            <w:tcW w:w="2070" w:type="dxa"/>
          </w:tcPr>
          <w:p w14:paraId="3FC5780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2C29D5AF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45B2180A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TARGU02</w:t>
            </w:r>
          </w:p>
        </w:tc>
        <w:tc>
          <w:tcPr>
            <w:tcW w:w="3685" w:type="dxa"/>
            <w:hideMark/>
          </w:tcPr>
          <w:p w14:paraId="5C51068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Medicine, Pharmacy, Science and Technology of Tirgu Mures</w:t>
            </w:r>
          </w:p>
        </w:tc>
        <w:tc>
          <w:tcPr>
            <w:tcW w:w="2552" w:type="dxa"/>
            <w:hideMark/>
          </w:tcPr>
          <w:p w14:paraId="2B74738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306" w:type="dxa"/>
          </w:tcPr>
          <w:p w14:paraId="2D8035D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A9E5D5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18706D9D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3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1EEA8AED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BF77683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 TARGU02</w:t>
            </w:r>
          </w:p>
        </w:tc>
        <w:tc>
          <w:tcPr>
            <w:tcW w:w="3685" w:type="dxa"/>
            <w:hideMark/>
          </w:tcPr>
          <w:p w14:paraId="3F8A548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Medicine, Pharmacy, Science and Technology of Tirgu Mures</w:t>
            </w:r>
          </w:p>
        </w:tc>
        <w:tc>
          <w:tcPr>
            <w:tcW w:w="2552" w:type="dxa"/>
            <w:hideMark/>
          </w:tcPr>
          <w:p w14:paraId="38DACB0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3CAC175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1088D9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302BE485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4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5549F85F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6E059F3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 FALUN01</w:t>
            </w:r>
          </w:p>
        </w:tc>
        <w:tc>
          <w:tcPr>
            <w:tcW w:w="3685" w:type="dxa"/>
            <w:hideMark/>
          </w:tcPr>
          <w:p w14:paraId="07E78D6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Hogskolan Dalarna</w:t>
            </w:r>
          </w:p>
        </w:tc>
        <w:tc>
          <w:tcPr>
            <w:tcW w:w="2552" w:type="dxa"/>
            <w:hideMark/>
          </w:tcPr>
          <w:p w14:paraId="592979B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306" w:type="dxa"/>
          </w:tcPr>
          <w:p w14:paraId="2730647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068BC98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oi Isabella</w:t>
            </w:r>
          </w:p>
        </w:tc>
        <w:tc>
          <w:tcPr>
            <w:tcW w:w="2070" w:type="dxa"/>
          </w:tcPr>
          <w:p w14:paraId="3BC024A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.soi@unica.it</w:t>
            </w:r>
          </w:p>
        </w:tc>
      </w:tr>
      <w:tr w:rsidR="002E02E5" w:rsidRPr="00585608" w14:paraId="687E5BD3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1CA4415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F KUOPIO12</w:t>
            </w:r>
          </w:p>
        </w:tc>
        <w:tc>
          <w:tcPr>
            <w:tcW w:w="3685" w:type="dxa"/>
            <w:hideMark/>
          </w:tcPr>
          <w:p w14:paraId="17A29ED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Eastern Finland</w:t>
            </w:r>
          </w:p>
        </w:tc>
        <w:tc>
          <w:tcPr>
            <w:tcW w:w="2552" w:type="dxa"/>
            <w:hideMark/>
          </w:tcPr>
          <w:p w14:paraId="54B557D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2 History and archaeology</w:t>
            </w:r>
          </w:p>
        </w:tc>
        <w:tc>
          <w:tcPr>
            <w:tcW w:w="3306" w:type="dxa"/>
          </w:tcPr>
          <w:p w14:paraId="4BF74E29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697E552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2E96C132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5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17581F54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295A47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F MIKKELI07</w:t>
            </w:r>
          </w:p>
        </w:tc>
        <w:tc>
          <w:tcPr>
            <w:tcW w:w="3685" w:type="dxa"/>
            <w:hideMark/>
          </w:tcPr>
          <w:p w14:paraId="51D42C6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South-Eastern Finland University of Applied Sciences (Xamk)</w:t>
            </w:r>
          </w:p>
        </w:tc>
        <w:tc>
          <w:tcPr>
            <w:tcW w:w="2552" w:type="dxa"/>
          </w:tcPr>
          <w:p w14:paraId="53B8087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562A8F8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39D1325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2986117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03E81F8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AB695F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F ROVANIE01</w:t>
            </w:r>
          </w:p>
        </w:tc>
        <w:tc>
          <w:tcPr>
            <w:tcW w:w="3685" w:type="dxa"/>
            <w:hideMark/>
          </w:tcPr>
          <w:p w14:paraId="39A4AE6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L apin Yliopisto</w:t>
            </w:r>
          </w:p>
        </w:tc>
        <w:tc>
          <w:tcPr>
            <w:tcW w:w="2552" w:type="dxa"/>
          </w:tcPr>
          <w:p w14:paraId="7DC4692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413 Management and administration</w:t>
            </w:r>
          </w:p>
        </w:tc>
        <w:tc>
          <w:tcPr>
            <w:tcW w:w="3306" w:type="dxa"/>
          </w:tcPr>
          <w:p w14:paraId="730404E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7C3C905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 Alessandro</w:t>
            </w:r>
          </w:p>
        </w:tc>
        <w:tc>
          <w:tcPr>
            <w:tcW w:w="2070" w:type="dxa"/>
          </w:tcPr>
          <w:p w14:paraId="3A7A610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pano@unica.it</w:t>
            </w:r>
          </w:p>
        </w:tc>
      </w:tr>
      <w:tr w:rsidR="002E02E5" w:rsidRPr="00585608" w14:paraId="328DE8B2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B0E78C6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F SEINAJO06</w:t>
            </w:r>
          </w:p>
        </w:tc>
        <w:tc>
          <w:tcPr>
            <w:tcW w:w="3685" w:type="dxa"/>
            <w:hideMark/>
          </w:tcPr>
          <w:p w14:paraId="753C31F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Seinajoki University of Applied Sciences (SeAMK)</w:t>
            </w:r>
          </w:p>
        </w:tc>
        <w:tc>
          <w:tcPr>
            <w:tcW w:w="2552" w:type="dxa"/>
          </w:tcPr>
          <w:p w14:paraId="2156FD6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2143EBF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5C098F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08B8BF41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205C6E26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924C477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F VAASA01</w:t>
            </w:r>
          </w:p>
        </w:tc>
        <w:tc>
          <w:tcPr>
            <w:tcW w:w="3685" w:type="dxa"/>
            <w:hideMark/>
          </w:tcPr>
          <w:p w14:paraId="6291CDD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Vaasan Yliopisto</w:t>
            </w:r>
          </w:p>
        </w:tc>
        <w:tc>
          <w:tcPr>
            <w:tcW w:w="2552" w:type="dxa"/>
          </w:tcPr>
          <w:p w14:paraId="0E937FD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4B9B10F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16E61192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rè Rosella</w:t>
            </w:r>
          </w:p>
        </w:tc>
        <w:tc>
          <w:tcPr>
            <w:tcW w:w="2070" w:type="dxa"/>
          </w:tcPr>
          <w:p w14:paraId="133CD8F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ella.care@unica.it</w:t>
            </w:r>
          </w:p>
        </w:tc>
      </w:tr>
      <w:tr w:rsidR="002E02E5" w:rsidRPr="00585608" w14:paraId="5700CF29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14FA694C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I MARIBOR01</w:t>
            </w:r>
          </w:p>
        </w:tc>
        <w:tc>
          <w:tcPr>
            <w:tcW w:w="3685" w:type="dxa"/>
            <w:hideMark/>
          </w:tcPr>
          <w:p w14:paraId="65A632A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University of Maribor</w:t>
            </w:r>
          </w:p>
        </w:tc>
        <w:tc>
          <w:tcPr>
            <w:tcW w:w="2552" w:type="dxa"/>
            <w:hideMark/>
          </w:tcPr>
          <w:p w14:paraId="33F1B9F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22 Humanities (except languages)</w:t>
            </w:r>
          </w:p>
        </w:tc>
        <w:tc>
          <w:tcPr>
            <w:tcW w:w="3306" w:type="dxa"/>
          </w:tcPr>
          <w:p w14:paraId="5B77D9E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1FF01E7C" w14:textId="64288B83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59CE362A" w14:textId="2AB807F8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7B90A639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51832EE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SK BRATISL02</w:t>
            </w:r>
          </w:p>
        </w:tc>
        <w:tc>
          <w:tcPr>
            <w:tcW w:w="3685" w:type="dxa"/>
            <w:hideMark/>
          </w:tcPr>
          <w:p w14:paraId="1C66C8E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omenius University in Bratislava</w:t>
            </w:r>
          </w:p>
        </w:tc>
        <w:tc>
          <w:tcPr>
            <w:tcW w:w="2552" w:type="dxa"/>
            <w:hideMark/>
          </w:tcPr>
          <w:p w14:paraId="2E3603B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693A178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74A5031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79743E8D" w14:textId="77777777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6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65199801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7745D469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K BRATISL03</w:t>
            </w:r>
          </w:p>
        </w:tc>
        <w:tc>
          <w:tcPr>
            <w:tcW w:w="3685" w:type="dxa"/>
            <w:hideMark/>
          </w:tcPr>
          <w:p w14:paraId="4CF2BC2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Economics in Bratislava</w:t>
            </w:r>
          </w:p>
        </w:tc>
        <w:tc>
          <w:tcPr>
            <w:tcW w:w="2552" w:type="dxa"/>
          </w:tcPr>
          <w:p w14:paraId="1728EF5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871FDC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82063D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nas Massimo</w:t>
            </w:r>
          </w:p>
        </w:tc>
        <w:tc>
          <w:tcPr>
            <w:tcW w:w="2070" w:type="dxa"/>
          </w:tcPr>
          <w:p w14:paraId="3DA459E6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ssimo.cannas@unica.it</w:t>
            </w:r>
          </w:p>
        </w:tc>
      </w:tr>
      <w:tr w:rsidR="002E02E5" w:rsidRPr="00585608" w14:paraId="23280D33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21E95B32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K SKALICA01</w:t>
            </w:r>
          </w:p>
        </w:tc>
        <w:tc>
          <w:tcPr>
            <w:tcW w:w="3685" w:type="dxa"/>
            <w:hideMark/>
          </w:tcPr>
          <w:p w14:paraId="105C582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University of Central Europe in Skalica</w:t>
            </w:r>
          </w:p>
        </w:tc>
        <w:tc>
          <w:tcPr>
            <w:tcW w:w="2552" w:type="dxa"/>
            <w:hideMark/>
          </w:tcPr>
          <w:p w14:paraId="41AF3CA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 Social and behavioural sciences</w:t>
            </w:r>
          </w:p>
        </w:tc>
        <w:tc>
          <w:tcPr>
            <w:tcW w:w="3306" w:type="dxa"/>
          </w:tcPr>
          <w:p w14:paraId="7AB6434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D40FE79" w14:textId="29BBDE1F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Rossi Christian</w:t>
            </w:r>
          </w:p>
        </w:tc>
        <w:tc>
          <w:tcPr>
            <w:tcW w:w="2070" w:type="dxa"/>
          </w:tcPr>
          <w:p w14:paraId="016F3A9B" w14:textId="72A7BC98" w:rsidR="002E02E5" w:rsidRPr="00585608" w:rsidRDefault="00DB089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hyperlink r:id="rId77" w:history="1">
              <w:r w:rsidR="002E02E5" w:rsidRPr="00585608">
                <w:rPr>
                  <w:rFonts w:cstheme="minorHAnsi"/>
                  <w:color w:val="000000"/>
                  <w:sz w:val="16"/>
                  <w:szCs w:val="16"/>
                </w:rPr>
                <w:t>chrossi@unica.it</w:t>
              </w:r>
            </w:hyperlink>
          </w:p>
        </w:tc>
      </w:tr>
      <w:tr w:rsidR="002E02E5" w:rsidRPr="00585608" w14:paraId="0B9DCB96" w14:textId="77777777" w:rsidTr="00585608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28F1C8B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K TRENCIN02</w:t>
            </w:r>
          </w:p>
        </w:tc>
        <w:tc>
          <w:tcPr>
            <w:tcW w:w="3685" w:type="dxa"/>
            <w:hideMark/>
          </w:tcPr>
          <w:p w14:paraId="5746DC9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School of Management in Trencin (Vysoka skola manazamentu in Trencin)</w:t>
            </w:r>
          </w:p>
        </w:tc>
        <w:tc>
          <w:tcPr>
            <w:tcW w:w="2552" w:type="dxa"/>
          </w:tcPr>
          <w:p w14:paraId="548A92E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6333A620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4F79088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striotta Manuel</w:t>
            </w:r>
          </w:p>
        </w:tc>
        <w:tc>
          <w:tcPr>
            <w:tcW w:w="2070" w:type="dxa"/>
          </w:tcPr>
          <w:p w14:paraId="7148A98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anuel.castriotta@unica.it</w:t>
            </w:r>
          </w:p>
        </w:tc>
      </w:tr>
      <w:tr w:rsidR="002E02E5" w:rsidRPr="00585608" w14:paraId="2D85CFD5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3F97FE0D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R CANAKKA01</w:t>
            </w:r>
          </w:p>
        </w:tc>
        <w:tc>
          <w:tcPr>
            <w:tcW w:w="3685" w:type="dxa"/>
            <w:hideMark/>
          </w:tcPr>
          <w:p w14:paraId="44FA1A4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Canakkale Onsekiz Mart Universitesi</w:t>
            </w:r>
          </w:p>
        </w:tc>
        <w:tc>
          <w:tcPr>
            <w:tcW w:w="2552" w:type="dxa"/>
          </w:tcPr>
          <w:p w14:paraId="49CF02AA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25A60AAD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6DF45D4C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52AC0D4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2E02E5" w:rsidRPr="00585608" w14:paraId="360DFB5C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182E7F6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R ISTANBU04</w:t>
            </w:r>
          </w:p>
        </w:tc>
        <w:tc>
          <w:tcPr>
            <w:tcW w:w="3685" w:type="dxa"/>
            <w:hideMark/>
          </w:tcPr>
          <w:p w14:paraId="16098A15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Istanbul Teknik Universitesi</w:t>
            </w:r>
          </w:p>
        </w:tc>
        <w:tc>
          <w:tcPr>
            <w:tcW w:w="2552" w:type="dxa"/>
          </w:tcPr>
          <w:p w14:paraId="0703069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(041 Business and administration)</w:t>
            </w:r>
          </w:p>
        </w:tc>
        <w:tc>
          <w:tcPr>
            <w:tcW w:w="3306" w:type="dxa"/>
          </w:tcPr>
          <w:p w14:paraId="1A1FE433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Economia e Gestione Aziendale, Economia e Finanza, Data Science, Business Analytics e Innovazione, Economia, Finanza E Politiche Pubbliche, Economia Manageriale, Management e Monitoraggio del Turismo Sostenibile</w:t>
            </w:r>
          </w:p>
        </w:tc>
        <w:tc>
          <w:tcPr>
            <w:tcW w:w="2072" w:type="dxa"/>
            <w:hideMark/>
          </w:tcPr>
          <w:p w14:paraId="5482297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Pinna Anna Maria</w:t>
            </w:r>
          </w:p>
        </w:tc>
        <w:tc>
          <w:tcPr>
            <w:tcW w:w="2070" w:type="dxa"/>
          </w:tcPr>
          <w:p w14:paraId="207EA85F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ampinna@unica.it</w:t>
            </w:r>
          </w:p>
        </w:tc>
      </w:tr>
      <w:tr w:rsidR="002E02E5" w:rsidRPr="00585608" w14:paraId="512A4DE7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170D0C3" w14:textId="77777777" w:rsidR="002E02E5" w:rsidRPr="00585608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R ISTANBU09</w:t>
            </w:r>
          </w:p>
        </w:tc>
        <w:tc>
          <w:tcPr>
            <w:tcW w:w="3685" w:type="dxa"/>
            <w:hideMark/>
          </w:tcPr>
          <w:p w14:paraId="7005A898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The Beykent University</w:t>
            </w:r>
          </w:p>
        </w:tc>
        <w:tc>
          <w:tcPr>
            <w:tcW w:w="2552" w:type="dxa"/>
            <w:hideMark/>
          </w:tcPr>
          <w:p w14:paraId="2421D4A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0312 Political sciences and civics</w:t>
            </w:r>
          </w:p>
        </w:tc>
        <w:tc>
          <w:tcPr>
            <w:tcW w:w="3306" w:type="dxa"/>
          </w:tcPr>
          <w:p w14:paraId="40E86AEE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2F5AF8E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500B00CB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456D4260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6F5E355" w14:textId="07455130" w:rsidR="002E02E5" w:rsidRPr="00585608" w:rsidRDefault="002E02E5" w:rsidP="002E02E5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TR ISTANBU16</w:t>
            </w:r>
          </w:p>
        </w:tc>
        <w:tc>
          <w:tcPr>
            <w:tcW w:w="3685" w:type="dxa"/>
          </w:tcPr>
          <w:p w14:paraId="021F2061" w14:textId="63CE9ADD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Kadir Has University</w:t>
            </w:r>
          </w:p>
        </w:tc>
        <w:tc>
          <w:tcPr>
            <w:tcW w:w="2552" w:type="dxa"/>
          </w:tcPr>
          <w:p w14:paraId="7F29DD4F" w14:textId="3BA48C81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05BDCDB9" w14:textId="77777777" w:rsidR="002E02E5" w:rsidRPr="00AB31BD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041C2920" w14:textId="5D89E96E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B31BD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</w:tcPr>
          <w:p w14:paraId="476259C3" w14:textId="6DDEBDAB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</w:tc>
        <w:tc>
          <w:tcPr>
            <w:tcW w:w="2070" w:type="dxa"/>
          </w:tcPr>
          <w:p w14:paraId="231A5CF7" w14:textId="56B4E7A4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51B94AAB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5EFB6ECF" w14:textId="77777777" w:rsidR="002E02E5" w:rsidRPr="00AA456C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TR ISTANBU39</w:t>
            </w:r>
          </w:p>
        </w:tc>
        <w:tc>
          <w:tcPr>
            <w:tcW w:w="3685" w:type="dxa"/>
            <w:hideMark/>
          </w:tcPr>
          <w:p w14:paraId="6ED6D782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Fatih Sultan Mehmet Vakif University</w:t>
            </w:r>
          </w:p>
        </w:tc>
        <w:tc>
          <w:tcPr>
            <w:tcW w:w="2552" w:type="dxa"/>
          </w:tcPr>
          <w:p w14:paraId="43168E09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421 Law</w:t>
            </w:r>
          </w:p>
        </w:tc>
        <w:tc>
          <w:tcPr>
            <w:tcW w:w="3306" w:type="dxa"/>
          </w:tcPr>
          <w:p w14:paraId="5353DA31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52E66B5B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6DF97760" w14:textId="09CFD31B" w:rsidR="002E02E5" w:rsidRPr="00FF79D9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  <w:r w:rsidRPr="00FF79D9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  <w:tc>
          <w:tcPr>
            <w:tcW w:w="2070" w:type="dxa"/>
          </w:tcPr>
          <w:p w14:paraId="166592B1" w14:textId="09399488" w:rsidR="002E02E5" w:rsidRPr="00FF79D9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</w:p>
        </w:tc>
      </w:tr>
      <w:tr w:rsidR="002E02E5" w:rsidRPr="00585608" w14:paraId="0F4FE1FB" w14:textId="77777777" w:rsidTr="005856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C726F11" w14:textId="77777777" w:rsidR="002E02E5" w:rsidRPr="00AA456C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TR ISTANBU48</w:t>
            </w:r>
          </w:p>
        </w:tc>
        <w:tc>
          <w:tcPr>
            <w:tcW w:w="3685" w:type="dxa"/>
          </w:tcPr>
          <w:p w14:paraId="5D1BBD0F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Istanbul Medeniyet University</w:t>
            </w:r>
          </w:p>
          <w:p w14:paraId="0C30D925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2552" w:type="dxa"/>
          </w:tcPr>
          <w:p w14:paraId="49071B1C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0316 International Relations</w:t>
            </w:r>
          </w:p>
        </w:tc>
        <w:tc>
          <w:tcPr>
            <w:tcW w:w="3306" w:type="dxa"/>
          </w:tcPr>
          <w:p w14:paraId="30A7E3A1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Politiche, Amministrazione e Organizzazione, Politiche, Società e Territorio, Scienze Dell’amministrazione, Relazioni Internazionali/Governance e Sistema Globale</w:t>
            </w:r>
          </w:p>
        </w:tc>
        <w:tc>
          <w:tcPr>
            <w:tcW w:w="2072" w:type="dxa"/>
          </w:tcPr>
          <w:p w14:paraId="33D464E4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Melis Nicola</w:t>
            </w:r>
          </w:p>
        </w:tc>
        <w:tc>
          <w:tcPr>
            <w:tcW w:w="2070" w:type="dxa"/>
          </w:tcPr>
          <w:p w14:paraId="762F4AA7" w14:textId="77777777" w:rsidR="002E02E5" w:rsidRPr="00585608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585608">
              <w:rPr>
                <w:rFonts w:eastAsia="Times New Roman" w:cstheme="minorHAnsi"/>
                <w:color w:val="000000"/>
                <w:sz w:val="16"/>
                <w:szCs w:val="16"/>
              </w:rPr>
              <w:t>nmelis@unica.it</w:t>
            </w:r>
          </w:p>
        </w:tc>
      </w:tr>
      <w:tr w:rsidR="002E02E5" w:rsidRPr="00585608" w14:paraId="39454B4A" w14:textId="77777777" w:rsidTr="0058560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69D10A9" w14:textId="77777777" w:rsidR="002E02E5" w:rsidRPr="00AA456C" w:rsidRDefault="002E02E5" w:rsidP="002E02E5">
            <w:pPr>
              <w:rPr>
                <w:rFonts w:eastAsia="Times New Roman" w:cstheme="minorHAnsi"/>
                <w:b w:val="0"/>
                <w:bCs w:val="0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TR IZMIR01</w:t>
            </w:r>
          </w:p>
        </w:tc>
        <w:tc>
          <w:tcPr>
            <w:tcW w:w="3685" w:type="dxa"/>
            <w:hideMark/>
          </w:tcPr>
          <w:p w14:paraId="5294D8E4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Dokuz Eylulu Universitesi</w:t>
            </w:r>
          </w:p>
        </w:tc>
        <w:tc>
          <w:tcPr>
            <w:tcW w:w="2552" w:type="dxa"/>
          </w:tcPr>
          <w:p w14:paraId="33519731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0421 Law</w:t>
            </w:r>
          </w:p>
        </w:tc>
        <w:tc>
          <w:tcPr>
            <w:tcW w:w="3306" w:type="dxa"/>
          </w:tcPr>
          <w:p w14:paraId="5C221003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Giurisprudenza</w:t>
            </w:r>
          </w:p>
          <w:p w14:paraId="21CD1B6F" w14:textId="77777777" w:rsidR="002E02E5" w:rsidRPr="00AA456C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AA456C">
              <w:rPr>
                <w:rFonts w:eastAsia="Times New Roman" w:cstheme="minorHAnsi"/>
                <w:color w:val="000000"/>
                <w:sz w:val="16"/>
                <w:szCs w:val="16"/>
              </w:rPr>
              <w:t>Scienze dei servizi giuridici</w:t>
            </w:r>
          </w:p>
        </w:tc>
        <w:tc>
          <w:tcPr>
            <w:tcW w:w="2072" w:type="dxa"/>
            <w:hideMark/>
          </w:tcPr>
          <w:p w14:paraId="54A22AB8" w14:textId="7F5AAF15" w:rsidR="002E02E5" w:rsidRPr="00FF79D9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 Amoroso</w:t>
            </w:r>
          </w:p>
          <w:p w14:paraId="6C4DB3ED" w14:textId="77777777" w:rsidR="002E02E5" w:rsidRPr="00FF79D9" w:rsidRDefault="002E02E5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2070" w:type="dxa"/>
          </w:tcPr>
          <w:p w14:paraId="1F9BDBA0" w14:textId="3302CC29" w:rsidR="002E02E5" w:rsidRPr="00FF79D9" w:rsidRDefault="00AA456C" w:rsidP="002E0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aniele.amoroso@unica.it</w:t>
            </w:r>
            <w:r w:rsidRPr="00FF79D9">
              <w:rPr>
                <w:rFonts w:eastAsia="Times New Roman" w:cstheme="minorHAnsi"/>
                <w:color w:val="000000"/>
                <w:sz w:val="16"/>
                <w:szCs w:val="16"/>
                <w:highlight w:val="green"/>
              </w:rPr>
              <w:t xml:space="preserve"> </w:t>
            </w:r>
          </w:p>
        </w:tc>
      </w:tr>
    </w:tbl>
    <w:p w14:paraId="2A054EB3" w14:textId="77777777" w:rsidR="000C19E3" w:rsidRPr="00375C5F" w:rsidRDefault="000C19E3" w:rsidP="00A45418">
      <w:pPr>
        <w:rPr>
          <w:rStyle w:val="Collegamentoipertestuale"/>
          <w:rFonts w:eastAsiaTheme="minorHAnsi"/>
          <w:sz w:val="20"/>
          <w:szCs w:val="20"/>
          <w:lang w:eastAsia="en-US"/>
        </w:rPr>
      </w:pPr>
    </w:p>
    <w:sectPr w:rsidR="000C19E3" w:rsidRPr="00375C5F" w:rsidSect="00630D4C">
      <w:pgSz w:w="16838" w:h="11906" w:orient="landscape"/>
      <w:pgMar w:top="1134" w:right="568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7034E" w14:textId="77777777" w:rsidR="00DB089C" w:rsidRDefault="00DB089C" w:rsidP="00A84A26">
      <w:pPr>
        <w:spacing w:after="0" w:line="240" w:lineRule="auto"/>
      </w:pPr>
      <w:r>
        <w:separator/>
      </w:r>
    </w:p>
  </w:endnote>
  <w:endnote w:type="continuationSeparator" w:id="0">
    <w:p w14:paraId="3938E07A" w14:textId="77777777" w:rsidR="00DB089C" w:rsidRDefault="00DB089C" w:rsidP="00A84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58E84" w14:textId="77777777" w:rsidR="00DB089C" w:rsidRDefault="00DB089C" w:rsidP="00A84A26">
      <w:pPr>
        <w:spacing w:after="0" w:line="240" w:lineRule="auto"/>
      </w:pPr>
      <w:r>
        <w:separator/>
      </w:r>
    </w:p>
  </w:footnote>
  <w:footnote w:type="continuationSeparator" w:id="0">
    <w:p w14:paraId="5022A261" w14:textId="77777777" w:rsidR="00DB089C" w:rsidRDefault="00DB089C" w:rsidP="00A84A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849876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506B18C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32FA64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22F00C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E226DD0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6CA9A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A22B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CEB56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B2A0E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E068D6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1678919">
    <w:abstractNumId w:val="8"/>
  </w:num>
  <w:num w:numId="2" w16cid:durableId="1193569296">
    <w:abstractNumId w:val="3"/>
  </w:num>
  <w:num w:numId="3" w16cid:durableId="1284732005">
    <w:abstractNumId w:val="2"/>
  </w:num>
  <w:num w:numId="4" w16cid:durableId="1855798485">
    <w:abstractNumId w:val="1"/>
  </w:num>
  <w:num w:numId="5" w16cid:durableId="1532911185">
    <w:abstractNumId w:val="0"/>
  </w:num>
  <w:num w:numId="6" w16cid:durableId="807548853">
    <w:abstractNumId w:val="9"/>
  </w:num>
  <w:num w:numId="7" w16cid:durableId="1224802738">
    <w:abstractNumId w:val="7"/>
  </w:num>
  <w:num w:numId="8" w16cid:durableId="2067101925">
    <w:abstractNumId w:val="6"/>
  </w:num>
  <w:num w:numId="9" w16cid:durableId="54282279">
    <w:abstractNumId w:val="5"/>
  </w:num>
  <w:num w:numId="10" w16cid:durableId="8839500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TM0tjQ2NDK0MDFU0lEKTi0uzszPAymwqAUAoAFToCwAAAA="/>
  </w:docVars>
  <w:rsids>
    <w:rsidRoot w:val="00D24BFA"/>
    <w:rsid w:val="00016629"/>
    <w:rsid w:val="00022538"/>
    <w:rsid w:val="000548C7"/>
    <w:rsid w:val="00074190"/>
    <w:rsid w:val="00080ABC"/>
    <w:rsid w:val="00093CB0"/>
    <w:rsid w:val="0009587C"/>
    <w:rsid w:val="000A3441"/>
    <w:rsid w:val="000C19E3"/>
    <w:rsid w:val="000D739C"/>
    <w:rsid w:val="000E2EA0"/>
    <w:rsid w:val="000F3B88"/>
    <w:rsid w:val="000F6556"/>
    <w:rsid w:val="00106FFB"/>
    <w:rsid w:val="00116DAC"/>
    <w:rsid w:val="001558EF"/>
    <w:rsid w:val="00167D69"/>
    <w:rsid w:val="001727B7"/>
    <w:rsid w:val="00187452"/>
    <w:rsid w:val="001927C9"/>
    <w:rsid w:val="0019483E"/>
    <w:rsid w:val="001C5571"/>
    <w:rsid w:val="001C5D79"/>
    <w:rsid w:val="001E1106"/>
    <w:rsid w:val="00205B9E"/>
    <w:rsid w:val="00205F9C"/>
    <w:rsid w:val="00212C6B"/>
    <w:rsid w:val="0021492A"/>
    <w:rsid w:val="00225450"/>
    <w:rsid w:val="0024652C"/>
    <w:rsid w:val="00255863"/>
    <w:rsid w:val="00295421"/>
    <w:rsid w:val="0029683C"/>
    <w:rsid w:val="002A6C7A"/>
    <w:rsid w:val="002E02E5"/>
    <w:rsid w:val="002E4692"/>
    <w:rsid w:val="003008D3"/>
    <w:rsid w:val="00302A84"/>
    <w:rsid w:val="00311578"/>
    <w:rsid w:val="00341E41"/>
    <w:rsid w:val="00344292"/>
    <w:rsid w:val="00353743"/>
    <w:rsid w:val="00366178"/>
    <w:rsid w:val="00375C5F"/>
    <w:rsid w:val="003852D1"/>
    <w:rsid w:val="00390310"/>
    <w:rsid w:val="003B79AF"/>
    <w:rsid w:val="003D06DD"/>
    <w:rsid w:val="003D0F2D"/>
    <w:rsid w:val="003E0DC0"/>
    <w:rsid w:val="003E7FB4"/>
    <w:rsid w:val="00422304"/>
    <w:rsid w:val="00432DBB"/>
    <w:rsid w:val="0046072C"/>
    <w:rsid w:val="00464BF5"/>
    <w:rsid w:val="00464FF3"/>
    <w:rsid w:val="00472BD4"/>
    <w:rsid w:val="0048772A"/>
    <w:rsid w:val="00491D57"/>
    <w:rsid w:val="00497D6C"/>
    <w:rsid w:val="004A3174"/>
    <w:rsid w:val="004C534D"/>
    <w:rsid w:val="004F1107"/>
    <w:rsid w:val="004F3AF1"/>
    <w:rsid w:val="004F69BD"/>
    <w:rsid w:val="005032AB"/>
    <w:rsid w:val="00507C25"/>
    <w:rsid w:val="00511C7B"/>
    <w:rsid w:val="00517F13"/>
    <w:rsid w:val="00547D5D"/>
    <w:rsid w:val="005539F0"/>
    <w:rsid w:val="0057017A"/>
    <w:rsid w:val="00572D10"/>
    <w:rsid w:val="00580372"/>
    <w:rsid w:val="00582515"/>
    <w:rsid w:val="00585608"/>
    <w:rsid w:val="0059739B"/>
    <w:rsid w:val="005A2FE1"/>
    <w:rsid w:val="005E709A"/>
    <w:rsid w:val="005E76F4"/>
    <w:rsid w:val="005F5178"/>
    <w:rsid w:val="005F713D"/>
    <w:rsid w:val="00601882"/>
    <w:rsid w:val="00606C92"/>
    <w:rsid w:val="00620FC0"/>
    <w:rsid w:val="00630D4C"/>
    <w:rsid w:val="00695E8C"/>
    <w:rsid w:val="006963F8"/>
    <w:rsid w:val="006A1CCE"/>
    <w:rsid w:val="006A74F7"/>
    <w:rsid w:val="006B7E19"/>
    <w:rsid w:val="006C017F"/>
    <w:rsid w:val="006D4198"/>
    <w:rsid w:val="006D6BE1"/>
    <w:rsid w:val="006E6223"/>
    <w:rsid w:val="006F22DB"/>
    <w:rsid w:val="007022B4"/>
    <w:rsid w:val="00723878"/>
    <w:rsid w:val="00726BB6"/>
    <w:rsid w:val="00726F42"/>
    <w:rsid w:val="00737D3D"/>
    <w:rsid w:val="007400BC"/>
    <w:rsid w:val="007450C1"/>
    <w:rsid w:val="00746A4A"/>
    <w:rsid w:val="00750EB0"/>
    <w:rsid w:val="00760983"/>
    <w:rsid w:val="00767B23"/>
    <w:rsid w:val="00770C99"/>
    <w:rsid w:val="00785067"/>
    <w:rsid w:val="00785273"/>
    <w:rsid w:val="0079330B"/>
    <w:rsid w:val="007B18A3"/>
    <w:rsid w:val="007B2B49"/>
    <w:rsid w:val="007B30E1"/>
    <w:rsid w:val="007B7C5E"/>
    <w:rsid w:val="007D3575"/>
    <w:rsid w:val="007E7D14"/>
    <w:rsid w:val="00801F65"/>
    <w:rsid w:val="00806272"/>
    <w:rsid w:val="00832C23"/>
    <w:rsid w:val="00842E94"/>
    <w:rsid w:val="00861BF0"/>
    <w:rsid w:val="00863285"/>
    <w:rsid w:val="00864F1C"/>
    <w:rsid w:val="00866C98"/>
    <w:rsid w:val="00871DE6"/>
    <w:rsid w:val="008736DA"/>
    <w:rsid w:val="0087774D"/>
    <w:rsid w:val="008850A8"/>
    <w:rsid w:val="008951C0"/>
    <w:rsid w:val="00895B05"/>
    <w:rsid w:val="008A318B"/>
    <w:rsid w:val="008A5891"/>
    <w:rsid w:val="008A7E66"/>
    <w:rsid w:val="008B21D2"/>
    <w:rsid w:val="008B3C47"/>
    <w:rsid w:val="008D70EC"/>
    <w:rsid w:val="008E14DA"/>
    <w:rsid w:val="008E677A"/>
    <w:rsid w:val="008F04F6"/>
    <w:rsid w:val="00911CC8"/>
    <w:rsid w:val="00912C96"/>
    <w:rsid w:val="00915ACB"/>
    <w:rsid w:val="0092154B"/>
    <w:rsid w:val="00925CAE"/>
    <w:rsid w:val="0095568B"/>
    <w:rsid w:val="00974CE0"/>
    <w:rsid w:val="00974E3B"/>
    <w:rsid w:val="00976564"/>
    <w:rsid w:val="00976A56"/>
    <w:rsid w:val="00984FC0"/>
    <w:rsid w:val="009B7AE6"/>
    <w:rsid w:val="009C5268"/>
    <w:rsid w:val="009D0039"/>
    <w:rsid w:val="009E0261"/>
    <w:rsid w:val="009E2A8B"/>
    <w:rsid w:val="009E6598"/>
    <w:rsid w:val="009E74FF"/>
    <w:rsid w:val="009F64F9"/>
    <w:rsid w:val="00A01D54"/>
    <w:rsid w:val="00A11291"/>
    <w:rsid w:val="00A15E5F"/>
    <w:rsid w:val="00A17C29"/>
    <w:rsid w:val="00A30F05"/>
    <w:rsid w:val="00A43AD3"/>
    <w:rsid w:val="00A45418"/>
    <w:rsid w:val="00A55C01"/>
    <w:rsid w:val="00A719F9"/>
    <w:rsid w:val="00A73BA4"/>
    <w:rsid w:val="00A83464"/>
    <w:rsid w:val="00A84A26"/>
    <w:rsid w:val="00A86881"/>
    <w:rsid w:val="00A9233B"/>
    <w:rsid w:val="00AA456C"/>
    <w:rsid w:val="00AB164D"/>
    <w:rsid w:val="00AB2FBE"/>
    <w:rsid w:val="00AB31BD"/>
    <w:rsid w:val="00AC06D4"/>
    <w:rsid w:val="00AC558B"/>
    <w:rsid w:val="00AC6F39"/>
    <w:rsid w:val="00AC7A7B"/>
    <w:rsid w:val="00AE4576"/>
    <w:rsid w:val="00B0208D"/>
    <w:rsid w:val="00B05662"/>
    <w:rsid w:val="00B26907"/>
    <w:rsid w:val="00B32389"/>
    <w:rsid w:val="00B40103"/>
    <w:rsid w:val="00B54376"/>
    <w:rsid w:val="00B55777"/>
    <w:rsid w:val="00B6215E"/>
    <w:rsid w:val="00B72711"/>
    <w:rsid w:val="00B8470E"/>
    <w:rsid w:val="00B9378B"/>
    <w:rsid w:val="00B940ED"/>
    <w:rsid w:val="00BB008C"/>
    <w:rsid w:val="00BB37EE"/>
    <w:rsid w:val="00BB4955"/>
    <w:rsid w:val="00BD0118"/>
    <w:rsid w:val="00BD7754"/>
    <w:rsid w:val="00BE5F95"/>
    <w:rsid w:val="00BF17CB"/>
    <w:rsid w:val="00C0404B"/>
    <w:rsid w:val="00C05FFC"/>
    <w:rsid w:val="00C1226B"/>
    <w:rsid w:val="00C14BA5"/>
    <w:rsid w:val="00C21CE5"/>
    <w:rsid w:val="00C223AE"/>
    <w:rsid w:val="00C22CF6"/>
    <w:rsid w:val="00C2344A"/>
    <w:rsid w:val="00C2546D"/>
    <w:rsid w:val="00C31D0C"/>
    <w:rsid w:val="00C35027"/>
    <w:rsid w:val="00C85D5C"/>
    <w:rsid w:val="00CB5894"/>
    <w:rsid w:val="00CB7C31"/>
    <w:rsid w:val="00CE74CA"/>
    <w:rsid w:val="00CE777E"/>
    <w:rsid w:val="00D00D11"/>
    <w:rsid w:val="00D0156B"/>
    <w:rsid w:val="00D13135"/>
    <w:rsid w:val="00D1468C"/>
    <w:rsid w:val="00D24BFA"/>
    <w:rsid w:val="00D25320"/>
    <w:rsid w:val="00D40690"/>
    <w:rsid w:val="00D40A6B"/>
    <w:rsid w:val="00D531D6"/>
    <w:rsid w:val="00D711ED"/>
    <w:rsid w:val="00D729E2"/>
    <w:rsid w:val="00D8314E"/>
    <w:rsid w:val="00D877AE"/>
    <w:rsid w:val="00D922F1"/>
    <w:rsid w:val="00D935F5"/>
    <w:rsid w:val="00DB089C"/>
    <w:rsid w:val="00DE33A6"/>
    <w:rsid w:val="00DE670D"/>
    <w:rsid w:val="00DF3BEA"/>
    <w:rsid w:val="00E10172"/>
    <w:rsid w:val="00E12ED9"/>
    <w:rsid w:val="00E2252F"/>
    <w:rsid w:val="00E40001"/>
    <w:rsid w:val="00E62C6E"/>
    <w:rsid w:val="00E73DBE"/>
    <w:rsid w:val="00EA52F5"/>
    <w:rsid w:val="00EA64E4"/>
    <w:rsid w:val="00EB69BA"/>
    <w:rsid w:val="00EC7B83"/>
    <w:rsid w:val="00EC7CEB"/>
    <w:rsid w:val="00ED3D96"/>
    <w:rsid w:val="00EE6243"/>
    <w:rsid w:val="00EE6C05"/>
    <w:rsid w:val="00EF443B"/>
    <w:rsid w:val="00F113A0"/>
    <w:rsid w:val="00F2155E"/>
    <w:rsid w:val="00F24B1C"/>
    <w:rsid w:val="00F30657"/>
    <w:rsid w:val="00F415FB"/>
    <w:rsid w:val="00F469A2"/>
    <w:rsid w:val="00F50520"/>
    <w:rsid w:val="00F53CBF"/>
    <w:rsid w:val="00F602FA"/>
    <w:rsid w:val="00F62971"/>
    <w:rsid w:val="00F632AC"/>
    <w:rsid w:val="00F77612"/>
    <w:rsid w:val="00F85D50"/>
    <w:rsid w:val="00F87FE1"/>
    <w:rsid w:val="00F92EC3"/>
    <w:rsid w:val="00F936EF"/>
    <w:rsid w:val="00FA0CF0"/>
    <w:rsid w:val="00FA5ADE"/>
    <w:rsid w:val="00FC12C1"/>
    <w:rsid w:val="00FD0394"/>
    <w:rsid w:val="00FE01A7"/>
    <w:rsid w:val="00FF1AEC"/>
    <w:rsid w:val="00FF79D9"/>
    <w:rsid w:val="22994A82"/>
    <w:rsid w:val="246453E6"/>
    <w:rsid w:val="3D77B478"/>
    <w:rsid w:val="42F2EF0C"/>
    <w:rsid w:val="52DF72A0"/>
    <w:rsid w:val="57E0F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41468A"/>
  <w15:docId w15:val="{BD288714-7645-4568-9BA0-5BC891EA0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F44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F44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F44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F44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F44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F44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F44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F44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F44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Stefania">
    <w:name w:val="Stefania"/>
    <w:basedOn w:val="Tabellatema"/>
    <w:uiPriority w:val="99"/>
    <w:qFormat/>
    <w:rsid w:val="00511C7B"/>
    <w:rPr>
      <w:rFonts w:ascii="Calibri" w:eastAsia="Calibri" w:hAnsi="Calibri" w:cs="Times New Roman"/>
      <w:sz w:val="20"/>
      <w:szCs w:val="20"/>
    </w:rPr>
    <w:tblPr/>
    <w:tblStylePr w:type="firstRow">
      <w:rPr>
        <w:rFonts w:ascii="Baskerville Old Face" w:hAnsi="Baskerville Old Face"/>
        <w:color w:val="FFFFFF" w:themeColor="background1"/>
        <w:sz w:val="22"/>
      </w:rPr>
      <w:tblPr/>
      <w:tcPr>
        <w:shd w:val="clear" w:color="auto" w:fill="00B0F0"/>
      </w:tcPr>
    </w:tblStylePr>
  </w:style>
  <w:style w:type="table" w:styleId="Tabellatema">
    <w:name w:val="Table Theme"/>
    <w:basedOn w:val="Tabellanormale"/>
    <w:uiPriority w:val="99"/>
    <w:semiHidden/>
    <w:unhideWhenUsed/>
    <w:rsid w:val="00511C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24BFA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24BFA"/>
    <w:rPr>
      <w:color w:val="800080"/>
      <w:u w:val="single"/>
    </w:rPr>
  </w:style>
  <w:style w:type="paragraph" w:customStyle="1" w:styleId="xl65">
    <w:name w:val="xl65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xl66">
    <w:name w:val="xl66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  <w:sz w:val="24"/>
      <w:szCs w:val="24"/>
    </w:rPr>
  </w:style>
  <w:style w:type="paragraph" w:customStyle="1" w:styleId="xl67">
    <w:name w:val="xl67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xl68">
    <w:name w:val="xl68"/>
    <w:basedOn w:val="Normale"/>
    <w:rsid w:val="00D24B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Times New Roman"/>
      <w:b/>
      <w:bCs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5F517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6A1C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1C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1C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1C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1CC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1C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1CCE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84A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84A26"/>
  </w:style>
  <w:style w:type="paragraph" w:styleId="Pidipagina">
    <w:name w:val="footer"/>
    <w:basedOn w:val="Normale"/>
    <w:link w:val="PidipaginaCarattere"/>
    <w:uiPriority w:val="99"/>
    <w:unhideWhenUsed/>
    <w:rsid w:val="00A84A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84A26"/>
  </w:style>
  <w:style w:type="paragraph" w:customStyle="1" w:styleId="msonormal0">
    <w:name w:val="msonormal"/>
    <w:basedOn w:val="Normale"/>
    <w:rsid w:val="00054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e"/>
    <w:rsid w:val="000548C7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FF0000"/>
      <w:sz w:val="18"/>
      <w:szCs w:val="18"/>
    </w:rPr>
  </w:style>
  <w:style w:type="paragraph" w:customStyle="1" w:styleId="xl69">
    <w:name w:val="xl69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customStyle="1" w:styleId="xl70">
    <w:name w:val="xl70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</w:rPr>
  </w:style>
  <w:style w:type="paragraph" w:customStyle="1" w:styleId="xl71">
    <w:name w:val="xl71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2">
    <w:name w:val="xl72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3">
    <w:name w:val="xl73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</w:rPr>
  </w:style>
  <w:style w:type="paragraph" w:customStyle="1" w:styleId="xl74">
    <w:name w:val="xl74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5">
    <w:name w:val="xl75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</w:rPr>
  </w:style>
  <w:style w:type="paragraph" w:customStyle="1" w:styleId="xl76">
    <w:name w:val="xl76"/>
    <w:basedOn w:val="Normale"/>
    <w:rsid w:val="000548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0C0C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400B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400BC"/>
    <w:rPr>
      <w:i/>
      <w:iCs/>
      <w:color w:val="4F81BD" w:themeColor="accent1"/>
    </w:rPr>
  </w:style>
  <w:style w:type="table" w:styleId="Tabellagriglia1chiara-colore5">
    <w:name w:val="Grid Table 1 Light Accent 5"/>
    <w:basedOn w:val="Tabellanormale"/>
    <w:uiPriority w:val="46"/>
    <w:rsid w:val="00785067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ibliografia">
    <w:name w:val="Bibliography"/>
    <w:basedOn w:val="Normale"/>
    <w:next w:val="Normale"/>
    <w:uiPriority w:val="37"/>
    <w:semiHidden/>
    <w:unhideWhenUsed/>
    <w:rsid w:val="00EF443B"/>
  </w:style>
  <w:style w:type="paragraph" w:styleId="Citazione">
    <w:name w:val="Quote"/>
    <w:basedOn w:val="Normale"/>
    <w:next w:val="Normale"/>
    <w:link w:val="CitazioneCarattere"/>
    <w:uiPriority w:val="29"/>
    <w:qFormat/>
    <w:rsid w:val="00EF44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F443B"/>
    <w:rPr>
      <w:i/>
      <w:iCs/>
      <w:color w:val="404040" w:themeColor="text1" w:themeTint="BF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EF443B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EF443B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EF443B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EF443B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F443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F443B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EF443B"/>
  </w:style>
  <w:style w:type="character" w:customStyle="1" w:styleId="DataCarattere">
    <w:name w:val="Data Carattere"/>
    <w:basedOn w:val="Carpredefinitoparagrafo"/>
    <w:link w:val="Data"/>
    <w:uiPriority w:val="99"/>
    <w:semiHidden/>
    <w:rsid w:val="00EF443B"/>
  </w:style>
  <w:style w:type="paragraph" w:styleId="Didascalia">
    <w:name w:val="caption"/>
    <w:basedOn w:val="Normale"/>
    <w:next w:val="Normale"/>
    <w:uiPriority w:val="35"/>
    <w:semiHidden/>
    <w:unhideWhenUsed/>
    <w:qFormat/>
    <w:rsid w:val="00EF443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Elenco">
    <w:name w:val="List"/>
    <w:basedOn w:val="Normale"/>
    <w:uiPriority w:val="99"/>
    <w:semiHidden/>
    <w:unhideWhenUsed/>
    <w:rsid w:val="00EF443B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EF443B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EF443B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EF443B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EF443B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EF443B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EF443B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EF443B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EF443B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EF443B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EF443B"/>
    <w:pPr>
      <w:spacing w:after="0"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EF443B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EF443B"/>
    <w:pPr>
      <w:spacing w:after="0"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EF443B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EF443B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EF443B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EF443B"/>
    <w:pPr>
      <w:spacing w:after="0"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EF443B"/>
  </w:style>
  <w:style w:type="paragraph" w:styleId="Indice1">
    <w:name w:val="index 1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EF443B"/>
    <w:pPr>
      <w:spacing w:after="0"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EF443B"/>
    <w:pPr>
      <w:spacing w:after="0"/>
    </w:pPr>
  </w:style>
  <w:style w:type="paragraph" w:styleId="Indicefonti">
    <w:name w:val="table of authorities"/>
    <w:basedOn w:val="Normale"/>
    <w:next w:val="Normale"/>
    <w:uiPriority w:val="99"/>
    <w:semiHidden/>
    <w:unhideWhenUsed/>
    <w:rsid w:val="00EF443B"/>
    <w:pPr>
      <w:spacing w:after="0"/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EF443B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EF443B"/>
    <w:pPr>
      <w:spacing w:after="0"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EF443B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EF443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EF44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EF443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EF443B"/>
    <w:pPr>
      <w:spacing w:after="0"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EF443B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F443B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F443B"/>
    <w:rPr>
      <w:rFonts w:ascii="Segoe UI" w:hAnsi="Segoe UI" w:cs="Segoe UI"/>
      <w:sz w:val="16"/>
      <w:szCs w:val="16"/>
    </w:rPr>
  </w:style>
  <w:style w:type="paragraph" w:styleId="Nessunaspaziatura">
    <w:name w:val="No Spacing"/>
    <w:uiPriority w:val="1"/>
    <w:qFormat/>
    <w:rsid w:val="00EF443B"/>
    <w:pPr>
      <w:spacing w:after="0" w:line="240" w:lineRule="auto"/>
    </w:pPr>
  </w:style>
  <w:style w:type="paragraph" w:styleId="NormaleWeb">
    <w:name w:val="Normal (Web)"/>
    <w:basedOn w:val="Normale"/>
    <w:uiPriority w:val="99"/>
    <w:semiHidden/>
    <w:unhideWhenUsed/>
    <w:rsid w:val="00EF443B"/>
    <w:rPr>
      <w:rFonts w:ascii="Times New Roman" w:hAnsi="Times New Roman" w:cs="Times New Roman"/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EF443B"/>
    <w:pPr>
      <w:numPr>
        <w:numId w:val="1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EF443B"/>
    <w:pPr>
      <w:numPr>
        <w:numId w:val="2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EF443B"/>
    <w:pPr>
      <w:numPr>
        <w:numId w:val="3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EF443B"/>
    <w:pPr>
      <w:numPr>
        <w:numId w:val="4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EF443B"/>
    <w:pPr>
      <w:numPr>
        <w:numId w:val="5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EF443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EF443B"/>
    <w:rPr>
      <w:rFonts w:ascii="Consolas" w:hAnsi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EF443B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EF443B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EF443B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EF443B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EF443B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EF443B"/>
  </w:style>
  <w:style w:type="paragraph" w:styleId="Puntoelenco">
    <w:name w:val="List Bullet"/>
    <w:basedOn w:val="Normale"/>
    <w:uiPriority w:val="99"/>
    <w:semiHidden/>
    <w:unhideWhenUsed/>
    <w:rsid w:val="00EF443B"/>
    <w:pPr>
      <w:numPr>
        <w:numId w:val="6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EF443B"/>
    <w:pPr>
      <w:numPr>
        <w:numId w:val="7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EF443B"/>
    <w:pPr>
      <w:numPr>
        <w:numId w:val="8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EF443B"/>
    <w:pPr>
      <w:numPr>
        <w:numId w:val="9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EF443B"/>
    <w:pPr>
      <w:numPr>
        <w:numId w:val="10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EF443B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EF443B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EF443B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EF443B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EF443B"/>
    <w:pPr>
      <w:ind w:left="708"/>
    </w:pPr>
  </w:style>
  <w:style w:type="paragraph" w:styleId="Sommario1">
    <w:name w:val="toc 1"/>
    <w:basedOn w:val="Normale"/>
    <w:next w:val="Normale"/>
    <w:autoRedefine/>
    <w:uiPriority w:val="39"/>
    <w:semiHidden/>
    <w:unhideWhenUsed/>
    <w:rsid w:val="00EF443B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EF443B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EF443B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EF443B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EF443B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EF443B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EF443B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EF443B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EF443B"/>
    <w:pPr>
      <w:spacing w:after="100"/>
      <w:ind w:left="1760"/>
    </w:pPr>
  </w:style>
  <w:style w:type="paragraph" w:styleId="Sottotitolo">
    <w:name w:val="Subtitle"/>
    <w:basedOn w:val="Normale"/>
    <w:next w:val="Normale"/>
    <w:link w:val="SottotitoloCarattere"/>
    <w:uiPriority w:val="11"/>
    <w:qFormat/>
    <w:rsid w:val="00EF443B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F443B"/>
    <w:rPr>
      <w:color w:val="5A5A5A" w:themeColor="text1" w:themeTint="A5"/>
      <w:spacing w:val="15"/>
    </w:rPr>
  </w:style>
  <w:style w:type="paragraph" w:styleId="Testodelblocco">
    <w:name w:val="Block Text"/>
    <w:basedOn w:val="Normale"/>
    <w:uiPriority w:val="99"/>
    <w:semiHidden/>
    <w:unhideWhenUsed/>
    <w:rsid w:val="00EF443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EF44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EF443B"/>
    <w:rPr>
      <w:rFonts w:ascii="Consolas" w:hAnsi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EF443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EF443B"/>
    <w:rPr>
      <w:rFonts w:ascii="Consolas" w:hAnsi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F443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F443B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EF443B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EF443B"/>
    <w:rPr>
      <w:sz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EF44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F44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F44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F443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F44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F44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F443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F44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F44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F44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F44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EF443B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EF443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EF443B"/>
    <w:pPr>
      <w:outlineLvl w:val="9"/>
    </w:pPr>
  </w:style>
  <w:style w:type="character" w:styleId="Menzionenonrisolta">
    <w:name w:val="Unresolved Mention"/>
    <w:basedOn w:val="Carpredefinitoparagrafo"/>
    <w:uiPriority w:val="99"/>
    <w:semiHidden/>
    <w:unhideWhenUsed/>
    <w:rsid w:val="00464B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3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danielemarongiu@unica.it" TargetMode="External"/><Relationship Id="rId21" Type="http://schemas.openxmlformats.org/officeDocument/2006/relationships/hyperlink" Target="mailto:chrossi@unica.it" TargetMode="External"/><Relationship Id="rId42" Type="http://schemas.openxmlformats.org/officeDocument/2006/relationships/hyperlink" Target="mailto:loip@unica.it" TargetMode="External"/><Relationship Id="rId47" Type="http://schemas.openxmlformats.org/officeDocument/2006/relationships/hyperlink" Target="mailto:daniele.amoroso@unica.it" TargetMode="External"/><Relationship Id="rId63" Type="http://schemas.openxmlformats.org/officeDocument/2006/relationships/hyperlink" Target="mailto:loip@unica.it" TargetMode="External"/><Relationship Id="rId68" Type="http://schemas.openxmlformats.org/officeDocument/2006/relationships/hyperlink" Target="mailto:chrossi@unica.it" TargetMode="External"/><Relationship Id="rId16" Type="http://schemas.openxmlformats.org/officeDocument/2006/relationships/hyperlink" Target="mailto:chrossi@unica.it" TargetMode="External"/><Relationship Id="rId11" Type="http://schemas.openxmlformats.org/officeDocument/2006/relationships/hyperlink" Target="mailto:zerilli@unica.it" TargetMode="External"/><Relationship Id="rId24" Type="http://schemas.openxmlformats.org/officeDocument/2006/relationships/hyperlink" Target="mailto:manduchi@unica.it" TargetMode="External"/><Relationship Id="rId32" Type="http://schemas.openxmlformats.org/officeDocument/2006/relationships/hyperlink" Target="mailto:mancaleoni@unica.it" TargetMode="External"/><Relationship Id="rId37" Type="http://schemas.openxmlformats.org/officeDocument/2006/relationships/hyperlink" Target="mailto:chrossi@unica.it" TargetMode="External"/><Relationship Id="rId40" Type="http://schemas.openxmlformats.org/officeDocument/2006/relationships/hyperlink" Target="mailto:daniele.amoroso@unica.it" TargetMode="External"/><Relationship Id="rId45" Type="http://schemas.openxmlformats.org/officeDocument/2006/relationships/hyperlink" Target="mailto:danielemarongiu@unica.it" TargetMode="External"/><Relationship Id="rId53" Type="http://schemas.openxmlformats.org/officeDocument/2006/relationships/hyperlink" Target="mailto:chrossi@unica.it" TargetMode="External"/><Relationship Id="rId58" Type="http://schemas.openxmlformats.org/officeDocument/2006/relationships/hyperlink" Target="mailto:chrossi@unica.it" TargetMode="External"/><Relationship Id="rId66" Type="http://schemas.openxmlformats.org/officeDocument/2006/relationships/hyperlink" Target="mailto:chrossi@unica.it" TargetMode="External"/><Relationship Id="rId74" Type="http://schemas.openxmlformats.org/officeDocument/2006/relationships/hyperlink" Target="mailto:chrossi@unica.it" TargetMode="External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mailto:loip@unica.it" TargetMode="External"/><Relationship Id="rId19" Type="http://schemas.openxmlformats.org/officeDocument/2006/relationships/hyperlink" Target="mailto:daniele.amoroso@unica.it" TargetMode="External"/><Relationship Id="rId14" Type="http://schemas.openxmlformats.org/officeDocument/2006/relationships/hyperlink" Target="mailto:iorio@unica.it" TargetMode="External"/><Relationship Id="rId22" Type="http://schemas.openxmlformats.org/officeDocument/2006/relationships/hyperlink" Target="mailto:iorio@unica.it" TargetMode="External"/><Relationship Id="rId27" Type="http://schemas.openxmlformats.org/officeDocument/2006/relationships/hyperlink" Target="mailto:chrossi@unica.it" TargetMode="External"/><Relationship Id="rId30" Type="http://schemas.openxmlformats.org/officeDocument/2006/relationships/hyperlink" Target="mailto:loip@unica.it" TargetMode="External"/><Relationship Id="rId35" Type="http://schemas.openxmlformats.org/officeDocument/2006/relationships/hyperlink" Target="mailto:chrossi@unica.it" TargetMode="External"/><Relationship Id="rId43" Type="http://schemas.openxmlformats.org/officeDocument/2006/relationships/hyperlink" Target="mailto:loip@unica.it" TargetMode="External"/><Relationship Id="rId48" Type="http://schemas.openxmlformats.org/officeDocument/2006/relationships/hyperlink" Target="mailto:francescaippolito@unica.it" TargetMode="External"/><Relationship Id="rId56" Type="http://schemas.openxmlformats.org/officeDocument/2006/relationships/hyperlink" Target="mailto:chrossi@unica.it" TargetMode="External"/><Relationship Id="rId64" Type="http://schemas.openxmlformats.org/officeDocument/2006/relationships/hyperlink" Target="mailto:daniele.amoroso@unica.it" TargetMode="External"/><Relationship Id="rId69" Type="http://schemas.openxmlformats.org/officeDocument/2006/relationships/hyperlink" Target="mailto:chrossi@unica.it" TargetMode="External"/><Relationship Id="rId77" Type="http://schemas.openxmlformats.org/officeDocument/2006/relationships/hyperlink" Target="mailto:chrossi@unica.it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daniele.amoroso@unica.it" TargetMode="External"/><Relationship Id="rId72" Type="http://schemas.openxmlformats.org/officeDocument/2006/relationships/hyperlink" Target="mailto:zerilli@unica.it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isulis@unica.it" TargetMode="External"/><Relationship Id="rId17" Type="http://schemas.openxmlformats.org/officeDocument/2006/relationships/hyperlink" Target="mailto:chrossi@unica.it" TargetMode="External"/><Relationship Id="rId25" Type="http://schemas.openxmlformats.org/officeDocument/2006/relationships/hyperlink" Target="mailto:loip@unica.it" TargetMode="External"/><Relationship Id="rId33" Type="http://schemas.openxmlformats.org/officeDocument/2006/relationships/hyperlink" Target="mailto:loip@unica.it" TargetMode="External"/><Relationship Id="rId38" Type="http://schemas.openxmlformats.org/officeDocument/2006/relationships/hyperlink" Target="mailto:chrossi@unica.it" TargetMode="External"/><Relationship Id="rId46" Type="http://schemas.openxmlformats.org/officeDocument/2006/relationships/hyperlink" Target="mailto:daniele.amoroso@unica.it" TargetMode="External"/><Relationship Id="rId59" Type="http://schemas.openxmlformats.org/officeDocument/2006/relationships/hyperlink" Target="mailto:loip@unica.it" TargetMode="External"/><Relationship Id="rId67" Type="http://schemas.openxmlformats.org/officeDocument/2006/relationships/hyperlink" Target="mailto:chrossi@unica.it" TargetMode="External"/><Relationship Id="rId20" Type="http://schemas.openxmlformats.org/officeDocument/2006/relationships/hyperlink" Target="mailto:francescaippolito@unica.it" TargetMode="External"/><Relationship Id="rId41" Type="http://schemas.openxmlformats.org/officeDocument/2006/relationships/hyperlink" Target="mailto:daniele.amoroso@unica.it" TargetMode="External"/><Relationship Id="rId54" Type="http://schemas.openxmlformats.org/officeDocument/2006/relationships/hyperlink" Target="mailto:daniele.amoroso@unica.it" TargetMode="External"/><Relationship Id="rId62" Type="http://schemas.openxmlformats.org/officeDocument/2006/relationships/hyperlink" Target="mailto:daniele.amoroso@unica.it" TargetMode="External"/><Relationship Id="rId70" Type="http://schemas.openxmlformats.org/officeDocument/2006/relationships/hyperlink" Target="mailto:chrossi@unica.it" TargetMode="External"/><Relationship Id="rId75" Type="http://schemas.openxmlformats.org/officeDocument/2006/relationships/hyperlink" Target="mailto:chrossi@unica.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iorio@unica.it" TargetMode="External"/><Relationship Id="rId23" Type="http://schemas.openxmlformats.org/officeDocument/2006/relationships/hyperlink" Target="mailto:loip@unica.it" TargetMode="External"/><Relationship Id="rId28" Type="http://schemas.openxmlformats.org/officeDocument/2006/relationships/hyperlink" Target="mailto:loip@unica.it" TargetMode="External"/><Relationship Id="rId36" Type="http://schemas.openxmlformats.org/officeDocument/2006/relationships/hyperlink" Target="mailto:chrossi@unica.it" TargetMode="External"/><Relationship Id="rId49" Type="http://schemas.openxmlformats.org/officeDocument/2006/relationships/hyperlink" Target="mailto:daniele.amoroso@unica.it" TargetMode="External"/><Relationship Id="rId57" Type="http://schemas.openxmlformats.org/officeDocument/2006/relationships/hyperlink" Target="mailto:chrossi@unica.it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loip@unica.it" TargetMode="External"/><Relationship Id="rId44" Type="http://schemas.openxmlformats.org/officeDocument/2006/relationships/hyperlink" Target="mailto:loip@unica.it" TargetMode="External"/><Relationship Id="rId52" Type="http://schemas.openxmlformats.org/officeDocument/2006/relationships/hyperlink" Target="mailto:chrossi@unica.it" TargetMode="External"/><Relationship Id="rId60" Type="http://schemas.openxmlformats.org/officeDocument/2006/relationships/hyperlink" Target="mailto:loip@unica.it" TargetMode="External"/><Relationship Id="rId65" Type="http://schemas.openxmlformats.org/officeDocument/2006/relationships/hyperlink" Target="mailto:chrossi@unica.it" TargetMode="External"/><Relationship Id="rId73" Type="http://schemas.openxmlformats.org/officeDocument/2006/relationships/hyperlink" Target="mailto:chrossi@unica.it" TargetMode="External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amoroso@unica.it" TargetMode="External"/><Relationship Id="rId18" Type="http://schemas.openxmlformats.org/officeDocument/2006/relationships/hyperlink" Target="mailto:daniele.amoroso@unica.it" TargetMode="External"/><Relationship Id="rId39" Type="http://schemas.openxmlformats.org/officeDocument/2006/relationships/hyperlink" Target="mailto:mancaleoni@unica.it" TargetMode="External"/><Relationship Id="rId34" Type="http://schemas.openxmlformats.org/officeDocument/2006/relationships/hyperlink" Target="mailto:fseatzu@unica.it" TargetMode="External"/><Relationship Id="rId50" Type="http://schemas.openxmlformats.org/officeDocument/2006/relationships/hyperlink" Target="mailto:francescaippolito@unica.it" TargetMode="External"/><Relationship Id="rId55" Type="http://schemas.openxmlformats.org/officeDocument/2006/relationships/hyperlink" Target="mailto:loip@unica.it" TargetMode="External"/><Relationship Id="rId76" Type="http://schemas.openxmlformats.org/officeDocument/2006/relationships/hyperlink" Target="mailto:chrossi@unica.it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chrossi@unica.it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loip@unica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64195798C423A4085E7773ECC567137" ma:contentTypeVersion="13" ma:contentTypeDescription="Creare un nuovo documento." ma:contentTypeScope="" ma:versionID="ed401e7ab3830b0d67d357884aa7d6cf">
  <xsd:schema xmlns:xsd="http://www.w3.org/2001/XMLSchema" xmlns:xs="http://www.w3.org/2001/XMLSchema" xmlns:p="http://schemas.microsoft.com/office/2006/metadata/properties" xmlns:ns3="d92a8e7e-dcdd-414a-9530-adbc98f89fa6" xmlns:ns4="0ff481c2-cc42-4e27-8ae0-4ad339f252f6" targetNamespace="http://schemas.microsoft.com/office/2006/metadata/properties" ma:root="true" ma:fieldsID="011809db269643685da102a4b943c6b6" ns3:_="" ns4:_="">
    <xsd:import namespace="d92a8e7e-dcdd-414a-9530-adbc98f89fa6"/>
    <xsd:import namespace="0ff481c2-cc42-4e27-8ae0-4ad339f252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a8e7e-dcdd-414a-9530-adbc98f89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481c2-cc42-4e27-8ae0-4ad339f252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F16BD3-AAD1-4B23-809C-6EE9450EB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2a8e7e-dcdd-414a-9530-adbc98f89fa6"/>
    <ds:schemaRef ds:uri="0ff481c2-cc42-4e27-8ae0-4ad339f25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44B4BD-E2E3-400F-BE44-8E9657EBB3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4F3784-124E-4B17-B263-17DDB2998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8A5D7B-2B9F-460C-BCA1-21605E65E7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8657</Words>
  <Characters>49345</Characters>
  <Application>Microsoft Office Word</Application>
  <DocSecurity>0</DocSecurity>
  <Lines>411</Lines>
  <Paragraphs>1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ia.melas</dc:creator>
  <cp:lastModifiedBy>Anna Maria Aloi</cp:lastModifiedBy>
  <cp:revision>2</cp:revision>
  <cp:lastPrinted>2021-07-07T12:20:00Z</cp:lastPrinted>
  <dcterms:created xsi:type="dcterms:W3CDTF">2022-06-20T08:01:00Z</dcterms:created>
  <dcterms:modified xsi:type="dcterms:W3CDTF">2022-06-2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195798C423A4085E7773ECC567137</vt:lpwstr>
  </property>
</Properties>
</file>